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200D" w14:textId="26922F03" w:rsidR="006D5F12" w:rsidRPr="006D5F12" w:rsidRDefault="002A2D18" w:rsidP="006D5F12">
      <w:pPr>
        <w:contextualSpacing/>
        <w:rPr>
          <w:rFonts w:ascii="Arial" w:hAnsi="Arial" w:cs="Arial"/>
          <w:b/>
          <w:bCs/>
          <w:sz w:val="24"/>
          <w:szCs w:val="24"/>
          <w:lang w:val="en-US"/>
        </w:rPr>
      </w:pPr>
      <w:r w:rsidRPr="006B2ED6">
        <w:rPr>
          <w:rFonts w:ascii="Arial" w:hAnsi="Arial" w:cs="Arial"/>
          <w:noProof/>
          <w:sz w:val="4"/>
          <w:lang w:val="en-US"/>
        </w:rPr>
        <mc:AlternateContent>
          <mc:Choice Requires="wpg">
            <w:drawing>
              <wp:anchor distT="0" distB="0" distL="114300" distR="114300" simplePos="0" relativeHeight="251658240" behindDoc="0" locked="0" layoutInCell="1" allowOverlap="1" wp14:anchorId="172B25DD" wp14:editId="2D8B8889">
                <wp:simplePos x="0" y="0"/>
                <wp:positionH relativeFrom="margin">
                  <wp:align>center</wp:align>
                </wp:positionH>
                <wp:positionV relativeFrom="margin">
                  <wp:align>top</wp:align>
                </wp:positionV>
                <wp:extent cx="5943600" cy="604520"/>
                <wp:effectExtent l="0" t="0" r="0" b="5080"/>
                <wp:wrapTopAndBottom/>
                <wp:docPr id="8" name="Group 8"/>
                <wp:cNvGraphicFramePr/>
                <a:graphic xmlns:a="http://schemas.openxmlformats.org/drawingml/2006/main">
                  <a:graphicData uri="http://schemas.microsoft.com/office/word/2010/wordprocessingGroup">
                    <wpg:wgp>
                      <wpg:cNvGrpSpPr/>
                      <wpg:grpSpPr>
                        <a:xfrm>
                          <a:off x="0" y="0"/>
                          <a:ext cx="5943600" cy="604520"/>
                          <a:chOff x="0" y="0"/>
                          <a:chExt cx="5943600" cy="604520"/>
                        </a:xfrm>
                      </wpg:grpSpPr>
                      <pic:pic xmlns:pic="http://schemas.openxmlformats.org/drawingml/2006/picture">
                        <pic:nvPicPr>
                          <pic:cNvPr id="6"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604520"/>
                          </a:xfrm>
                          <a:prstGeom prst="rect">
                            <a:avLst/>
                          </a:prstGeom>
                        </pic:spPr>
                      </pic:pic>
                      <pic:pic xmlns:pic="http://schemas.openxmlformats.org/drawingml/2006/picture">
                        <pic:nvPicPr>
                          <pic:cNvPr id="5" name="Picture 5" descr="A close up of a logo&#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310554" y="131884"/>
                            <a:ext cx="493395" cy="368300"/>
                          </a:xfrm>
                          <a:prstGeom prst="rect">
                            <a:avLst/>
                          </a:prstGeom>
                        </pic:spPr>
                      </pic:pic>
                    </wpg:wgp>
                  </a:graphicData>
                </a:graphic>
              </wp:anchor>
            </w:drawing>
          </mc:Choice>
          <mc:Fallback>
            <w:pict>
              <v:group w14:anchorId="55678B67" id="Group 8" o:spid="_x0000_s1026" style="position:absolute;margin-left:0;margin-top:0;width:468pt;height:47.6pt;z-index:251658240;mso-position-horizontal:center;mso-position-horizontal-relative:margin;mso-position-vertical:top;mso-position-vertical-relative:margin" coordsize="59436,6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9436;height:6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">
                  <v:imagedata r:id="rId13" o:title=""/>
                </v:shape>
                <v:shape id="Picture 5" o:spid="_x0000_s1028" type="#_x0000_t75" alt="A close up of a logo&#10;&#10;Description generated with high confidence" style="position:absolute;left:53105;top:1318;width:4934;height:3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">
                  <v:imagedata r:id="rId14" o:title="A close up of a logo&#10;&#10;Description generated with high confidence"/>
                </v:shape>
                <w10:wrap type="topAndBottom" anchorx="margin" anchory="margin"/>
              </v:group>
            </w:pict>
          </mc:Fallback>
        </mc:AlternateContent>
      </w:r>
    </w:p>
    <w:p w14:paraId="6E63A1C5" w14:textId="551ECD78" w:rsidR="003341AA" w:rsidRDefault="00336644" w:rsidP="00266DFA">
      <w:pPr>
        <w:spacing w:after="0" w:line="360" w:lineRule="auto"/>
        <w:rPr>
          <w:rFonts w:ascii="Arial" w:hAnsi="Arial" w:cs="Arial"/>
          <w:b/>
          <w:lang w:val="fr-CH"/>
        </w:rPr>
      </w:pPr>
      <w:r w:rsidRPr="00F86C38">
        <w:rPr>
          <w:rFonts w:ascii="Arial" w:hAnsi="Arial" w:cs="Arial"/>
          <w:b/>
          <w:lang w:val="fr-CH"/>
        </w:rPr>
        <w:t>INFORMATION AUX MÉDIAS</w:t>
      </w:r>
    </w:p>
    <w:p w14:paraId="233D2835" w14:textId="19BD61C4" w:rsidR="003341AA" w:rsidRDefault="006D5F12" w:rsidP="00336644">
      <w:pPr>
        <w:spacing w:after="0" w:line="360" w:lineRule="auto"/>
        <w:rPr>
          <w:rFonts w:ascii="Arial" w:hAnsi="Arial" w:cs="Arial"/>
          <w:b/>
          <w:lang w:val="fr-CH"/>
        </w:rPr>
      </w:pPr>
      <w:r>
        <w:rPr>
          <w:rFonts w:ascii="Arial" w:hAnsi="Arial" w:cs="Arial"/>
          <w:noProof/>
          <w:sz w:val="4"/>
          <w:lang w:val="en-US"/>
        </w:rPr>
        <w:drawing>
          <wp:anchor distT="0" distB="0" distL="114300" distR="114300" simplePos="0" relativeHeight="251660288" behindDoc="0" locked="0" layoutInCell="1" allowOverlap="1" wp14:anchorId="2CBEB68B" wp14:editId="35C10E5D">
            <wp:simplePos x="0" y="0"/>
            <wp:positionH relativeFrom="margin">
              <wp:align>right</wp:align>
            </wp:positionH>
            <wp:positionV relativeFrom="paragraph">
              <wp:posOffset>66675</wp:posOffset>
            </wp:positionV>
            <wp:extent cx="5934075" cy="33379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4075" cy="3337917"/>
                    </a:xfrm>
                    <a:prstGeom prst="rect">
                      <a:avLst/>
                    </a:prstGeom>
                  </pic:spPr>
                </pic:pic>
              </a:graphicData>
            </a:graphic>
            <wp14:sizeRelH relativeFrom="page">
              <wp14:pctWidth>0</wp14:pctWidth>
            </wp14:sizeRelH>
            <wp14:sizeRelV relativeFrom="page">
              <wp14:pctHeight>0</wp14:pctHeight>
            </wp14:sizeRelV>
          </wp:anchor>
        </w:drawing>
      </w:r>
    </w:p>
    <w:p w14:paraId="3D7E4D10" w14:textId="3D9E88F0" w:rsidR="00336644" w:rsidRDefault="00336644" w:rsidP="00336644">
      <w:pPr>
        <w:spacing w:after="0" w:line="360" w:lineRule="auto"/>
        <w:rPr>
          <w:rFonts w:ascii="Calibri" w:eastAsia="Times New Roman" w:hAnsi="Calibri" w:cs="Arial"/>
          <w:noProof/>
          <w:lang w:val="fr-CH"/>
        </w:rPr>
      </w:pPr>
    </w:p>
    <w:p w14:paraId="05F823AD" w14:textId="4A3CEA40" w:rsidR="006D5F12" w:rsidRDefault="006D5F12" w:rsidP="00336644">
      <w:pPr>
        <w:spacing w:after="0" w:line="360" w:lineRule="auto"/>
        <w:rPr>
          <w:rFonts w:ascii="Calibri" w:eastAsia="Times New Roman" w:hAnsi="Calibri" w:cs="Arial"/>
          <w:noProof/>
          <w:lang w:val="fr-CH"/>
        </w:rPr>
      </w:pPr>
    </w:p>
    <w:p w14:paraId="1DF36827" w14:textId="1DEF5DE9" w:rsidR="006D5F12" w:rsidRDefault="006D5F12" w:rsidP="00336644">
      <w:pPr>
        <w:spacing w:after="0" w:line="360" w:lineRule="auto"/>
        <w:rPr>
          <w:rFonts w:ascii="Calibri" w:eastAsia="Times New Roman" w:hAnsi="Calibri" w:cs="Arial"/>
          <w:noProof/>
          <w:lang w:val="fr-CH"/>
        </w:rPr>
      </w:pPr>
    </w:p>
    <w:p w14:paraId="02F280E6" w14:textId="2C47B572" w:rsidR="006D5F12" w:rsidRDefault="006D5F12" w:rsidP="00336644">
      <w:pPr>
        <w:spacing w:after="0" w:line="360" w:lineRule="auto"/>
        <w:rPr>
          <w:rFonts w:ascii="Calibri" w:eastAsia="Times New Roman" w:hAnsi="Calibri" w:cs="Arial"/>
          <w:noProof/>
          <w:lang w:val="fr-CH"/>
        </w:rPr>
      </w:pPr>
    </w:p>
    <w:p w14:paraId="5608B19A" w14:textId="269253F6" w:rsidR="006D5F12" w:rsidRDefault="006D5F12" w:rsidP="00336644">
      <w:pPr>
        <w:spacing w:after="0" w:line="360" w:lineRule="auto"/>
        <w:rPr>
          <w:rFonts w:ascii="Calibri" w:eastAsia="Times New Roman" w:hAnsi="Calibri" w:cs="Arial"/>
          <w:noProof/>
          <w:lang w:val="fr-CH"/>
        </w:rPr>
      </w:pPr>
    </w:p>
    <w:p w14:paraId="56ABD73D" w14:textId="196D14F5" w:rsidR="006D5F12" w:rsidRDefault="006D5F12" w:rsidP="00336644">
      <w:pPr>
        <w:spacing w:after="0" w:line="360" w:lineRule="auto"/>
        <w:rPr>
          <w:rFonts w:ascii="Calibri" w:eastAsia="Times New Roman" w:hAnsi="Calibri" w:cs="Arial"/>
          <w:noProof/>
          <w:lang w:val="fr-CH"/>
        </w:rPr>
      </w:pPr>
    </w:p>
    <w:p w14:paraId="08C9ADA9" w14:textId="3C17D7C7" w:rsidR="006D5F12" w:rsidRDefault="006D5F12" w:rsidP="00336644">
      <w:pPr>
        <w:spacing w:after="0" w:line="360" w:lineRule="auto"/>
        <w:rPr>
          <w:rFonts w:ascii="Calibri" w:eastAsia="Times New Roman" w:hAnsi="Calibri" w:cs="Arial"/>
          <w:noProof/>
          <w:lang w:val="fr-CH"/>
        </w:rPr>
      </w:pPr>
    </w:p>
    <w:p w14:paraId="79BDCDA6" w14:textId="018749C7" w:rsidR="006D5F12" w:rsidRDefault="006D5F12" w:rsidP="00336644">
      <w:pPr>
        <w:spacing w:after="0" w:line="360" w:lineRule="auto"/>
        <w:rPr>
          <w:rFonts w:ascii="Calibri" w:eastAsia="Times New Roman" w:hAnsi="Calibri" w:cs="Arial"/>
          <w:noProof/>
          <w:lang w:val="fr-CH"/>
        </w:rPr>
      </w:pPr>
    </w:p>
    <w:p w14:paraId="3E25FD22" w14:textId="4A50D85B" w:rsidR="006D5F12" w:rsidRDefault="006D5F12" w:rsidP="00336644">
      <w:pPr>
        <w:spacing w:after="0" w:line="360" w:lineRule="auto"/>
        <w:rPr>
          <w:rFonts w:ascii="Calibri" w:eastAsia="Times New Roman" w:hAnsi="Calibri" w:cs="Arial"/>
          <w:noProof/>
          <w:lang w:val="fr-CH"/>
        </w:rPr>
      </w:pPr>
    </w:p>
    <w:p w14:paraId="1A88FB58" w14:textId="77777777" w:rsidR="006D5F12" w:rsidRDefault="006D5F12" w:rsidP="00336644">
      <w:pPr>
        <w:spacing w:after="0" w:line="360" w:lineRule="auto"/>
        <w:rPr>
          <w:rFonts w:ascii="Calibri" w:eastAsia="Times New Roman" w:hAnsi="Calibri" w:cs="Arial"/>
          <w:noProof/>
          <w:lang w:val="fr-CH"/>
        </w:rPr>
      </w:pPr>
    </w:p>
    <w:p w14:paraId="339235EA" w14:textId="0B2B20C3" w:rsidR="006D5F12" w:rsidRDefault="006D5F12" w:rsidP="00336644">
      <w:pPr>
        <w:spacing w:after="0" w:line="360" w:lineRule="auto"/>
        <w:rPr>
          <w:rFonts w:ascii="Calibri" w:eastAsia="Times New Roman" w:hAnsi="Calibri" w:cs="Arial"/>
          <w:noProof/>
          <w:lang w:val="fr-CH"/>
        </w:rPr>
      </w:pPr>
    </w:p>
    <w:p w14:paraId="109488A6" w14:textId="2D4AF770" w:rsidR="006D5F12" w:rsidRDefault="006D5F12" w:rsidP="00336644">
      <w:pPr>
        <w:spacing w:after="0" w:line="360" w:lineRule="auto"/>
        <w:rPr>
          <w:rFonts w:ascii="Calibri" w:eastAsia="Times New Roman" w:hAnsi="Calibri" w:cs="Arial"/>
          <w:noProof/>
          <w:lang w:val="fr-CH"/>
        </w:rPr>
      </w:pPr>
    </w:p>
    <w:p w14:paraId="300340D5" w14:textId="07DAE740" w:rsidR="006D5F12" w:rsidRDefault="006D5F12" w:rsidP="00336644">
      <w:pPr>
        <w:spacing w:after="0" w:line="360" w:lineRule="auto"/>
        <w:rPr>
          <w:rFonts w:ascii="Calibri" w:eastAsia="Times New Roman" w:hAnsi="Calibri" w:cs="Arial"/>
          <w:noProof/>
          <w:lang w:val="fr-CH"/>
        </w:rPr>
      </w:pPr>
    </w:p>
    <w:p w14:paraId="73E63ABE" w14:textId="77777777" w:rsidR="006D5F12" w:rsidRPr="00F86C38" w:rsidRDefault="006D5F12" w:rsidP="00336644">
      <w:pPr>
        <w:spacing w:after="0" w:line="360" w:lineRule="auto"/>
        <w:rPr>
          <w:rFonts w:ascii="Arial" w:hAnsi="Arial" w:cs="Arial"/>
          <w:b/>
          <w:bCs/>
          <w:sz w:val="16"/>
          <w:szCs w:val="16"/>
          <w:lang w:val="fr-CH"/>
        </w:rPr>
      </w:pPr>
    </w:p>
    <w:p w14:paraId="716FB30D" w14:textId="2D987C14" w:rsidR="000F34B6" w:rsidRDefault="00336644" w:rsidP="000F34B6">
      <w:pPr>
        <w:spacing w:after="0" w:line="360" w:lineRule="auto"/>
        <w:jc w:val="center"/>
        <w:rPr>
          <w:rFonts w:ascii="Arial" w:hAnsi="Arial" w:cs="Arial"/>
          <w:b/>
          <w:bCs/>
          <w:sz w:val="28"/>
          <w:szCs w:val="28"/>
          <w:lang w:val="fr-CH"/>
        </w:rPr>
      </w:pPr>
      <w:r w:rsidRPr="001336B3">
        <w:rPr>
          <w:rFonts w:ascii="Arial" w:hAnsi="Arial" w:cs="Arial"/>
          <w:b/>
          <w:bCs/>
          <w:sz w:val="28"/>
          <w:szCs w:val="28"/>
          <w:lang w:val="fr-CH"/>
        </w:rPr>
        <w:t xml:space="preserve">JTI </w:t>
      </w:r>
      <w:r w:rsidR="002F444F">
        <w:rPr>
          <w:rFonts w:ascii="Arial" w:hAnsi="Arial" w:cs="Arial"/>
          <w:b/>
          <w:bCs/>
          <w:sz w:val="28"/>
          <w:szCs w:val="28"/>
          <w:lang w:val="fr-CH"/>
        </w:rPr>
        <w:t>en tête des</w:t>
      </w:r>
      <w:r w:rsidR="000F34B6">
        <w:rPr>
          <w:rFonts w:ascii="Arial" w:hAnsi="Arial" w:cs="Arial"/>
          <w:b/>
          <w:bCs/>
          <w:sz w:val="28"/>
          <w:szCs w:val="28"/>
          <w:lang w:val="fr-CH"/>
        </w:rPr>
        <w:t xml:space="preserve"> </w:t>
      </w:r>
      <w:r w:rsidR="007A17C9" w:rsidRPr="001336B3">
        <w:rPr>
          <w:rFonts w:ascii="Arial" w:hAnsi="Arial" w:cs="Arial"/>
          <w:b/>
          <w:bCs/>
          <w:sz w:val="28"/>
          <w:szCs w:val="28"/>
          <w:lang w:val="fr-CH"/>
        </w:rPr>
        <w:t>employeur</w:t>
      </w:r>
      <w:r w:rsidR="000F34B6">
        <w:rPr>
          <w:rFonts w:ascii="Arial" w:hAnsi="Arial" w:cs="Arial"/>
          <w:b/>
          <w:bCs/>
          <w:sz w:val="28"/>
          <w:szCs w:val="28"/>
          <w:lang w:val="fr-CH"/>
        </w:rPr>
        <w:t>s</w:t>
      </w:r>
      <w:r w:rsidR="007A17C9" w:rsidRPr="001336B3">
        <w:rPr>
          <w:rFonts w:ascii="Arial" w:hAnsi="Arial" w:cs="Arial"/>
          <w:b/>
          <w:bCs/>
          <w:sz w:val="28"/>
          <w:szCs w:val="28"/>
          <w:lang w:val="fr-CH"/>
        </w:rPr>
        <w:t xml:space="preserve"> d’exception au Maroc</w:t>
      </w:r>
      <w:r w:rsidR="000F34B6">
        <w:rPr>
          <w:rFonts w:ascii="Arial" w:hAnsi="Arial" w:cs="Arial"/>
          <w:b/>
          <w:bCs/>
          <w:sz w:val="28"/>
          <w:szCs w:val="28"/>
          <w:lang w:val="fr-CH"/>
        </w:rPr>
        <w:t> !</w:t>
      </w:r>
      <w:r w:rsidR="007A17C9" w:rsidRPr="001336B3">
        <w:rPr>
          <w:rFonts w:ascii="Arial" w:hAnsi="Arial" w:cs="Arial"/>
          <w:b/>
          <w:bCs/>
          <w:sz w:val="28"/>
          <w:szCs w:val="28"/>
          <w:lang w:val="fr-CH"/>
        </w:rPr>
        <w:t xml:space="preserve"> </w:t>
      </w:r>
    </w:p>
    <w:p w14:paraId="336BBF7B" w14:textId="547180DC" w:rsidR="003D5D86" w:rsidRDefault="000F34B6" w:rsidP="000F34B6">
      <w:pPr>
        <w:spacing w:after="0" w:line="360" w:lineRule="auto"/>
        <w:jc w:val="center"/>
        <w:rPr>
          <w:rFonts w:ascii="Arial" w:hAnsi="Arial" w:cs="Arial"/>
          <w:b/>
          <w:bCs/>
          <w:sz w:val="28"/>
          <w:szCs w:val="28"/>
          <w:lang w:val="fr-CH"/>
        </w:rPr>
      </w:pPr>
      <w:r>
        <w:rPr>
          <w:rFonts w:ascii="Arial" w:hAnsi="Arial" w:cs="Arial"/>
          <w:b/>
          <w:bCs/>
          <w:sz w:val="28"/>
          <w:szCs w:val="28"/>
          <w:lang w:val="fr-CH"/>
        </w:rPr>
        <w:t xml:space="preserve">L’entreprise classée </w:t>
      </w:r>
      <w:r w:rsidRPr="003D5D86">
        <w:rPr>
          <w:rFonts w:ascii="Arial" w:hAnsi="Arial" w:cs="Arial"/>
          <w:b/>
          <w:bCs/>
          <w:color w:val="FF0000"/>
          <w:sz w:val="28"/>
          <w:szCs w:val="28"/>
          <w:lang w:val="fr-CH"/>
        </w:rPr>
        <w:t xml:space="preserve">#1 </w:t>
      </w:r>
      <w:r w:rsidR="003D5D86" w:rsidRPr="008A2828">
        <w:rPr>
          <w:rFonts w:ascii="Arial" w:hAnsi="Arial" w:cs="Arial"/>
          <w:b/>
          <w:bCs/>
          <w:color w:val="FF0000"/>
          <w:sz w:val="28"/>
          <w:szCs w:val="28"/>
          <w:lang w:val="fr-CH"/>
        </w:rPr>
        <w:t xml:space="preserve">des Top </w:t>
      </w:r>
      <w:proofErr w:type="spellStart"/>
      <w:r w:rsidR="003D5D86" w:rsidRPr="008A2828">
        <w:rPr>
          <w:rFonts w:ascii="Arial" w:hAnsi="Arial" w:cs="Arial"/>
          <w:b/>
          <w:bCs/>
          <w:color w:val="FF0000"/>
          <w:sz w:val="28"/>
          <w:szCs w:val="28"/>
          <w:lang w:val="fr-CH"/>
        </w:rPr>
        <w:t>Employers</w:t>
      </w:r>
      <w:proofErr w:type="spellEnd"/>
      <w:r w:rsidR="003D5D86" w:rsidRPr="008A2828">
        <w:rPr>
          <w:rFonts w:ascii="Arial" w:hAnsi="Arial" w:cs="Arial"/>
          <w:b/>
          <w:bCs/>
          <w:color w:val="FF0000"/>
          <w:sz w:val="28"/>
          <w:szCs w:val="28"/>
          <w:lang w:val="fr-CH"/>
        </w:rPr>
        <w:t xml:space="preserve"> 2022 </w:t>
      </w:r>
      <w:r w:rsidR="003D5D86">
        <w:rPr>
          <w:rFonts w:ascii="Arial" w:hAnsi="Arial" w:cs="Arial"/>
          <w:b/>
          <w:bCs/>
          <w:sz w:val="28"/>
          <w:szCs w:val="28"/>
          <w:lang w:val="fr-CH"/>
        </w:rPr>
        <w:t>au Royaume.</w:t>
      </w:r>
    </w:p>
    <w:p w14:paraId="5F0567EF" w14:textId="77777777" w:rsidR="00131083" w:rsidRDefault="00131083" w:rsidP="00F8537B">
      <w:pPr>
        <w:spacing w:after="0" w:line="360" w:lineRule="auto"/>
        <w:rPr>
          <w:rFonts w:ascii="Arial" w:hAnsi="Arial" w:cs="Arial"/>
          <w:b/>
          <w:bCs/>
          <w:sz w:val="20"/>
          <w:szCs w:val="20"/>
          <w:lang w:val="fr-CH"/>
        </w:rPr>
      </w:pPr>
    </w:p>
    <w:p w14:paraId="7735C694" w14:textId="2169483F" w:rsidR="0020004B" w:rsidRPr="001336B3" w:rsidRDefault="00F8537B" w:rsidP="00F8537B">
      <w:pPr>
        <w:spacing w:after="0" w:line="360" w:lineRule="auto"/>
        <w:rPr>
          <w:rFonts w:ascii="Arial" w:hAnsi="Arial" w:cs="Arial"/>
          <w:b/>
          <w:bCs/>
          <w:sz w:val="20"/>
          <w:szCs w:val="20"/>
          <w:lang w:val="fr-CH"/>
        </w:rPr>
      </w:pPr>
      <w:r w:rsidRPr="001336B3">
        <w:rPr>
          <w:rFonts w:ascii="Arial" w:hAnsi="Arial" w:cs="Arial"/>
          <w:b/>
          <w:bCs/>
          <w:sz w:val="20"/>
          <w:szCs w:val="20"/>
          <w:lang w:val="fr-CH"/>
        </w:rPr>
        <w:t xml:space="preserve">L’entreprise </w:t>
      </w:r>
      <w:r w:rsidR="00F65567">
        <w:rPr>
          <w:rFonts w:ascii="Arial" w:hAnsi="Arial" w:cs="Arial"/>
          <w:b/>
          <w:bCs/>
          <w:sz w:val="20"/>
          <w:szCs w:val="20"/>
          <w:lang w:val="fr-CH"/>
        </w:rPr>
        <w:t>a été</w:t>
      </w:r>
      <w:r w:rsidR="0068513E">
        <w:rPr>
          <w:rFonts w:ascii="Arial" w:hAnsi="Arial" w:cs="Arial"/>
          <w:b/>
          <w:bCs/>
          <w:sz w:val="20"/>
          <w:szCs w:val="20"/>
          <w:lang w:val="fr-CH"/>
        </w:rPr>
        <w:t xml:space="preserve"> </w:t>
      </w:r>
      <w:r w:rsidRPr="001336B3">
        <w:rPr>
          <w:rFonts w:ascii="Arial" w:hAnsi="Arial" w:cs="Arial"/>
          <w:b/>
          <w:bCs/>
          <w:sz w:val="20"/>
          <w:szCs w:val="20"/>
          <w:lang w:val="fr-CH"/>
        </w:rPr>
        <w:t>certifiée</w:t>
      </w:r>
      <w:r w:rsidR="0020004B" w:rsidRPr="001336B3">
        <w:rPr>
          <w:rFonts w:ascii="Arial" w:hAnsi="Arial" w:cs="Arial"/>
          <w:b/>
          <w:bCs/>
          <w:sz w:val="20"/>
          <w:szCs w:val="20"/>
          <w:lang w:val="fr-CH"/>
        </w:rPr>
        <w:t> :</w:t>
      </w:r>
    </w:p>
    <w:p w14:paraId="0399EB83" w14:textId="51B1A7D9" w:rsidR="00EA6CBB" w:rsidRPr="001336B3" w:rsidRDefault="0072196B" w:rsidP="00EC6208">
      <w:pPr>
        <w:pStyle w:val="ListParagraph"/>
        <w:numPr>
          <w:ilvl w:val="0"/>
          <w:numId w:val="4"/>
        </w:numPr>
        <w:spacing w:after="0" w:line="360" w:lineRule="auto"/>
        <w:rPr>
          <w:rFonts w:ascii="Arial" w:hAnsi="Arial" w:cs="Arial"/>
          <w:b/>
          <w:bCs/>
          <w:sz w:val="20"/>
          <w:szCs w:val="20"/>
          <w:lang w:val="fr-CH"/>
        </w:rPr>
      </w:pPr>
      <w:r w:rsidRPr="001336B3">
        <w:rPr>
          <w:rFonts w:ascii="Arial" w:hAnsi="Arial" w:cs="Arial"/>
          <w:b/>
          <w:bCs/>
          <w:sz w:val="20"/>
          <w:szCs w:val="20"/>
          <w:lang w:val="fr-CH"/>
        </w:rPr>
        <w:t>« Top Employer au Maroc </w:t>
      </w:r>
      <w:r w:rsidR="00EA6CBB" w:rsidRPr="001336B3">
        <w:rPr>
          <w:rFonts w:ascii="Arial" w:hAnsi="Arial" w:cs="Arial"/>
          <w:b/>
          <w:bCs/>
          <w:sz w:val="20"/>
          <w:szCs w:val="20"/>
          <w:lang w:val="fr-CH"/>
        </w:rPr>
        <w:t>202</w:t>
      </w:r>
      <w:r w:rsidR="0066683E">
        <w:rPr>
          <w:rFonts w:ascii="Arial" w:hAnsi="Arial" w:cs="Arial"/>
          <w:b/>
          <w:bCs/>
          <w:sz w:val="20"/>
          <w:szCs w:val="20"/>
          <w:lang w:val="fr-CH"/>
        </w:rPr>
        <w:t>2</w:t>
      </w:r>
      <w:r w:rsidR="00EA6CBB" w:rsidRPr="001336B3">
        <w:rPr>
          <w:rFonts w:ascii="Arial" w:hAnsi="Arial" w:cs="Arial"/>
          <w:b/>
          <w:bCs/>
          <w:sz w:val="20"/>
          <w:szCs w:val="20"/>
          <w:lang w:val="fr-CH"/>
        </w:rPr>
        <w:t xml:space="preserve"> </w:t>
      </w:r>
      <w:r w:rsidRPr="001336B3">
        <w:rPr>
          <w:rFonts w:ascii="Arial" w:hAnsi="Arial" w:cs="Arial"/>
          <w:b/>
          <w:bCs/>
          <w:sz w:val="20"/>
          <w:szCs w:val="20"/>
          <w:lang w:val="fr-CH"/>
        </w:rPr>
        <w:t>»</w:t>
      </w:r>
      <w:r w:rsidR="00EA6CBB" w:rsidRPr="001336B3">
        <w:rPr>
          <w:rFonts w:ascii="Arial" w:hAnsi="Arial" w:cs="Arial"/>
          <w:b/>
          <w:bCs/>
          <w:sz w:val="20"/>
          <w:szCs w:val="20"/>
          <w:lang w:val="fr-CH"/>
        </w:rPr>
        <w:t xml:space="preserve"> </w:t>
      </w:r>
      <w:r w:rsidR="00442835" w:rsidRPr="001336B3">
        <w:rPr>
          <w:rFonts w:ascii="Arial" w:hAnsi="Arial" w:cs="Arial"/>
          <w:b/>
          <w:bCs/>
          <w:sz w:val="20"/>
          <w:szCs w:val="20"/>
          <w:lang w:val="fr-CH"/>
        </w:rPr>
        <w:t xml:space="preserve">pour la </w:t>
      </w:r>
      <w:r w:rsidR="0066683E">
        <w:rPr>
          <w:rFonts w:ascii="Arial" w:hAnsi="Arial" w:cs="Arial"/>
          <w:b/>
          <w:bCs/>
          <w:sz w:val="20"/>
          <w:szCs w:val="20"/>
          <w:lang w:val="fr-CH"/>
        </w:rPr>
        <w:t>5</w:t>
      </w:r>
      <w:r w:rsidR="00442835" w:rsidRPr="001336B3">
        <w:rPr>
          <w:rFonts w:ascii="Arial" w:hAnsi="Arial" w:cs="Arial"/>
          <w:b/>
          <w:bCs/>
          <w:sz w:val="20"/>
          <w:szCs w:val="20"/>
          <w:vertAlign w:val="superscript"/>
          <w:lang w:val="fr-CH"/>
        </w:rPr>
        <w:t>ème</w:t>
      </w:r>
      <w:r w:rsidR="00442835" w:rsidRPr="001336B3">
        <w:rPr>
          <w:rFonts w:ascii="Arial" w:hAnsi="Arial" w:cs="Arial"/>
          <w:b/>
          <w:bCs/>
          <w:sz w:val="20"/>
          <w:szCs w:val="20"/>
          <w:lang w:val="fr-CH"/>
        </w:rPr>
        <w:t xml:space="preserve"> année consécutive</w:t>
      </w:r>
      <w:r w:rsidR="007861D9">
        <w:rPr>
          <w:rFonts w:ascii="Arial" w:hAnsi="Arial" w:cs="Arial"/>
          <w:b/>
          <w:bCs/>
          <w:sz w:val="20"/>
          <w:szCs w:val="20"/>
          <w:lang w:val="fr-CH"/>
        </w:rPr>
        <w:t>.</w:t>
      </w:r>
    </w:p>
    <w:p w14:paraId="435AA16B" w14:textId="4943F76B" w:rsidR="00492309" w:rsidRPr="001336B3" w:rsidRDefault="00FF4C9F" w:rsidP="009C7FD7">
      <w:pPr>
        <w:pStyle w:val="ListParagraph"/>
        <w:numPr>
          <w:ilvl w:val="0"/>
          <w:numId w:val="4"/>
        </w:numPr>
        <w:spacing w:after="0" w:line="360" w:lineRule="auto"/>
        <w:rPr>
          <w:rFonts w:ascii="Arial" w:hAnsi="Arial" w:cs="Arial"/>
          <w:b/>
          <w:bCs/>
          <w:sz w:val="20"/>
          <w:szCs w:val="20"/>
          <w:lang w:val="fr-CH"/>
        </w:rPr>
      </w:pPr>
      <w:r w:rsidRPr="001336B3">
        <w:rPr>
          <w:rFonts w:ascii="Arial" w:hAnsi="Arial" w:cs="Arial"/>
          <w:b/>
          <w:bCs/>
          <w:sz w:val="20"/>
          <w:szCs w:val="20"/>
          <w:lang w:val="fr-CH"/>
        </w:rPr>
        <w:t>« Top Employer en Afrique </w:t>
      </w:r>
      <w:r w:rsidR="009C7FD7" w:rsidRPr="001336B3">
        <w:rPr>
          <w:rFonts w:ascii="Arial" w:hAnsi="Arial" w:cs="Arial"/>
          <w:b/>
          <w:bCs/>
          <w:sz w:val="20"/>
          <w:szCs w:val="20"/>
          <w:lang w:val="fr-CH"/>
        </w:rPr>
        <w:t>202</w:t>
      </w:r>
      <w:r w:rsidR="0066683E">
        <w:rPr>
          <w:rFonts w:ascii="Arial" w:hAnsi="Arial" w:cs="Arial"/>
          <w:b/>
          <w:bCs/>
          <w:sz w:val="20"/>
          <w:szCs w:val="20"/>
          <w:lang w:val="fr-CH"/>
        </w:rPr>
        <w:t>2</w:t>
      </w:r>
      <w:r w:rsidR="009C7FD7" w:rsidRPr="001336B3">
        <w:rPr>
          <w:rFonts w:ascii="Arial" w:hAnsi="Arial" w:cs="Arial"/>
          <w:b/>
          <w:bCs/>
          <w:sz w:val="20"/>
          <w:szCs w:val="20"/>
          <w:lang w:val="fr-CH"/>
        </w:rPr>
        <w:t xml:space="preserve"> </w:t>
      </w:r>
      <w:r w:rsidRPr="001336B3">
        <w:rPr>
          <w:rFonts w:ascii="Arial" w:hAnsi="Arial" w:cs="Arial"/>
          <w:b/>
          <w:bCs/>
          <w:sz w:val="20"/>
          <w:szCs w:val="20"/>
          <w:lang w:val="fr-CH"/>
        </w:rPr>
        <w:t>» </w:t>
      </w:r>
      <w:r w:rsidR="009C7FD7" w:rsidRPr="001336B3">
        <w:rPr>
          <w:rFonts w:ascii="Arial" w:hAnsi="Arial" w:cs="Arial"/>
          <w:b/>
          <w:bCs/>
          <w:sz w:val="20"/>
          <w:szCs w:val="20"/>
          <w:lang w:val="fr-CH"/>
        </w:rPr>
        <w:t xml:space="preserve">pour la </w:t>
      </w:r>
      <w:r w:rsidR="0066683E">
        <w:rPr>
          <w:rFonts w:ascii="Arial" w:hAnsi="Arial" w:cs="Arial"/>
          <w:b/>
          <w:bCs/>
          <w:sz w:val="20"/>
          <w:szCs w:val="20"/>
          <w:lang w:val="fr-CH"/>
        </w:rPr>
        <w:t>5</w:t>
      </w:r>
      <w:r w:rsidR="009C7FD7" w:rsidRPr="001336B3">
        <w:rPr>
          <w:rFonts w:ascii="Arial" w:hAnsi="Arial" w:cs="Arial"/>
          <w:b/>
          <w:bCs/>
          <w:sz w:val="20"/>
          <w:szCs w:val="20"/>
          <w:vertAlign w:val="superscript"/>
          <w:lang w:val="fr-CH"/>
        </w:rPr>
        <w:t>ème</w:t>
      </w:r>
      <w:r w:rsidR="009C7FD7" w:rsidRPr="001336B3">
        <w:rPr>
          <w:rFonts w:ascii="Arial" w:hAnsi="Arial" w:cs="Arial"/>
          <w:b/>
          <w:bCs/>
          <w:sz w:val="20"/>
          <w:szCs w:val="20"/>
          <w:lang w:val="fr-CH"/>
        </w:rPr>
        <w:t xml:space="preserve"> année consécutiv</w:t>
      </w:r>
      <w:r w:rsidR="007861D9">
        <w:rPr>
          <w:rFonts w:ascii="Arial" w:hAnsi="Arial" w:cs="Arial"/>
          <w:b/>
          <w:bCs/>
          <w:sz w:val="20"/>
          <w:szCs w:val="20"/>
          <w:lang w:val="fr-CH"/>
        </w:rPr>
        <w:t>e.</w:t>
      </w:r>
    </w:p>
    <w:p w14:paraId="2E63C34F" w14:textId="4F1F96D1" w:rsidR="00336644" w:rsidRPr="001336B3" w:rsidRDefault="004F38A2" w:rsidP="009B35BE">
      <w:pPr>
        <w:pStyle w:val="ListParagraph"/>
        <w:numPr>
          <w:ilvl w:val="0"/>
          <w:numId w:val="4"/>
        </w:numPr>
        <w:spacing w:after="0" w:line="360" w:lineRule="auto"/>
        <w:rPr>
          <w:rFonts w:ascii="Arial" w:hAnsi="Arial" w:cs="Arial"/>
          <w:b/>
          <w:bCs/>
          <w:sz w:val="20"/>
          <w:szCs w:val="20"/>
          <w:lang w:val="fr-CH"/>
        </w:rPr>
      </w:pPr>
      <w:r w:rsidRPr="001336B3">
        <w:rPr>
          <w:rFonts w:ascii="Arial" w:hAnsi="Arial" w:cs="Arial"/>
          <w:b/>
          <w:bCs/>
          <w:sz w:val="20"/>
          <w:szCs w:val="20"/>
          <w:lang w:val="fr-CH"/>
        </w:rPr>
        <w:t>« Top Global Employer 202</w:t>
      </w:r>
      <w:r w:rsidR="0066683E">
        <w:rPr>
          <w:rFonts w:ascii="Arial" w:hAnsi="Arial" w:cs="Arial"/>
          <w:b/>
          <w:bCs/>
          <w:sz w:val="20"/>
          <w:szCs w:val="20"/>
          <w:lang w:val="fr-CH"/>
        </w:rPr>
        <w:t>2</w:t>
      </w:r>
      <w:r w:rsidRPr="001336B3">
        <w:rPr>
          <w:rFonts w:ascii="Arial" w:hAnsi="Arial" w:cs="Arial"/>
          <w:b/>
          <w:bCs/>
          <w:sz w:val="20"/>
          <w:szCs w:val="20"/>
          <w:lang w:val="fr-CH"/>
        </w:rPr>
        <w:t xml:space="preserve"> » </w:t>
      </w:r>
      <w:r w:rsidR="00442835" w:rsidRPr="001336B3">
        <w:rPr>
          <w:rFonts w:ascii="Arial" w:hAnsi="Arial" w:cs="Arial"/>
          <w:b/>
          <w:bCs/>
          <w:sz w:val="20"/>
          <w:szCs w:val="20"/>
          <w:lang w:val="fr-CH"/>
        </w:rPr>
        <w:t xml:space="preserve">pour la </w:t>
      </w:r>
      <w:r w:rsidR="0066683E">
        <w:rPr>
          <w:rFonts w:ascii="Arial" w:hAnsi="Arial" w:cs="Arial"/>
          <w:b/>
          <w:bCs/>
          <w:sz w:val="20"/>
          <w:szCs w:val="20"/>
          <w:lang w:val="fr-CH"/>
        </w:rPr>
        <w:t>8</w:t>
      </w:r>
      <w:r w:rsidR="00442835" w:rsidRPr="001336B3">
        <w:rPr>
          <w:rFonts w:ascii="Arial" w:hAnsi="Arial" w:cs="Arial"/>
          <w:b/>
          <w:bCs/>
          <w:sz w:val="20"/>
          <w:szCs w:val="20"/>
          <w:vertAlign w:val="superscript"/>
          <w:lang w:val="fr-CH"/>
        </w:rPr>
        <w:t>ème</w:t>
      </w:r>
      <w:r w:rsidR="00442835" w:rsidRPr="001336B3">
        <w:rPr>
          <w:rFonts w:ascii="Arial" w:hAnsi="Arial" w:cs="Arial"/>
          <w:b/>
          <w:bCs/>
          <w:sz w:val="20"/>
          <w:szCs w:val="20"/>
          <w:lang w:val="fr-CH"/>
        </w:rPr>
        <w:t xml:space="preserve"> année consécutiv</w:t>
      </w:r>
      <w:r w:rsidR="007861D9">
        <w:rPr>
          <w:rFonts w:ascii="Arial" w:hAnsi="Arial" w:cs="Arial"/>
          <w:b/>
          <w:bCs/>
          <w:sz w:val="20"/>
          <w:szCs w:val="20"/>
          <w:lang w:val="fr-CH"/>
        </w:rPr>
        <w:t>e.</w:t>
      </w:r>
    </w:p>
    <w:p w14:paraId="4877EE5B" w14:textId="79615615" w:rsidR="007A7644" w:rsidRDefault="007A7644" w:rsidP="0048744A">
      <w:pPr>
        <w:spacing w:after="0" w:line="360" w:lineRule="auto"/>
        <w:contextualSpacing/>
        <w:jc w:val="both"/>
        <w:rPr>
          <w:rFonts w:ascii="Arial" w:hAnsi="Arial" w:cs="Arial"/>
          <w:b/>
          <w:bCs/>
          <w:noProof/>
          <w:lang w:val="fr-CH"/>
        </w:rPr>
      </w:pPr>
    </w:p>
    <w:p w14:paraId="6091ABE5" w14:textId="1B89A5DF" w:rsidR="0048744A" w:rsidRPr="007A7644" w:rsidRDefault="007A7644" w:rsidP="007A7644">
      <w:pPr>
        <w:spacing w:after="0" w:line="360" w:lineRule="auto"/>
        <w:ind w:left="2160"/>
        <w:contextualSpacing/>
        <w:jc w:val="both"/>
        <w:rPr>
          <w:noProof/>
        </w:rPr>
      </w:pPr>
      <w:r>
        <w:rPr>
          <w:noProof/>
        </w:rPr>
        <w:drawing>
          <wp:anchor distT="0" distB="0" distL="114300" distR="114300" simplePos="0" relativeHeight="251661312" behindDoc="0" locked="0" layoutInCell="1" allowOverlap="1" wp14:anchorId="0E7F38CB" wp14:editId="271E2625">
            <wp:simplePos x="0" y="0"/>
            <wp:positionH relativeFrom="margin">
              <wp:align>left</wp:align>
            </wp:positionH>
            <wp:positionV relativeFrom="paragraph">
              <wp:posOffset>45720</wp:posOffset>
            </wp:positionV>
            <wp:extent cx="1314450" cy="600738"/>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14450" cy="600738"/>
                    </a:xfrm>
                    <a:prstGeom prst="rect">
                      <a:avLst/>
                    </a:prstGeom>
                    <a:noFill/>
                    <a:ln>
                      <a:noFill/>
                    </a:ln>
                  </pic:spPr>
                </pic:pic>
              </a:graphicData>
            </a:graphic>
          </wp:anchor>
        </w:drawing>
      </w:r>
      <w:r w:rsidR="0060617E">
        <w:rPr>
          <w:rFonts w:ascii="Arial" w:hAnsi="Arial" w:cs="Arial"/>
          <w:b/>
          <w:bCs/>
          <w:noProof/>
          <w:lang w:val="fr-CH"/>
        </w:rPr>
        <w:t>Casablanca</w:t>
      </w:r>
      <w:r w:rsidR="00336644" w:rsidRPr="00231596">
        <w:rPr>
          <w:rFonts w:ascii="Arial" w:hAnsi="Arial" w:cs="Arial"/>
          <w:b/>
          <w:bCs/>
          <w:noProof/>
          <w:lang w:val="fr-CH"/>
        </w:rPr>
        <w:t>, le 2</w:t>
      </w:r>
      <w:r w:rsidR="009B5567">
        <w:rPr>
          <w:rFonts w:ascii="Arial" w:hAnsi="Arial" w:cs="Arial"/>
          <w:b/>
          <w:bCs/>
          <w:noProof/>
          <w:lang w:val="fr-CH"/>
        </w:rPr>
        <w:t>0</w:t>
      </w:r>
      <w:r w:rsidR="00336644" w:rsidRPr="00231596">
        <w:rPr>
          <w:rFonts w:ascii="Arial" w:hAnsi="Arial" w:cs="Arial"/>
          <w:b/>
          <w:bCs/>
          <w:noProof/>
          <w:lang w:val="fr-CH"/>
        </w:rPr>
        <w:t xml:space="preserve"> </w:t>
      </w:r>
      <w:r w:rsidR="009B5567">
        <w:rPr>
          <w:rFonts w:ascii="Arial" w:hAnsi="Arial" w:cs="Arial"/>
          <w:b/>
          <w:bCs/>
          <w:noProof/>
          <w:lang w:val="fr-CH"/>
        </w:rPr>
        <w:t>janv</w:t>
      </w:r>
      <w:r w:rsidR="00336644" w:rsidRPr="00231596">
        <w:rPr>
          <w:rFonts w:ascii="Arial" w:hAnsi="Arial" w:cs="Arial"/>
          <w:b/>
          <w:bCs/>
          <w:noProof/>
          <w:lang w:val="fr-CH"/>
        </w:rPr>
        <w:t>ier 202</w:t>
      </w:r>
      <w:r w:rsidR="009B5567">
        <w:rPr>
          <w:rFonts w:ascii="Arial" w:hAnsi="Arial" w:cs="Arial"/>
          <w:b/>
          <w:bCs/>
          <w:noProof/>
          <w:lang w:val="fr-CH"/>
        </w:rPr>
        <w:t>2</w:t>
      </w:r>
      <w:r w:rsidR="00336644" w:rsidRPr="00231596">
        <w:rPr>
          <w:rFonts w:ascii="Arial" w:hAnsi="Arial" w:cs="Arial"/>
          <w:b/>
          <w:bCs/>
          <w:noProof/>
          <w:lang w:val="fr-CH"/>
        </w:rPr>
        <w:t xml:space="preserve"> </w:t>
      </w:r>
      <w:r w:rsidR="00336644" w:rsidRPr="00231596">
        <w:rPr>
          <w:rFonts w:ascii="Arial" w:hAnsi="Arial" w:cs="Arial"/>
          <w:noProof/>
          <w:lang w:val="fr-CH"/>
        </w:rPr>
        <w:t xml:space="preserve">- </w:t>
      </w:r>
      <w:r w:rsidR="00936CE1" w:rsidRPr="00936CE1">
        <w:rPr>
          <w:rFonts w:ascii="Arial" w:hAnsi="Arial" w:cs="Arial"/>
          <w:noProof/>
          <w:lang w:val="fr-FR"/>
        </w:rPr>
        <w:t xml:space="preserve">JTI (Japan Tobacco International) </w:t>
      </w:r>
      <w:r w:rsidR="004C28DE">
        <w:rPr>
          <w:rFonts w:ascii="Arial" w:hAnsi="Arial" w:cs="Arial"/>
          <w:noProof/>
          <w:lang w:val="fr-FR"/>
        </w:rPr>
        <w:t xml:space="preserve">a </w:t>
      </w:r>
      <w:r w:rsidR="00936CE1" w:rsidRPr="00936CE1">
        <w:rPr>
          <w:rFonts w:ascii="Arial" w:hAnsi="Arial" w:cs="Arial"/>
          <w:noProof/>
          <w:lang w:val="fr-FR"/>
        </w:rPr>
        <w:t>officiellement</w:t>
      </w:r>
      <w:r w:rsidR="00A73B14">
        <w:rPr>
          <w:rFonts w:ascii="Arial" w:hAnsi="Arial" w:cs="Arial"/>
          <w:noProof/>
          <w:lang w:val="fr-FR"/>
        </w:rPr>
        <w:t xml:space="preserve"> </w:t>
      </w:r>
      <w:r w:rsidR="004C28DE">
        <w:rPr>
          <w:rFonts w:ascii="Arial" w:hAnsi="Arial" w:cs="Arial"/>
          <w:noProof/>
          <w:lang w:val="fr-FR"/>
        </w:rPr>
        <w:t>décroché</w:t>
      </w:r>
      <w:r w:rsidR="00131083">
        <w:rPr>
          <w:rFonts w:ascii="Arial" w:hAnsi="Arial" w:cs="Arial"/>
          <w:noProof/>
          <w:lang w:val="fr-FR"/>
        </w:rPr>
        <w:t xml:space="preserve"> la première place du classement </w:t>
      </w:r>
      <w:r w:rsidR="00CC0144">
        <w:rPr>
          <w:rFonts w:ascii="Arial" w:hAnsi="Arial" w:cs="Arial"/>
          <w:noProof/>
          <w:lang w:val="fr-FR"/>
        </w:rPr>
        <w:t xml:space="preserve">des entreprises ayant </w:t>
      </w:r>
      <w:r w:rsidR="00936CE1" w:rsidRPr="00936CE1">
        <w:rPr>
          <w:rFonts w:ascii="Arial" w:hAnsi="Arial" w:cs="Arial"/>
          <w:noProof/>
          <w:lang w:val="fr-FR"/>
        </w:rPr>
        <w:t>reçu la certification « Top Employer » au Maroc pour 202</w:t>
      </w:r>
      <w:r w:rsidR="00CC0144">
        <w:rPr>
          <w:rFonts w:ascii="Arial" w:hAnsi="Arial" w:cs="Arial"/>
          <w:noProof/>
          <w:lang w:val="fr-FR"/>
        </w:rPr>
        <w:t>2</w:t>
      </w:r>
      <w:r w:rsidR="00E06C05">
        <w:rPr>
          <w:rFonts w:ascii="Arial" w:hAnsi="Arial" w:cs="Arial"/>
          <w:noProof/>
          <w:lang w:val="fr-FR"/>
        </w:rPr>
        <w:t xml:space="preserve">. </w:t>
      </w:r>
      <w:r w:rsidR="00DB15A9">
        <w:rPr>
          <w:rFonts w:ascii="Arial" w:hAnsi="Arial" w:cs="Arial"/>
          <w:noProof/>
          <w:lang w:val="fr-FR"/>
        </w:rPr>
        <w:t>JTI</w:t>
      </w:r>
      <w:r w:rsidR="00E06C05">
        <w:rPr>
          <w:rFonts w:ascii="Arial" w:hAnsi="Arial" w:cs="Arial"/>
          <w:noProof/>
          <w:lang w:val="fr-FR"/>
        </w:rPr>
        <w:t xml:space="preserve"> </w:t>
      </w:r>
      <w:r w:rsidR="00946EBF">
        <w:rPr>
          <w:rFonts w:ascii="Arial" w:hAnsi="Arial" w:cs="Arial"/>
          <w:noProof/>
          <w:lang w:val="fr-FR"/>
        </w:rPr>
        <w:t>se</w:t>
      </w:r>
      <w:r>
        <w:rPr>
          <w:rFonts w:ascii="Arial" w:hAnsi="Arial" w:cs="Arial"/>
          <w:noProof/>
          <w:lang w:val="fr-FR"/>
        </w:rPr>
        <w:t xml:space="preserve"> </w:t>
      </w:r>
    </w:p>
    <w:p w14:paraId="2D549348" w14:textId="20A2F232" w:rsidR="007A7644" w:rsidRDefault="007A7644" w:rsidP="00D3394E">
      <w:pPr>
        <w:spacing w:line="360" w:lineRule="auto"/>
        <w:contextualSpacing/>
        <w:jc w:val="both"/>
        <w:rPr>
          <w:rFonts w:ascii="Arial" w:hAnsi="Arial" w:cs="Arial"/>
          <w:noProof/>
          <w:lang w:val="fr-FR"/>
        </w:rPr>
      </w:pPr>
      <w:r>
        <w:rPr>
          <w:rFonts w:ascii="Arial" w:hAnsi="Arial" w:cs="Arial"/>
          <w:noProof/>
          <w:lang w:val="fr-FR"/>
        </w:rPr>
        <w:t>positionne ainsi en tête des entreprises du cercle très fermé des Top Employers 2022 au Maroc.</w:t>
      </w:r>
    </w:p>
    <w:p w14:paraId="0B625299" w14:textId="0AAD16E9" w:rsidR="006F5734" w:rsidRPr="006F5734" w:rsidRDefault="00E0122E" w:rsidP="00D3394E">
      <w:pPr>
        <w:spacing w:line="360" w:lineRule="auto"/>
        <w:contextualSpacing/>
        <w:jc w:val="both"/>
        <w:rPr>
          <w:rFonts w:ascii="Arial" w:hAnsi="Arial" w:cs="Arial"/>
          <w:lang w:val="fr-CH"/>
        </w:rPr>
      </w:pPr>
      <w:r w:rsidRPr="001336B3">
        <w:rPr>
          <w:rFonts w:ascii="Arial" w:hAnsi="Arial" w:cs="Arial"/>
          <w:noProof/>
          <w:lang w:val="fr-FR"/>
        </w:rPr>
        <w:t xml:space="preserve">L’entreprise est également </w:t>
      </w:r>
      <w:r w:rsidR="00900084">
        <w:rPr>
          <w:rFonts w:ascii="Arial" w:hAnsi="Arial" w:cs="Arial"/>
          <w:noProof/>
          <w:lang w:val="fr-FR"/>
        </w:rPr>
        <w:t>deuxième</w:t>
      </w:r>
      <w:r w:rsidRPr="001336B3">
        <w:rPr>
          <w:rFonts w:ascii="Arial" w:hAnsi="Arial" w:cs="Arial"/>
          <w:noProof/>
          <w:lang w:val="fr-FR"/>
        </w:rPr>
        <w:t xml:space="preserve"> du palmarès des </w:t>
      </w:r>
      <w:r w:rsidR="00487286" w:rsidRPr="001336B3">
        <w:rPr>
          <w:rFonts w:ascii="Arial" w:hAnsi="Arial" w:cs="Arial"/>
          <w:noProof/>
          <w:lang w:val="fr-FR"/>
        </w:rPr>
        <w:t>« </w:t>
      </w:r>
      <w:r w:rsidRPr="001336B3">
        <w:rPr>
          <w:rFonts w:ascii="Arial" w:hAnsi="Arial" w:cs="Arial"/>
          <w:noProof/>
          <w:lang w:val="fr-FR"/>
        </w:rPr>
        <w:t>Top Employer</w:t>
      </w:r>
      <w:r w:rsidR="000603EA" w:rsidRPr="001336B3">
        <w:rPr>
          <w:rFonts w:ascii="Arial" w:hAnsi="Arial" w:cs="Arial"/>
          <w:noProof/>
          <w:lang w:val="fr-FR"/>
        </w:rPr>
        <w:t>s</w:t>
      </w:r>
      <w:r w:rsidR="00487286" w:rsidRPr="001336B3">
        <w:rPr>
          <w:rFonts w:ascii="Arial" w:hAnsi="Arial" w:cs="Arial"/>
          <w:noProof/>
          <w:lang w:val="fr-FR"/>
        </w:rPr>
        <w:t> »</w:t>
      </w:r>
      <w:r w:rsidRPr="001336B3">
        <w:rPr>
          <w:rFonts w:ascii="Arial" w:hAnsi="Arial" w:cs="Arial"/>
          <w:noProof/>
          <w:lang w:val="fr-FR"/>
        </w:rPr>
        <w:t xml:space="preserve"> en Afrique</w:t>
      </w:r>
      <w:r w:rsidR="00F55C8A" w:rsidRPr="001336B3">
        <w:rPr>
          <w:rFonts w:ascii="Arial" w:hAnsi="Arial" w:cs="Arial"/>
          <w:noProof/>
          <w:lang w:val="fr-FR"/>
        </w:rPr>
        <w:t xml:space="preserve"> </w:t>
      </w:r>
      <w:r w:rsidR="000101E4">
        <w:rPr>
          <w:rFonts w:ascii="Arial" w:hAnsi="Arial" w:cs="Arial"/>
          <w:noProof/>
          <w:lang w:val="fr-FR"/>
        </w:rPr>
        <w:t xml:space="preserve">et a </w:t>
      </w:r>
      <w:r w:rsidR="00336644" w:rsidRPr="00231596">
        <w:rPr>
          <w:rFonts w:ascii="Arial" w:hAnsi="Arial" w:cs="Arial"/>
          <w:noProof/>
          <w:lang w:val="fr-CH"/>
        </w:rPr>
        <w:t>été reconnu</w:t>
      </w:r>
      <w:r w:rsidR="00B70FDE">
        <w:rPr>
          <w:rFonts w:ascii="Arial" w:hAnsi="Arial" w:cs="Arial"/>
          <w:noProof/>
          <w:lang w:val="fr-CH"/>
        </w:rPr>
        <w:t>e</w:t>
      </w:r>
      <w:r w:rsidR="00336644" w:rsidRPr="00231596">
        <w:rPr>
          <w:rFonts w:ascii="Arial" w:hAnsi="Arial" w:cs="Arial"/>
          <w:noProof/>
          <w:lang w:val="fr-CH"/>
        </w:rPr>
        <w:t xml:space="preserve"> </w:t>
      </w:r>
      <w:r w:rsidR="00C132F6">
        <w:rPr>
          <w:rFonts w:ascii="Arial" w:hAnsi="Arial" w:cs="Arial"/>
          <w:noProof/>
          <w:lang w:val="fr-CH"/>
        </w:rPr>
        <w:t xml:space="preserve">Global Top Employer </w:t>
      </w:r>
      <w:r w:rsidR="0064406D">
        <w:rPr>
          <w:rFonts w:ascii="Arial" w:hAnsi="Arial" w:cs="Arial"/>
          <w:noProof/>
          <w:lang w:val="fr-CH"/>
        </w:rPr>
        <w:t xml:space="preserve">et </w:t>
      </w:r>
      <w:r w:rsidR="00336644" w:rsidRPr="00231596">
        <w:rPr>
          <w:rFonts w:ascii="Arial" w:hAnsi="Arial" w:cs="Arial"/>
          <w:noProof/>
          <w:lang w:val="fr-CH"/>
        </w:rPr>
        <w:t>l'un des 1</w:t>
      </w:r>
      <w:r w:rsidR="003043B1">
        <w:rPr>
          <w:rFonts w:ascii="Arial" w:hAnsi="Arial" w:cs="Arial"/>
          <w:noProof/>
          <w:lang w:val="fr-CH"/>
        </w:rPr>
        <w:t>1</w:t>
      </w:r>
      <w:r w:rsidR="00336644" w:rsidRPr="00231596">
        <w:rPr>
          <w:rFonts w:ascii="Arial" w:hAnsi="Arial" w:cs="Arial"/>
          <w:noProof/>
          <w:lang w:val="fr-CH"/>
        </w:rPr>
        <w:t xml:space="preserve"> meilleurs employeurs </w:t>
      </w:r>
      <w:r w:rsidR="5DAA6996" w:rsidRPr="00231596">
        <w:rPr>
          <w:rFonts w:ascii="Arial" w:hAnsi="Arial" w:cs="Arial"/>
          <w:noProof/>
          <w:lang w:val="fr-CH"/>
        </w:rPr>
        <w:t>au monde</w:t>
      </w:r>
      <w:r w:rsidR="00336644" w:rsidRPr="00231596">
        <w:rPr>
          <w:rFonts w:ascii="Arial" w:hAnsi="Arial" w:cs="Arial"/>
          <w:noProof/>
          <w:lang w:val="fr-CH"/>
        </w:rPr>
        <w:t xml:space="preserve"> pour la </w:t>
      </w:r>
      <w:r w:rsidR="00B11487">
        <w:rPr>
          <w:rFonts w:ascii="Arial" w:hAnsi="Arial" w:cs="Arial"/>
          <w:noProof/>
          <w:lang w:val="fr-CH"/>
        </w:rPr>
        <w:t>hui</w:t>
      </w:r>
      <w:r w:rsidR="00336644" w:rsidRPr="00231596">
        <w:rPr>
          <w:rFonts w:ascii="Arial" w:hAnsi="Arial" w:cs="Arial"/>
          <w:noProof/>
          <w:lang w:val="fr-CH"/>
        </w:rPr>
        <w:t xml:space="preserve">tième </w:t>
      </w:r>
      <w:r w:rsidR="00336644" w:rsidRPr="00231596">
        <w:rPr>
          <w:rFonts w:ascii="Arial" w:hAnsi="Arial" w:cs="Arial"/>
          <w:noProof/>
          <w:lang w:val="fr-CH"/>
        </w:rPr>
        <w:lastRenderedPageBreak/>
        <w:t>année consécutive</w:t>
      </w:r>
      <w:r w:rsidR="00D3394E">
        <w:rPr>
          <w:rFonts w:ascii="Arial" w:hAnsi="Arial" w:cs="Arial"/>
          <w:noProof/>
          <w:lang w:val="fr-CH"/>
        </w:rPr>
        <w:t xml:space="preserve">. </w:t>
      </w:r>
      <w:r w:rsidR="00200B34" w:rsidRPr="00200B34">
        <w:rPr>
          <w:rFonts w:ascii="Arial" w:hAnsi="Arial" w:cs="Arial"/>
          <w:lang w:val="fr-FR"/>
        </w:rPr>
        <w:t xml:space="preserve">L'entreprise a ajouté deux autres pays à sa liste de </w:t>
      </w:r>
      <w:r w:rsidR="00FF5CD0">
        <w:rPr>
          <w:rFonts w:ascii="Arial" w:hAnsi="Arial" w:cs="Arial"/>
          <w:lang w:val="fr-FR"/>
        </w:rPr>
        <w:t>certifications</w:t>
      </w:r>
      <w:r w:rsidR="00200B34" w:rsidRPr="00200B34">
        <w:rPr>
          <w:rFonts w:ascii="Arial" w:hAnsi="Arial" w:cs="Arial"/>
          <w:lang w:val="fr-FR"/>
        </w:rPr>
        <w:t xml:space="preserve"> et est désormais </w:t>
      </w:r>
      <w:r w:rsidR="00265414">
        <w:rPr>
          <w:rFonts w:ascii="Arial" w:hAnsi="Arial" w:cs="Arial"/>
          <w:lang w:val="fr-FR"/>
        </w:rPr>
        <w:t xml:space="preserve">Top Employer </w:t>
      </w:r>
      <w:r w:rsidR="00200B34" w:rsidRPr="00200B34">
        <w:rPr>
          <w:rFonts w:ascii="Arial" w:hAnsi="Arial" w:cs="Arial"/>
          <w:lang w:val="fr-FR"/>
        </w:rPr>
        <w:t>dans 66 pays du monde.</w:t>
      </w:r>
    </w:p>
    <w:p w14:paraId="7F605C7F" w14:textId="27627B37" w:rsidR="003022E6" w:rsidRDefault="00336644" w:rsidP="000101E4">
      <w:pPr>
        <w:spacing w:after="0" w:line="360" w:lineRule="auto"/>
        <w:contextualSpacing/>
        <w:jc w:val="both"/>
        <w:rPr>
          <w:rFonts w:ascii="Arial" w:hAnsi="Arial" w:cs="Arial"/>
          <w:lang w:val="fr-FR"/>
        </w:rPr>
      </w:pPr>
      <w:r w:rsidRPr="00F86C38">
        <w:rPr>
          <w:rFonts w:ascii="Arial" w:hAnsi="Arial" w:cs="Arial"/>
          <w:lang w:val="fr-CH"/>
        </w:rPr>
        <w:t xml:space="preserve">Cette certification reconnaît </w:t>
      </w:r>
      <w:r w:rsidR="00745A1D" w:rsidRPr="006F5734">
        <w:rPr>
          <w:rFonts w:ascii="Arial" w:hAnsi="Arial" w:cs="Arial"/>
          <w:lang w:val="fr-FR"/>
        </w:rPr>
        <w:t>l'engagement continu de l'entreprise et son approche innovante en matière de bien-être</w:t>
      </w:r>
      <w:r w:rsidR="00745A1D">
        <w:rPr>
          <w:rFonts w:ascii="Arial" w:hAnsi="Arial" w:cs="Arial"/>
          <w:lang w:val="fr-FR"/>
        </w:rPr>
        <w:t xml:space="preserve"> des collaborateurs</w:t>
      </w:r>
      <w:r w:rsidR="003738B5">
        <w:rPr>
          <w:rFonts w:ascii="Arial" w:hAnsi="Arial" w:cs="Arial"/>
          <w:lang w:val="fr-FR"/>
        </w:rPr>
        <w:t xml:space="preserve"> et d’égalité</w:t>
      </w:r>
      <w:r w:rsidR="00745A1D">
        <w:rPr>
          <w:rFonts w:ascii="Arial" w:hAnsi="Arial" w:cs="Arial"/>
          <w:lang w:val="fr-FR"/>
        </w:rPr>
        <w:t xml:space="preserve">. </w:t>
      </w:r>
    </w:p>
    <w:p w14:paraId="1C72D6C4" w14:textId="6CC3E866" w:rsidR="003A4F29" w:rsidRPr="003A4F29" w:rsidRDefault="003A4F29" w:rsidP="003A4F29">
      <w:pPr>
        <w:spacing w:after="0" w:line="360" w:lineRule="auto"/>
        <w:contextualSpacing/>
        <w:jc w:val="both"/>
        <w:rPr>
          <w:rFonts w:ascii="Arial" w:hAnsi="Arial" w:cs="Arial"/>
          <w:lang w:val="fr-CH"/>
        </w:rPr>
      </w:pPr>
      <w:r w:rsidRPr="003A4F29">
        <w:rPr>
          <w:rFonts w:ascii="Arial" w:hAnsi="Arial" w:cs="Arial"/>
          <w:lang w:val="fr-FR"/>
        </w:rPr>
        <w:t xml:space="preserve">Le Top </w:t>
      </w:r>
      <w:proofErr w:type="spellStart"/>
      <w:r w:rsidRPr="003A4F29">
        <w:rPr>
          <w:rFonts w:ascii="Arial" w:hAnsi="Arial" w:cs="Arial"/>
          <w:lang w:val="fr-FR"/>
        </w:rPr>
        <w:t>Employers</w:t>
      </w:r>
      <w:proofErr w:type="spellEnd"/>
      <w:r w:rsidRPr="003A4F29">
        <w:rPr>
          <w:rFonts w:ascii="Arial" w:hAnsi="Arial" w:cs="Arial"/>
          <w:lang w:val="fr-FR"/>
        </w:rPr>
        <w:t xml:space="preserve"> Institute</w:t>
      </w:r>
      <w:r w:rsidR="00F526FD">
        <w:rPr>
          <w:rFonts w:ascii="Arial" w:hAnsi="Arial" w:cs="Arial"/>
          <w:lang w:val="fr-FR"/>
        </w:rPr>
        <w:t xml:space="preserve">, </w:t>
      </w:r>
      <w:r w:rsidRPr="003A4F29">
        <w:rPr>
          <w:rFonts w:ascii="Arial" w:hAnsi="Arial" w:cs="Arial"/>
          <w:lang w:val="fr-FR"/>
        </w:rPr>
        <w:t xml:space="preserve">autorité mondiale en matière de reconnaissance de l'excellence dans les pratiques </w:t>
      </w:r>
      <w:r w:rsidR="00884905">
        <w:rPr>
          <w:rFonts w:ascii="Arial" w:hAnsi="Arial" w:cs="Arial"/>
          <w:lang w:val="fr-FR"/>
        </w:rPr>
        <w:t>de gestion</w:t>
      </w:r>
      <w:r w:rsidRPr="003A4F29">
        <w:rPr>
          <w:rFonts w:ascii="Arial" w:hAnsi="Arial" w:cs="Arial"/>
          <w:lang w:val="fr-FR"/>
        </w:rPr>
        <w:t xml:space="preserve"> de</w:t>
      </w:r>
      <w:r w:rsidR="00884905">
        <w:rPr>
          <w:rFonts w:ascii="Arial" w:hAnsi="Arial" w:cs="Arial"/>
          <w:lang w:val="fr-FR"/>
        </w:rPr>
        <w:t>s</w:t>
      </w:r>
      <w:r w:rsidRPr="003A4F29">
        <w:rPr>
          <w:rFonts w:ascii="Arial" w:hAnsi="Arial" w:cs="Arial"/>
          <w:lang w:val="fr-FR"/>
        </w:rPr>
        <w:t xml:space="preserve"> ressources humaines, a notamment félicité JTI </w:t>
      </w:r>
      <w:r w:rsidR="00F526FD" w:rsidRPr="003A4F29">
        <w:rPr>
          <w:rFonts w:ascii="Arial" w:hAnsi="Arial" w:cs="Arial"/>
          <w:lang w:val="fr-FR"/>
        </w:rPr>
        <w:t xml:space="preserve">cette année </w:t>
      </w:r>
      <w:r w:rsidRPr="003A4F29">
        <w:rPr>
          <w:rFonts w:ascii="Arial" w:hAnsi="Arial" w:cs="Arial"/>
          <w:lang w:val="fr-FR"/>
        </w:rPr>
        <w:t xml:space="preserve">pour </w:t>
      </w:r>
      <w:r w:rsidR="002C7B92" w:rsidRPr="003A4F29">
        <w:rPr>
          <w:rFonts w:ascii="Arial" w:hAnsi="Arial" w:cs="Arial"/>
          <w:lang w:val="fr-FR"/>
        </w:rPr>
        <w:t xml:space="preserve">son engagement envers le bien-être des </w:t>
      </w:r>
      <w:r w:rsidR="002C7B92">
        <w:rPr>
          <w:rFonts w:ascii="Arial" w:hAnsi="Arial" w:cs="Arial"/>
          <w:lang w:val="fr-FR"/>
        </w:rPr>
        <w:t>collaborateurs</w:t>
      </w:r>
      <w:r w:rsidR="002C7B92" w:rsidRPr="003A4F29">
        <w:rPr>
          <w:rFonts w:ascii="Arial" w:hAnsi="Arial" w:cs="Arial"/>
          <w:lang w:val="fr-FR"/>
        </w:rPr>
        <w:t xml:space="preserve"> grâce à des initiatives </w:t>
      </w:r>
      <w:r w:rsidR="005E5F80">
        <w:rPr>
          <w:rFonts w:ascii="Arial" w:hAnsi="Arial" w:cs="Arial"/>
          <w:lang w:val="fr-FR"/>
        </w:rPr>
        <w:t>pionnières dans le monde</w:t>
      </w:r>
      <w:r w:rsidR="00576312">
        <w:rPr>
          <w:rFonts w:ascii="Arial" w:hAnsi="Arial" w:cs="Arial"/>
          <w:lang w:val="fr-FR"/>
        </w:rPr>
        <w:t>,</w:t>
      </w:r>
      <w:r w:rsidR="002C7B92" w:rsidRPr="003A4F29">
        <w:rPr>
          <w:rFonts w:ascii="Arial" w:hAnsi="Arial" w:cs="Arial"/>
          <w:lang w:val="fr-FR"/>
        </w:rPr>
        <w:t xml:space="preserve"> telles que </w:t>
      </w:r>
      <w:r w:rsidR="00532465">
        <w:rPr>
          <w:rFonts w:ascii="Arial" w:hAnsi="Arial" w:cs="Arial"/>
          <w:lang w:val="fr-FR"/>
        </w:rPr>
        <w:t>s</w:t>
      </w:r>
      <w:r w:rsidR="002C7B92" w:rsidRPr="003A4F29">
        <w:rPr>
          <w:rFonts w:ascii="Arial" w:hAnsi="Arial" w:cs="Arial"/>
          <w:lang w:val="fr-FR"/>
        </w:rPr>
        <w:t>es mesures de travail flexibles, sa politique mondiale progressi</w:t>
      </w:r>
      <w:r w:rsidR="0014385B">
        <w:rPr>
          <w:rFonts w:ascii="Arial" w:hAnsi="Arial" w:cs="Arial"/>
          <w:lang w:val="fr-FR"/>
        </w:rPr>
        <w:t>ste</w:t>
      </w:r>
      <w:r w:rsidR="002C7B92" w:rsidRPr="003A4F29">
        <w:rPr>
          <w:rFonts w:ascii="Arial" w:hAnsi="Arial" w:cs="Arial"/>
          <w:lang w:val="fr-FR"/>
        </w:rPr>
        <w:t xml:space="preserve"> de congé familial</w:t>
      </w:r>
      <w:r w:rsidR="00BA1A5D">
        <w:rPr>
          <w:rFonts w:ascii="Arial" w:hAnsi="Arial" w:cs="Arial"/>
          <w:lang w:val="fr-FR"/>
        </w:rPr>
        <w:t xml:space="preserve"> </w:t>
      </w:r>
      <w:r w:rsidR="002C7B92" w:rsidRPr="003A4F29">
        <w:rPr>
          <w:rFonts w:ascii="Arial" w:hAnsi="Arial" w:cs="Arial"/>
          <w:lang w:val="fr-FR"/>
        </w:rPr>
        <w:t>déployée en 2021</w:t>
      </w:r>
      <w:r w:rsidR="00FD0171" w:rsidRPr="00FD0171">
        <w:rPr>
          <w:rFonts w:ascii="Arial" w:hAnsi="Arial" w:cs="Arial"/>
          <w:lang w:val="fr-CH"/>
        </w:rPr>
        <w:t xml:space="preserve"> </w:t>
      </w:r>
      <w:r w:rsidR="00FD0171">
        <w:rPr>
          <w:rFonts w:ascii="Arial" w:hAnsi="Arial" w:cs="Arial"/>
          <w:lang w:val="fr-CH"/>
        </w:rPr>
        <w:t>(</w:t>
      </w:r>
      <w:r w:rsidR="00FD0171" w:rsidRPr="00FD0171">
        <w:rPr>
          <w:rFonts w:ascii="Arial" w:hAnsi="Arial" w:cs="Arial"/>
          <w:lang w:val="fr-CH"/>
        </w:rPr>
        <w:t>octroyant aux nouveaux parents</w:t>
      </w:r>
      <w:r w:rsidR="00541CBC">
        <w:rPr>
          <w:rFonts w:ascii="Arial" w:hAnsi="Arial" w:cs="Arial"/>
          <w:lang w:val="fr-CH"/>
        </w:rPr>
        <w:t>, y compris au Maroc,</w:t>
      </w:r>
      <w:r w:rsidR="00FD0171" w:rsidRPr="00FD0171">
        <w:rPr>
          <w:rFonts w:ascii="Arial" w:hAnsi="Arial" w:cs="Arial"/>
          <w:lang w:val="fr-CH"/>
        </w:rPr>
        <w:t xml:space="preserve"> 20 semaines de congés qu’ils soient mamans ou papas</w:t>
      </w:r>
      <w:r w:rsidR="00FD0171">
        <w:rPr>
          <w:rFonts w:ascii="Arial" w:hAnsi="Arial" w:cs="Arial"/>
          <w:lang w:val="fr-CH"/>
        </w:rPr>
        <w:t>)</w:t>
      </w:r>
      <w:r w:rsidR="002C7B92" w:rsidRPr="003A4F29">
        <w:rPr>
          <w:rFonts w:ascii="Arial" w:hAnsi="Arial" w:cs="Arial"/>
          <w:lang w:val="fr-FR"/>
        </w:rPr>
        <w:t>,</w:t>
      </w:r>
      <w:r w:rsidRPr="003A4F29">
        <w:rPr>
          <w:rFonts w:ascii="Arial" w:hAnsi="Arial" w:cs="Arial"/>
          <w:lang w:val="fr-FR"/>
        </w:rPr>
        <w:t xml:space="preserve"> l'intégration de l'égalité des chances et de l'égalité de rémunération </w:t>
      </w:r>
      <w:r w:rsidR="00126B0A" w:rsidRPr="00126B0A">
        <w:rPr>
          <w:rFonts w:ascii="Arial" w:hAnsi="Arial" w:cs="Arial"/>
          <w:lang w:val="fr-CH"/>
        </w:rPr>
        <w:t>aux femmes et aux hommes</w:t>
      </w:r>
      <w:r w:rsidR="00126B0A" w:rsidRPr="00126B0A">
        <w:rPr>
          <w:rFonts w:ascii="Arial" w:hAnsi="Arial" w:cs="Arial"/>
          <w:lang w:val="fr-FR"/>
        </w:rPr>
        <w:t xml:space="preserve"> </w:t>
      </w:r>
      <w:r w:rsidRPr="003A4F29">
        <w:rPr>
          <w:rFonts w:ascii="Arial" w:hAnsi="Arial" w:cs="Arial"/>
          <w:lang w:val="fr-FR"/>
        </w:rPr>
        <w:t xml:space="preserve">dans l'ensemble de l'entreprise, ce qu'EY a reconnu en novembre 2021 </w:t>
      </w:r>
      <w:r w:rsidR="003D6401">
        <w:rPr>
          <w:rFonts w:ascii="Arial" w:hAnsi="Arial" w:cs="Arial"/>
          <w:lang w:val="fr-FR"/>
        </w:rPr>
        <w:t>en</w:t>
      </w:r>
      <w:r w:rsidRPr="003A4F29">
        <w:rPr>
          <w:rFonts w:ascii="Arial" w:hAnsi="Arial" w:cs="Arial"/>
          <w:lang w:val="fr-FR"/>
        </w:rPr>
        <w:t xml:space="preserve"> décern</w:t>
      </w:r>
      <w:r w:rsidR="003D6401">
        <w:rPr>
          <w:rFonts w:ascii="Arial" w:hAnsi="Arial" w:cs="Arial"/>
          <w:lang w:val="fr-FR"/>
        </w:rPr>
        <w:t>ant</w:t>
      </w:r>
      <w:r w:rsidRPr="003A4F29">
        <w:rPr>
          <w:rFonts w:ascii="Arial" w:hAnsi="Arial" w:cs="Arial"/>
          <w:lang w:val="fr-FR"/>
        </w:rPr>
        <w:t xml:space="preserve"> à JTI l'un des </w:t>
      </w:r>
      <w:r w:rsidR="00EE7A88">
        <w:rPr>
          <w:rFonts w:ascii="Arial" w:hAnsi="Arial" w:cs="Arial"/>
          <w:lang w:val="fr-FR"/>
        </w:rPr>
        <w:t xml:space="preserve">premiers certificats </w:t>
      </w:r>
      <w:r w:rsidR="00B24218">
        <w:rPr>
          <w:rFonts w:ascii="Arial" w:hAnsi="Arial" w:cs="Arial"/>
          <w:lang w:val="fr-FR"/>
        </w:rPr>
        <w:t xml:space="preserve">de Global </w:t>
      </w:r>
      <w:proofErr w:type="spellStart"/>
      <w:r w:rsidR="00B24218">
        <w:rPr>
          <w:rFonts w:ascii="Arial" w:hAnsi="Arial" w:cs="Arial"/>
          <w:lang w:val="fr-FR"/>
        </w:rPr>
        <w:t>Equality</w:t>
      </w:r>
      <w:proofErr w:type="spellEnd"/>
      <w:r w:rsidR="00B24218">
        <w:rPr>
          <w:rFonts w:ascii="Arial" w:hAnsi="Arial" w:cs="Arial"/>
          <w:lang w:val="fr-FR"/>
        </w:rPr>
        <w:t xml:space="preserve"> Standards</w:t>
      </w:r>
      <w:r w:rsidR="00E83904">
        <w:rPr>
          <w:rFonts w:ascii="Arial" w:hAnsi="Arial" w:cs="Arial"/>
          <w:lang w:val="fr-FR"/>
        </w:rPr>
        <w:t xml:space="preserve"> -</w:t>
      </w:r>
      <w:r w:rsidRPr="003A4F29">
        <w:rPr>
          <w:rFonts w:ascii="Arial" w:hAnsi="Arial" w:cs="Arial"/>
          <w:lang w:val="fr-FR"/>
        </w:rPr>
        <w:t>GES</w:t>
      </w:r>
      <w:r w:rsidR="00E83904">
        <w:rPr>
          <w:rFonts w:ascii="Arial" w:hAnsi="Arial" w:cs="Arial"/>
          <w:lang w:val="fr-FR"/>
        </w:rPr>
        <w:t>- (</w:t>
      </w:r>
      <w:r w:rsidR="00672290">
        <w:rPr>
          <w:rFonts w:ascii="Arial" w:hAnsi="Arial" w:cs="Arial"/>
          <w:lang w:val="fr-FR"/>
        </w:rPr>
        <w:t xml:space="preserve">confirmant </w:t>
      </w:r>
      <w:r w:rsidR="00D816C4">
        <w:rPr>
          <w:rFonts w:ascii="Arial" w:hAnsi="Arial" w:cs="Arial"/>
          <w:lang w:val="fr-FR"/>
        </w:rPr>
        <w:t xml:space="preserve">par ailleurs </w:t>
      </w:r>
      <w:r w:rsidR="00672290">
        <w:rPr>
          <w:rFonts w:ascii="Arial" w:hAnsi="Arial" w:cs="Arial"/>
          <w:lang w:val="fr-FR"/>
        </w:rPr>
        <w:t>le res</w:t>
      </w:r>
      <w:r w:rsidR="00ED57D9">
        <w:rPr>
          <w:rFonts w:ascii="Arial" w:hAnsi="Arial" w:cs="Arial"/>
          <w:lang w:val="fr-FR"/>
        </w:rPr>
        <w:t>pect de l</w:t>
      </w:r>
      <w:r w:rsidR="007A5B32">
        <w:rPr>
          <w:rFonts w:ascii="Arial" w:hAnsi="Arial" w:cs="Arial"/>
          <w:lang w:val="fr-FR"/>
        </w:rPr>
        <w:t>’égalité</w:t>
      </w:r>
      <w:r w:rsidR="002F3D1B">
        <w:rPr>
          <w:rFonts w:ascii="Arial" w:hAnsi="Arial" w:cs="Arial"/>
          <w:lang w:val="fr-FR"/>
        </w:rPr>
        <w:t xml:space="preserve"> des salaires hommes/femmes au Maroc</w:t>
      </w:r>
      <w:r w:rsidR="00412B20">
        <w:rPr>
          <w:rFonts w:ascii="Arial" w:hAnsi="Arial" w:cs="Arial"/>
          <w:lang w:val="fr-FR"/>
        </w:rPr>
        <w:t>),</w:t>
      </w:r>
      <w:r w:rsidR="002F3D1B">
        <w:rPr>
          <w:rFonts w:ascii="Arial" w:hAnsi="Arial" w:cs="Arial"/>
          <w:lang w:val="fr-FR"/>
        </w:rPr>
        <w:t xml:space="preserve"> </w:t>
      </w:r>
      <w:r w:rsidR="00D017FC">
        <w:rPr>
          <w:rFonts w:ascii="Arial" w:hAnsi="Arial" w:cs="Arial"/>
          <w:lang w:val="fr-FR"/>
        </w:rPr>
        <w:t xml:space="preserve">et enfin </w:t>
      </w:r>
      <w:r w:rsidRPr="003A4F29">
        <w:rPr>
          <w:rFonts w:ascii="Arial" w:hAnsi="Arial" w:cs="Arial"/>
          <w:lang w:val="fr-FR"/>
        </w:rPr>
        <w:t>son programme d</w:t>
      </w:r>
      <w:r w:rsidR="00525227">
        <w:rPr>
          <w:rFonts w:ascii="Arial" w:hAnsi="Arial" w:cs="Arial"/>
          <w:lang w:val="fr-FR"/>
        </w:rPr>
        <w:t>’</w:t>
      </w:r>
      <w:proofErr w:type="spellStart"/>
      <w:r w:rsidR="00525227">
        <w:rPr>
          <w:rFonts w:ascii="Arial" w:hAnsi="Arial" w:cs="Arial"/>
          <w:lang w:val="fr-FR"/>
        </w:rPr>
        <w:t>empowerment</w:t>
      </w:r>
      <w:proofErr w:type="spellEnd"/>
      <w:r w:rsidRPr="003A4F29">
        <w:rPr>
          <w:rFonts w:ascii="Arial" w:hAnsi="Arial" w:cs="Arial"/>
          <w:lang w:val="fr-FR"/>
        </w:rPr>
        <w:t xml:space="preserve"> des femmes TOGETHER.</w:t>
      </w:r>
    </w:p>
    <w:p w14:paraId="6F363B1C" w14:textId="77777777" w:rsidR="00C93636" w:rsidRDefault="00C93636" w:rsidP="009C38F9">
      <w:pPr>
        <w:spacing w:after="0" w:line="360" w:lineRule="auto"/>
        <w:contextualSpacing/>
        <w:jc w:val="both"/>
        <w:rPr>
          <w:rFonts w:ascii="Arial" w:hAnsi="Arial" w:cs="Arial"/>
          <w:lang w:val="fr-CH"/>
        </w:rPr>
      </w:pPr>
    </w:p>
    <w:p w14:paraId="0105AF73" w14:textId="672E1DB3" w:rsidR="002D7BF6" w:rsidRDefault="002D7BF6" w:rsidP="009C38F9">
      <w:pPr>
        <w:spacing w:after="0" w:line="360" w:lineRule="auto"/>
        <w:contextualSpacing/>
        <w:jc w:val="both"/>
        <w:rPr>
          <w:rFonts w:ascii="Arial" w:hAnsi="Arial" w:cs="Arial"/>
          <w:lang w:val="fr-FR"/>
        </w:rPr>
      </w:pPr>
      <w:r w:rsidRPr="002D7BF6">
        <w:rPr>
          <w:rFonts w:ascii="Arial" w:hAnsi="Arial" w:cs="Arial"/>
          <w:lang w:val="fr-FR"/>
        </w:rPr>
        <w:t xml:space="preserve">Les entreprises certifiées Top Employer s’emploient </w:t>
      </w:r>
      <w:r w:rsidR="00C41E70">
        <w:rPr>
          <w:rFonts w:ascii="Arial" w:hAnsi="Arial" w:cs="Arial"/>
          <w:lang w:val="fr-FR"/>
        </w:rPr>
        <w:t xml:space="preserve">en effet </w:t>
      </w:r>
      <w:r w:rsidRPr="002D7BF6">
        <w:rPr>
          <w:rFonts w:ascii="Arial" w:hAnsi="Arial" w:cs="Arial"/>
          <w:lang w:val="fr-FR"/>
        </w:rPr>
        <w:t xml:space="preserve">à mettre en place </w:t>
      </w:r>
      <w:r w:rsidR="009C38F9">
        <w:rPr>
          <w:rFonts w:ascii="Arial" w:hAnsi="Arial" w:cs="Arial"/>
          <w:lang w:val="fr-FR"/>
        </w:rPr>
        <w:t xml:space="preserve">et à </w:t>
      </w:r>
      <w:r w:rsidR="009C38F9" w:rsidRPr="009C38F9">
        <w:rPr>
          <w:rFonts w:ascii="Arial" w:hAnsi="Arial" w:cs="Arial"/>
          <w:lang w:val="fr-FR"/>
        </w:rPr>
        <w:t xml:space="preserve">développer </w:t>
      </w:r>
      <w:r w:rsidRPr="002D7BF6">
        <w:rPr>
          <w:rFonts w:ascii="Arial" w:hAnsi="Arial" w:cs="Arial"/>
          <w:lang w:val="fr-FR"/>
        </w:rPr>
        <w:t xml:space="preserve">des pratiques </w:t>
      </w:r>
      <w:r w:rsidR="0022544D">
        <w:rPr>
          <w:rFonts w:ascii="Arial" w:hAnsi="Arial" w:cs="Arial"/>
          <w:lang w:val="fr-FR"/>
        </w:rPr>
        <w:t xml:space="preserve">de gestion des </w:t>
      </w:r>
      <w:r w:rsidRPr="002D7BF6">
        <w:rPr>
          <w:rFonts w:ascii="Arial" w:hAnsi="Arial" w:cs="Arial"/>
          <w:lang w:val="fr-FR"/>
        </w:rPr>
        <w:t>ressources humaines progressi</w:t>
      </w:r>
      <w:r w:rsidR="009C38F9">
        <w:rPr>
          <w:rFonts w:ascii="Arial" w:hAnsi="Arial" w:cs="Arial"/>
          <w:lang w:val="fr-FR"/>
        </w:rPr>
        <w:t>ste</w:t>
      </w:r>
      <w:r w:rsidRPr="002D7BF6">
        <w:rPr>
          <w:rFonts w:ascii="Arial" w:hAnsi="Arial" w:cs="Arial"/>
          <w:lang w:val="fr-FR"/>
        </w:rPr>
        <w:t>s afin de proposer un environnement de travail o</w:t>
      </w:r>
      <w:r w:rsidR="009C38F9">
        <w:rPr>
          <w:rFonts w:ascii="Arial" w:hAnsi="Arial" w:cs="Arial"/>
          <w:lang w:val="fr-FR"/>
        </w:rPr>
        <w:t>ù</w:t>
      </w:r>
      <w:r w:rsidRPr="002D7BF6">
        <w:rPr>
          <w:rFonts w:ascii="Arial" w:hAnsi="Arial" w:cs="Arial"/>
          <w:lang w:val="fr-FR"/>
        </w:rPr>
        <w:t xml:space="preserve"> </w:t>
      </w:r>
      <w:r w:rsidR="00FD1328">
        <w:rPr>
          <w:rFonts w:ascii="Arial" w:hAnsi="Arial" w:cs="Arial"/>
          <w:lang w:val="fr-FR"/>
        </w:rPr>
        <w:t>tous les collaborateurs</w:t>
      </w:r>
      <w:r w:rsidRPr="002D7BF6">
        <w:rPr>
          <w:rFonts w:ascii="Arial" w:hAnsi="Arial" w:cs="Arial"/>
          <w:lang w:val="fr-FR"/>
        </w:rPr>
        <w:t xml:space="preserve"> peu</w:t>
      </w:r>
      <w:r w:rsidR="00FD1328">
        <w:rPr>
          <w:rFonts w:ascii="Arial" w:hAnsi="Arial" w:cs="Arial"/>
          <w:lang w:val="fr-FR"/>
        </w:rPr>
        <w:t>ven</w:t>
      </w:r>
      <w:r w:rsidRPr="002D7BF6">
        <w:rPr>
          <w:rFonts w:ascii="Arial" w:hAnsi="Arial" w:cs="Arial"/>
          <w:lang w:val="fr-FR"/>
        </w:rPr>
        <w:t xml:space="preserve">t s’épanouir. </w:t>
      </w:r>
    </w:p>
    <w:p w14:paraId="5AF7DD19" w14:textId="77777777" w:rsidR="007935AD" w:rsidRDefault="007935AD" w:rsidP="007935AD">
      <w:pPr>
        <w:spacing w:after="0" w:line="360" w:lineRule="auto"/>
        <w:contextualSpacing/>
        <w:jc w:val="both"/>
        <w:rPr>
          <w:rFonts w:ascii="Arial" w:hAnsi="Arial" w:cs="Arial"/>
          <w:lang w:val="fr-FR"/>
        </w:rPr>
      </w:pPr>
    </w:p>
    <w:p w14:paraId="4D475DAE" w14:textId="21F63F0C" w:rsidR="00D5472D" w:rsidRDefault="00FF25F0" w:rsidP="00D5472D">
      <w:pPr>
        <w:spacing w:line="360" w:lineRule="auto"/>
        <w:contextualSpacing/>
        <w:jc w:val="both"/>
        <w:rPr>
          <w:rFonts w:ascii="Arial" w:hAnsi="Arial" w:cs="Arial"/>
          <w:lang w:val="fr-CH"/>
        </w:rPr>
      </w:pPr>
      <w:r>
        <w:rPr>
          <w:rFonts w:ascii="Arial" w:hAnsi="Arial" w:cs="Arial"/>
          <w:lang w:val="fr-FR"/>
        </w:rPr>
        <w:t>« </w:t>
      </w:r>
      <w:r w:rsidR="00482AAF" w:rsidRPr="004E46D4">
        <w:rPr>
          <w:rFonts w:ascii="Arial" w:hAnsi="Arial" w:cs="Arial"/>
          <w:i/>
          <w:iCs/>
          <w:lang w:val="fr-FR"/>
        </w:rPr>
        <w:t xml:space="preserve">Notre classement en tête des Top </w:t>
      </w:r>
      <w:proofErr w:type="spellStart"/>
      <w:r w:rsidR="00482AAF" w:rsidRPr="004E46D4">
        <w:rPr>
          <w:rFonts w:ascii="Arial" w:hAnsi="Arial" w:cs="Arial"/>
          <w:i/>
          <w:iCs/>
          <w:lang w:val="fr-FR"/>
        </w:rPr>
        <w:t>Employer</w:t>
      </w:r>
      <w:r w:rsidR="00D0369B" w:rsidRPr="004E46D4">
        <w:rPr>
          <w:rFonts w:ascii="Arial" w:hAnsi="Arial" w:cs="Arial"/>
          <w:i/>
          <w:iCs/>
          <w:lang w:val="fr-FR"/>
        </w:rPr>
        <w:t>s</w:t>
      </w:r>
      <w:proofErr w:type="spellEnd"/>
      <w:r w:rsidR="00482AAF" w:rsidRPr="004E46D4">
        <w:rPr>
          <w:rFonts w:ascii="Arial" w:hAnsi="Arial" w:cs="Arial"/>
          <w:i/>
          <w:iCs/>
          <w:lang w:val="fr-FR"/>
        </w:rPr>
        <w:t xml:space="preserve"> au Maroc est le couronnement </w:t>
      </w:r>
      <w:r w:rsidR="002D782E" w:rsidRPr="004E46D4">
        <w:rPr>
          <w:rFonts w:ascii="Arial" w:hAnsi="Arial" w:cs="Arial"/>
          <w:i/>
          <w:iCs/>
          <w:lang w:val="fr-FR"/>
        </w:rPr>
        <w:t xml:space="preserve">de </w:t>
      </w:r>
      <w:r w:rsidR="00D0369B" w:rsidRPr="007935AD">
        <w:rPr>
          <w:rFonts w:ascii="Arial" w:hAnsi="Arial" w:cs="Arial"/>
          <w:i/>
          <w:iCs/>
          <w:lang w:val="fr-FR"/>
        </w:rPr>
        <w:t>l</w:t>
      </w:r>
      <w:r w:rsidR="008A6E9A" w:rsidRPr="004E46D4">
        <w:rPr>
          <w:rFonts w:ascii="Arial" w:hAnsi="Arial" w:cs="Arial"/>
          <w:i/>
          <w:iCs/>
          <w:lang w:val="fr-FR"/>
        </w:rPr>
        <w:t>’</w:t>
      </w:r>
      <w:r w:rsidR="00D0369B" w:rsidRPr="007935AD">
        <w:rPr>
          <w:rFonts w:ascii="Arial" w:hAnsi="Arial" w:cs="Arial"/>
          <w:i/>
          <w:iCs/>
          <w:lang w:val="fr-FR"/>
        </w:rPr>
        <w:t xml:space="preserve">engagement </w:t>
      </w:r>
      <w:r w:rsidR="00D63C26">
        <w:rPr>
          <w:rFonts w:ascii="Arial" w:hAnsi="Arial" w:cs="Arial"/>
          <w:i/>
          <w:iCs/>
          <w:lang w:val="fr-FR"/>
        </w:rPr>
        <w:t xml:space="preserve">durable </w:t>
      </w:r>
      <w:r w:rsidR="00D0369B" w:rsidRPr="007935AD">
        <w:rPr>
          <w:rFonts w:ascii="Arial" w:hAnsi="Arial" w:cs="Arial"/>
          <w:i/>
          <w:iCs/>
          <w:lang w:val="fr-FR"/>
        </w:rPr>
        <w:t xml:space="preserve">de </w:t>
      </w:r>
      <w:r w:rsidR="008A6E9A" w:rsidRPr="004E46D4">
        <w:rPr>
          <w:rFonts w:ascii="Arial" w:hAnsi="Arial" w:cs="Arial"/>
          <w:i/>
          <w:iCs/>
          <w:lang w:val="fr-FR"/>
        </w:rPr>
        <w:t xml:space="preserve">JTI </w:t>
      </w:r>
      <w:r w:rsidR="00D0369B" w:rsidRPr="007935AD">
        <w:rPr>
          <w:rFonts w:ascii="Arial" w:hAnsi="Arial" w:cs="Arial"/>
          <w:i/>
          <w:iCs/>
          <w:lang w:val="fr-FR"/>
        </w:rPr>
        <w:t>à mettre en place au Maroc les standards les plus élevés en gestion des ressources humaines, à l’instar de ses filiales internationales les plus avancées en la matière.</w:t>
      </w:r>
      <w:r w:rsidR="008A6E9A" w:rsidRPr="004E46D4">
        <w:rPr>
          <w:rFonts w:ascii="Arial" w:hAnsi="Arial" w:cs="Arial"/>
          <w:i/>
          <w:iCs/>
          <w:lang w:val="fr-FR"/>
        </w:rPr>
        <w:t xml:space="preserve"> </w:t>
      </w:r>
      <w:r w:rsidR="005C1D0A" w:rsidRPr="005C1D0A">
        <w:rPr>
          <w:rFonts w:ascii="Arial" w:hAnsi="Arial" w:cs="Arial"/>
          <w:i/>
          <w:iCs/>
          <w:lang w:val="fr-CH"/>
        </w:rPr>
        <w:t>Cette reconnaissance nous conforte dans nos valeurs</w:t>
      </w:r>
      <w:r w:rsidR="00EE70AF">
        <w:rPr>
          <w:rFonts w:ascii="Arial" w:hAnsi="Arial" w:cs="Arial"/>
          <w:i/>
          <w:iCs/>
          <w:lang w:val="fr-CH"/>
        </w:rPr>
        <w:t xml:space="preserve"> centrées sur l’Humain</w:t>
      </w:r>
      <w:r w:rsidR="005C1D0A" w:rsidRPr="005C1D0A">
        <w:rPr>
          <w:rFonts w:ascii="Arial" w:hAnsi="Arial" w:cs="Arial"/>
          <w:i/>
          <w:iCs/>
          <w:lang w:val="fr-CH"/>
        </w:rPr>
        <w:t xml:space="preserve">, et notre volonté d’offrir </w:t>
      </w:r>
      <w:r w:rsidR="000510CE">
        <w:rPr>
          <w:rFonts w:ascii="Arial" w:hAnsi="Arial" w:cs="Arial"/>
          <w:i/>
          <w:iCs/>
          <w:lang w:val="fr-CH"/>
        </w:rPr>
        <w:t>le</w:t>
      </w:r>
      <w:r w:rsidR="007937F3">
        <w:rPr>
          <w:rFonts w:ascii="Arial" w:hAnsi="Arial" w:cs="Arial"/>
          <w:i/>
          <w:iCs/>
          <w:lang w:val="fr-CH"/>
        </w:rPr>
        <w:t>s</w:t>
      </w:r>
      <w:r w:rsidR="000510CE">
        <w:rPr>
          <w:rFonts w:ascii="Arial" w:hAnsi="Arial" w:cs="Arial"/>
          <w:i/>
          <w:iCs/>
          <w:lang w:val="fr-CH"/>
        </w:rPr>
        <w:t xml:space="preserve"> meilleur</w:t>
      </w:r>
      <w:r w:rsidR="007937F3">
        <w:rPr>
          <w:rFonts w:ascii="Arial" w:hAnsi="Arial" w:cs="Arial"/>
          <w:i/>
          <w:iCs/>
          <w:lang w:val="fr-CH"/>
        </w:rPr>
        <w:t xml:space="preserve">es conditions </w:t>
      </w:r>
      <w:r w:rsidR="005C1D0A" w:rsidRPr="005C1D0A">
        <w:rPr>
          <w:rFonts w:ascii="Arial" w:hAnsi="Arial" w:cs="Arial"/>
          <w:i/>
          <w:iCs/>
          <w:lang w:val="fr-CH"/>
        </w:rPr>
        <w:t xml:space="preserve">de travail </w:t>
      </w:r>
      <w:r w:rsidR="000510CE">
        <w:rPr>
          <w:rFonts w:ascii="Arial" w:hAnsi="Arial" w:cs="Arial"/>
          <w:i/>
          <w:iCs/>
          <w:lang w:val="fr-CH"/>
        </w:rPr>
        <w:t>possible</w:t>
      </w:r>
      <w:r w:rsidR="007937F3">
        <w:rPr>
          <w:rFonts w:ascii="Arial" w:hAnsi="Arial" w:cs="Arial"/>
          <w:i/>
          <w:iCs/>
          <w:lang w:val="fr-CH"/>
        </w:rPr>
        <w:t>s</w:t>
      </w:r>
      <w:r w:rsidR="000510CE">
        <w:rPr>
          <w:rFonts w:ascii="Arial" w:hAnsi="Arial" w:cs="Arial"/>
          <w:i/>
          <w:iCs/>
          <w:lang w:val="fr-CH"/>
        </w:rPr>
        <w:t xml:space="preserve"> </w:t>
      </w:r>
      <w:r w:rsidR="005C1D0A" w:rsidRPr="005C1D0A">
        <w:rPr>
          <w:rFonts w:ascii="Arial" w:hAnsi="Arial" w:cs="Arial"/>
          <w:i/>
          <w:iCs/>
          <w:lang w:val="fr-CH"/>
        </w:rPr>
        <w:t>à nos collaborateurs</w:t>
      </w:r>
      <w:r w:rsidR="0074328A">
        <w:rPr>
          <w:rFonts w:ascii="Arial" w:hAnsi="Arial" w:cs="Arial"/>
          <w:i/>
          <w:iCs/>
          <w:lang w:val="fr-CH"/>
        </w:rPr>
        <w:t>,</w:t>
      </w:r>
      <w:r w:rsidR="005C1D0A" w:rsidRPr="005C1D0A">
        <w:rPr>
          <w:rFonts w:ascii="Arial" w:hAnsi="Arial" w:cs="Arial"/>
          <w:i/>
          <w:iCs/>
          <w:lang w:val="fr-CH"/>
        </w:rPr>
        <w:t xml:space="preserve"> </w:t>
      </w:r>
      <w:r w:rsidR="000D686F">
        <w:rPr>
          <w:rFonts w:ascii="Arial" w:hAnsi="Arial" w:cs="Arial"/>
          <w:i/>
          <w:iCs/>
          <w:lang w:val="fr-CH"/>
        </w:rPr>
        <w:t xml:space="preserve">en créant </w:t>
      </w:r>
      <w:r w:rsidR="0074328A">
        <w:rPr>
          <w:rFonts w:ascii="Arial" w:hAnsi="Arial" w:cs="Arial"/>
          <w:i/>
          <w:iCs/>
          <w:lang w:val="fr-CH"/>
        </w:rPr>
        <w:t>un environnement bienvei</w:t>
      </w:r>
      <w:r w:rsidR="007937F3">
        <w:rPr>
          <w:rFonts w:ascii="Arial" w:hAnsi="Arial" w:cs="Arial"/>
          <w:i/>
          <w:iCs/>
          <w:lang w:val="fr-CH"/>
        </w:rPr>
        <w:t xml:space="preserve">llant </w:t>
      </w:r>
      <w:r w:rsidR="005C1D0A" w:rsidRPr="005C1D0A">
        <w:rPr>
          <w:rFonts w:ascii="Arial" w:hAnsi="Arial" w:cs="Arial"/>
          <w:i/>
          <w:iCs/>
          <w:lang w:val="fr-CH"/>
        </w:rPr>
        <w:t xml:space="preserve">où </w:t>
      </w:r>
      <w:r w:rsidR="000D686F">
        <w:rPr>
          <w:rFonts w:ascii="Arial" w:hAnsi="Arial" w:cs="Arial"/>
          <w:i/>
          <w:iCs/>
          <w:lang w:val="fr-CH"/>
        </w:rPr>
        <w:t xml:space="preserve">chaque collaborateur </w:t>
      </w:r>
      <w:r w:rsidR="005C1D0A" w:rsidRPr="005C1D0A">
        <w:rPr>
          <w:rFonts w:ascii="Arial" w:hAnsi="Arial" w:cs="Arial"/>
          <w:i/>
          <w:iCs/>
          <w:lang w:val="fr-CH"/>
        </w:rPr>
        <w:t xml:space="preserve">peut véritablement </w:t>
      </w:r>
      <w:r w:rsidR="00B86A9B">
        <w:rPr>
          <w:rFonts w:ascii="Arial" w:hAnsi="Arial" w:cs="Arial"/>
          <w:i/>
          <w:iCs/>
          <w:lang w:val="fr-CH"/>
        </w:rPr>
        <w:t xml:space="preserve">réaliser </w:t>
      </w:r>
      <w:r w:rsidR="000D686F">
        <w:rPr>
          <w:rFonts w:ascii="Arial" w:hAnsi="Arial" w:cs="Arial"/>
          <w:i/>
          <w:iCs/>
          <w:lang w:val="fr-CH"/>
        </w:rPr>
        <w:t>son</w:t>
      </w:r>
      <w:r w:rsidR="00B86A9B">
        <w:rPr>
          <w:rFonts w:ascii="Arial" w:hAnsi="Arial" w:cs="Arial"/>
          <w:i/>
          <w:iCs/>
          <w:lang w:val="fr-CH"/>
        </w:rPr>
        <w:t xml:space="preserve"> p</w:t>
      </w:r>
      <w:r w:rsidR="002B6068">
        <w:rPr>
          <w:rFonts w:ascii="Arial" w:hAnsi="Arial" w:cs="Arial"/>
          <w:i/>
          <w:iCs/>
          <w:lang w:val="fr-CH"/>
        </w:rPr>
        <w:t>lein po</w:t>
      </w:r>
      <w:r w:rsidR="00B86A9B">
        <w:rPr>
          <w:rFonts w:ascii="Arial" w:hAnsi="Arial" w:cs="Arial"/>
          <w:i/>
          <w:iCs/>
          <w:lang w:val="fr-CH"/>
        </w:rPr>
        <w:t>tentiel</w:t>
      </w:r>
      <w:r w:rsidR="005C1D0A" w:rsidRPr="005C1D0A">
        <w:rPr>
          <w:rFonts w:ascii="Arial" w:hAnsi="Arial" w:cs="Arial"/>
          <w:i/>
          <w:iCs/>
          <w:lang w:val="fr-CH"/>
        </w:rPr>
        <w:t>"</w:t>
      </w:r>
      <w:r w:rsidR="000510CE">
        <w:rPr>
          <w:rFonts w:ascii="Arial" w:hAnsi="Arial" w:cs="Arial"/>
          <w:i/>
          <w:iCs/>
          <w:lang w:val="fr-CH"/>
        </w:rPr>
        <w:t xml:space="preserve"> </w:t>
      </w:r>
      <w:r w:rsidR="00D63C26" w:rsidRPr="000510CE">
        <w:rPr>
          <w:rFonts w:ascii="Arial" w:hAnsi="Arial" w:cs="Arial"/>
          <w:lang w:val="fr-CH"/>
        </w:rPr>
        <w:t xml:space="preserve">a déclaré Andrew Bean, Directeur des Ressources Humaines, JTI North </w:t>
      </w:r>
      <w:proofErr w:type="spellStart"/>
      <w:r w:rsidR="00D63C26" w:rsidRPr="000510CE">
        <w:rPr>
          <w:rFonts w:ascii="Arial" w:hAnsi="Arial" w:cs="Arial"/>
          <w:lang w:val="fr-CH"/>
        </w:rPr>
        <w:t>Africa</w:t>
      </w:r>
      <w:proofErr w:type="spellEnd"/>
      <w:r w:rsidR="00D63C26" w:rsidRPr="000510CE">
        <w:rPr>
          <w:rFonts w:ascii="Arial" w:hAnsi="Arial" w:cs="Arial"/>
          <w:lang w:val="fr-CH"/>
        </w:rPr>
        <w:t>.</w:t>
      </w:r>
      <w:r w:rsidR="00D5472D">
        <w:rPr>
          <w:rFonts w:ascii="Arial" w:hAnsi="Arial" w:cs="Arial"/>
          <w:lang w:val="fr-CH"/>
        </w:rPr>
        <w:t xml:space="preserve"> </w:t>
      </w:r>
    </w:p>
    <w:p w14:paraId="7F0C22A6" w14:textId="77777777" w:rsidR="00D5472D" w:rsidRDefault="00D5472D" w:rsidP="00D5472D">
      <w:pPr>
        <w:spacing w:line="360" w:lineRule="auto"/>
        <w:contextualSpacing/>
        <w:jc w:val="both"/>
        <w:rPr>
          <w:rFonts w:ascii="Arial" w:hAnsi="Arial" w:cs="Arial"/>
          <w:lang w:val="fr-CH"/>
        </w:rPr>
      </w:pPr>
    </w:p>
    <w:p w14:paraId="0A354A66" w14:textId="77777777" w:rsidR="00807C61" w:rsidRDefault="00D5472D" w:rsidP="007B7915">
      <w:pPr>
        <w:spacing w:line="360" w:lineRule="auto"/>
        <w:contextualSpacing/>
        <w:jc w:val="both"/>
        <w:rPr>
          <w:rFonts w:ascii="Arial" w:hAnsi="Arial" w:cs="Arial"/>
          <w:lang w:val="fr-FR"/>
        </w:rPr>
      </w:pPr>
      <w:r>
        <w:rPr>
          <w:rFonts w:ascii="Arial" w:hAnsi="Arial" w:cs="Arial"/>
          <w:lang w:val="fr-CH"/>
        </w:rPr>
        <w:t xml:space="preserve">Pour les années à venir, </w:t>
      </w:r>
      <w:r w:rsidRPr="00D5472D">
        <w:rPr>
          <w:rFonts w:ascii="Arial" w:hAnsi="Arial" w:cs="Arial"/>
          <w:lang w:val="fr-FR"/>
        </w:rPr>
        <w:t xml:space="preserve">JTI </w:t>
      </w:r>
      <w:r w:rsidR="00CC03AC">
        <w:rPr>
          <w:rFonts w:ascii="Arial" w:hAnsi="Arial" w:cs="Arial"/>
          <w:lang w:val="fr-FR"/>
        </w:rPr>
        <w:t xml:space="preserve">au Maroc </w:t>
      </w:r>
      <w:r w:rsidRPr="00D5472D">
        <w:rPr>
          <w:rFonts w:ascii="Arial" w:hAnsi="Arial" w:cs="Arial"/>
          <w:lang w:val="fr-FR"/>
        </w:rPr>
        <w:t xml:space="preserve">s'est fixé des objectifs ambitieux pour interagir avec les talents actuels et futurs. L'organisation continuera </w:t>
      </w:r>
      <w:r w:rsidR="00216949">
        <w:rPr>
          <w:rFonts w:ascii="Arial" w:hAnsi="Arial" w:cs="Arial"/>
          <w:lang w:val="fr-FR"/>
        </w:rPr>
        <w:t>à</w:t>
      </w:r>
      <w:r w:rsidRPr="00D5472D">
        <w:rPr>
          <w:rFonts w:ascii="Arial" w:hAnsi="Arial" w:cs="Arial"/>
          <w:lang w:val="fr-FR"/>
        </w:rPr>
        <w:t xml:space="preserve"> se concentrer sur</w:t>
      </w:r>
      <w:r w:rsidR="00807C61">
        <w:rPr>
          <w:rFonts w:ascii="Arial" w:hAnsi="Arial" w:cs="Arial"/>
          <w:lang w:val="fr-FR"/>
        </w:rPr>
        <w:t> :</w:t>
      </w:r>
    </w:p>
    <w:p w14:paraId="296BBEC5" w14:textId="33954D8F" w:rsidR="00336644" w:rsidRPr="00807C61" w:rsidRDefault="00807C61" w:rsidP="00807C61">
      <w:pPr>
        <w:pStyle w:val="ListParagraph"/>
        <w:numPr>
          <w:ilvl w:val="0"/>
          <w:numId w:val="4"/>
        </w:numPr>
        <w:spacing w:line="360" w:lineRule="auto"/>
        <w:jc w:val="both"/>
        <w:rPr>
          <w:rStyle w:val="IntenseReference"/>
          <w:rFonts w:ascii="Arial" w:hAnsi="Arial" w:cs="Arial"/>
          <w:b w:val="0"/>
          <w:bCs w:val="0"/>
          <w:smallCaps w:val="0"/>
          <w:color w:val="auto"/>
          <w:spacing w:val="0"/>
          <w:lang w:val="fr-CH"/>
        </w:rPr>
      </w:pPr>
      <w:r>
        <w:rPr>
          <w:rFonts w:ascii="Arial" w:hAnsi="Arial" w:cs="Arial"/>
          <w:lang w:val="fr-FR"/>
        </w:rPr>
        <w:t>L</w:t>
      </w:r>
      <w:r w:rsidR="00D5472D" w:rsidRPr="00807C61">
        <w:rPr>
          <w:rFonts w:ascii="Arial" w:hAnsi="Arial" w:cs="Arial"/>
          <w:lang w:val="fr-FR"/>
        </w:rPr>
        <w:t xml:space="preserve">e bien-être </w:t>
      </w:r>
      <w:r w:rsidR="00737D10" w:rsidRPr="00807C61">
        <w:rPr>
          <w:rFonts w:ascii="Arial" w:hAnsi="Arial" w:cs="Arial"/>
          <w:lang w:val="fr-FR"/>
        </w:rPr>
        <w:t xml:space="preserve">(physique, mental et financier) </w:t>
      </w:r>
      <w:r w:rsidR="00D5472D" w:rsidRPr="00807C61">
        <w:rPr>
          <w:rFonts w:ascii="Arial" w:hAnsi="Arial" w:cs="Arial"/>
          <w:lang w:val="fr-FR"/>
        </w:rPr>
        <w:t>de</w:t>
      </w:r>
      <w:r w:rsidR="00BC47AF" w:rsidRPr="00807C61">
        <w:rPr>
          <w:rFonts w:ascii="Arial" w:hAnsi="Arial" w:cs="Arial"/>
          <w:lang w:val="fr-FR"/>
        </w:rPr>
        <w:t xml:space="preserve"> se</w:t>
      </w:r>
      <w:r w:rsidR="00D5472D" w:rsidRPr="00807C61">
        <w:rPr>
          <w:rFonts w:ascii="Arial" w:hAnsi="Arial" w:cs="Arial"/>
          <w:lang w:val="fr-FR"/>
        </w:rPr>
        <w:t xml:space="preserve">s </w:t>
      </w:r>
      <w:r w:rsidR="00BC47AF" w:rsidRPr="00807C61">
        <w:rPr>
          <w:rFonts w:ascii="Arial" w:hAnsi="Arial" w:cs="Arial"/>
          <w:lang w:val="fr-FR"/>
        </w:rPr>
        <w:t>collaborateur</w:t>
      </w:r>
      <w:r w:rsidR="00D5472D" w:rsidRPr="00807C61">
        <w:rPr>
          <w:rFonts w:ascii="Arial" w:hAnsi="Arial" w:cs="Arial"/>
          <w:lang w:val="fr-FR"/>
        </w:rPr>
        <w:t>s</w:t>
      </w:r>
      <w:r w:rsidR="00737D10" w:rsidRPr="00807C61">
        <w:rPr>
          <w:rFonts w:ascii="Arial" w:hAnsi="Arial" w:cs="Arial"/>
          <w:lang w:val="fr-FR"/>
        </w:rPr>
        <w:t xml:space="preserve">, l’amélioration continue de l’environnement de </w:t>
      </w:r>
      <w:r w:rsidR="00D5472D" w:rsidRPr="00807C61">
        <w:rPr>
          <w:rFonts w:ascii="Arial" w:hAnsi="Arial" w:cs="Arial"/>
          <w:lang w:val="fr-FR"/>
        </w:rPr>
        <w:t xml:space="preserve">travail </w:t>
      </w:r>
      <w:r w:rsidR="00737D10" w:rsidRPr="00807C61">
        <w:rPr>
          <w:rFonts w:ascii="Arial" w:hAnsi="Arial" w:cs="Arial"/>
          <w:lang w:val="fr-FR"/>
        </w:rPr>
        <w:t>au bureau ou à distance</w:t>
      </w:r>
      <w:r w:rsidR="00D5472D" w:rsidRPr="00807C61">
        <w:rPr>
          <w:rFonts w:ascii="Arial" w:hAnsi="Arial" w:cs="Arial"/>
          <w:lang w:val="fr-FR"/>
        </w:rPr>
        <w:t xml:space="preserve">. Les </w:t>
      </w:r>
      <w:r w:rsidR="008B1656" w:rsidRPr="00807C61">
        <w:rPr>
          <w:rFonts w:ascii="Arial" w:hAnsi="Arial" w:cs="Arial"/>
          <w:lang w:val="fr-FR"/>
        </w:rPr>
        <w:t>collaborateurs bénéficieront</w:t>
      </w:r>
      <w:r w:rsidR="00D5472D" w:rsidRPr="00807C61">
        <w:rPr>
          <w:rFonts w:ascii="Arial" w:hAnsi="Arial" w:cs="Arial"/>
          <w:lang w:val="fr-FR"/>
        </w:rPr>
        <w:t xml:space="preserve"> de nombreu</w:t>
      </w:r>
      <w:r w:rsidR="00F61A81" w:rsidRPr="00807C61">
        <w:rPr>
          <w:rFonts w:ascii="Arial" w:hAnsi="Arial" w:cs="Arial"/>
          <w:lang w:val="fr-FR"/>
        </w:rPr>
        <w:t>x</w:t>
      </w:r>
      <w:r w:rsidR="00D5472D" w:rsidRPr="00807C61">
        <w:rPr>
          <w:rFonts w:ascii="Arial" w:hAnsi="Arial" w:cs="Arial"/>
          <w:lang w:val="fr-FR"/>
        </w:rPr>
        <w:t xml:space="preserve"> </w:t>
      </w:r>
      <w:r w:rsidR="00F61A81" w:rsidRPr="00807C61">
        <w:rPr>
          <w:rFonts w:ascii="Arial" w:hAnsi="Arial" w:cs="Arial"/>
          <w:lang w:val="fr-FR"/>
        </w:rPr>
        <w:t>programmes</w:t>
      </w:r>
      <w:r w:rsidR="00D5472D" w:rsidRPr="00807C61">
        <w:rPr>
          <w:rFonts w:ascii="Arial" w:hAnsi="Arial" w:cs="Arial"/>
          <w:lang w:val="fr-FR"/>
        </w:rPr>
        <w:t xml:space="preserve"> axés </w:t>
      </w:r>
      <w:r w:rsidR="00F61A81" w:rsidRPr="00807C61">
        <w:rPr>
          <w:rFonts w:ascii="Arial" w:hAnsi="Arial" w:cs="Arial"/>
          <w:lang w:val="fr-FR"/>
        </w:rPr>
        <w:t xml:space="preserve">notamment </w:t>
      </w:r>
      <w:r w:rsidR="00D5472D" w:rsidRPr="00807C61">
        <w:rPr>
          <w:rFonts w:ascii="Arial" w:hAnsi="Arial" w:cs="Arial"/>
          <w:lang w:val="fr-FR"/>
        </w:rPr>
        <w:t>sur un équilibre sain entre vie professionnelle et vie privée et sur le développement personnel.</w:t>
      </w:r>
    </w:p>
    <w:p w14:paraId="44A83CBE" w14:textId="39674206" w:rsidR="00336644" w:rsidRPr="006B44B5" w:rsidRDefault="00EC5840" w:rsidP="00C00856">
      <w:pPr>
        <w:pStyle w:val="ListParagraph"/>
        <w:numPr>
          <w:ilvl w:val="0"/>
          <w:numId w:val="2"/>
        </w:numPr>
        <w:spacing w:after="120" w:line="360" w:lineRule="auto"/>
        <w:jc w:val="both"/>
        <w:rPr>
          <w:rFonts w:ascii="Arial" w:eastAsia="Times New Roman" w:hAnsi="Arial" w:cs="Arial"/>
          <w:color w:val="424952"/>
          <w:spacing w:val="8"/>
          <w:sz w:val="27"/>
          <w:szCs w:val="27"/>
          <w:lang w:val="fr-CH" w:eastAsia="en-GB"/>
        </w:rPr>
      </w:pPr>
      <w:r>
        <w:rPr>
          <w:rFonts w:ascii="Arial" w:hAnsi="Arial" w:cs="Arial"/>
          <w:lang w:val="fr-CH"/>
        </w:rPr>
        <w:lastRenderedPageBreak/>
        <w:t>L’é</w:t>
      </w:r>
      <w:r w:rsidR="00336644" w:rsidRPr="0B792B07">
        <w:rPr>
          <w:rFonts w:ascii="Arial" w:hAnsi="Arial" w:cs="Arial"/>
          <w:lang w:val="fr-CH"/>
        </w:rPr>
        <w:t>galité des sexes aux postes de direction : a</w:t>
      </w:r>
      <w:r w:rsidR="4289F553" w:rsidRPr="0B792B07">
        <w:rPr>
          <w:rFonts w:ascii="Arial" w:hAnsi="Arial" w:cs="Arial"/>
          <w:lang w:val="fr-CH"/>
        </w:rPr>
        <w:t>ugmenter</w:t>
      </w:r>
      <w:r w:rsidR="00336644" w:rsidRPr="0B792B07">
        <w:rPr>
          <w:rFonts w:ascii="Arial" w:hAnsi="Arial" w:cs="Arial"/>
          <w:lang w:val="fr-CH"/>
        </w:rPr>
        <w:t xml:space="preserve"> la représentation des femmes </w:t>
      </w:r>
      <w:r w:rsidR="00D404C0">
        <w:rPr>
          <w:rFonts w:ascii="Arial" w:hAnsi="Arial" w:cs="Arial"/>
          <w:lang w:val="fr-CH"/>
        </w:rPr>
        <w:t>au niveau du comité de direction</w:t>
      </w:r>
      <w:r w:rsidR="00521F81">
        <w:rPr>
          <w:rFonts w:ascii="Arial" w:hAnsi="Arial" w:cs="Arial"/>
          <w:lang w:val="fr-CH"/>
        </w:rPr>
        <w:t xml:space="preserve"> (aujourd</w:t>
      </w:r>
      <w:r w:rsidR="00A931D5">
        <w:rPr>
          <w:rFonts w:ascii="Arial" w:hAnsi="Arial" w:cs="Arial"/>
          <w:lang w:val="fr-CH"/>
        </w:rPr>
        <w:t>’hui à 4</w:t>
      </w:r>
      <w:r w:rsidR="001F3355">
        <w:rPr>
          <w:rFonts w:ascii="Arial" w:hAnsi="Arial" w:cs="Arial"/>
          <w:lang w:val="fr-CH"/>
        </w:rPr>
        <w:t>3</w:t>
      </w:r>
      <w:r w:rsidR="00A931D5">
        <w:rPr>
          <w:rFonts w:ascii="Arial" w:hAnsi="Arial" w:cs="Arial"/>
          <w:lang w:val="fr-CH"/>
        </w:rPr>
        <w:t>%</w:t>
      </w:r>
      <w:r w:rsidR="001F3355">
        <w:rPr>
          <w:rFonts w:ascii="Arial" w:hAnsi="Arial" w:cs="Arial"/>
          <w:lang w:val="fr-CH"/>
        </w:rPr>
        <w:t xml:space="preserve"> - </w:t>
      </w:r>
      <w:r w:rsidR="00A931D5">
        <w:rPr>
          <w:rFonts w:ascii="Arial" w:hAnsi="Arial" w:cs="Arial"/>
          <w:lang w:val="fr-CH"/>
        </w:rPr>
        <w:t>5</w:t>
      </w:r>
      <w:r w:rsidR="001F3355">
        <w:rPr>
          <w:rFonts w:ascii="Arial" w:hAnsi="Arial" w:cs="Arial"/>
          <w:lang w:val="fr-CH"/>
        </w:rPr>
        <w:t>7</w:t>
      </w:r>
      <w:r w:rsidR="00A931D5">
        <w:rPr>
          <w:rFonts w:ascii="Arial" w:hAnsi="Arial" w:cs="Arial"/>
          <w:lang w:val="fr-CH"/>
        </w:rPr>
        <w:t>%)</w:t>
      </w:r>
      <w:r w:rsidR="00336644" w:rsidRPr="0B792B07">
        <w:rPr>
          <w:rFonts w:ascii="Arial" w:hAnsi="Arial" w:cs="Arial"/>
          <w:lang w:val="fr-CH"/>
        </w:rPr>
        <w:t>, en plus d'atteindre la parité à tous les niveaux</w:t>
      </w:r>
      <w:r w:rsidR="009B78DD">
        <w:rPr>
          <w:rFonts w:ascii="Arial" w:hAnsi="Arial" w:cs="Arial"/>
          <w:lang w:val="fr-CH"/>
        </w:rPr>
        <w:t xml:space="preserve"> de l’organisation</w:t>
      </w:r>
      <w:r w:rsidR="00336644" w:rsidRPr="0B792B07">
        <w:rPr>
          <w:rFonts w:ascii="Arial" w:hAnsi="Arial" w:cs="Arial"/>
          <w:lang w:val="fr-CH"/>
        </w:rPr>
        <w:t xml:space="preserve">. </w:t>
      </w:r>
    </w:p>
    <w:p w14:paraId="04D397AB" w14:textId="5D0347A9" w:rsidR="00675346" w:rsidRDefault="00EC5840" w:rsidP="00C00856">
      <w:pPr>
        <w:pStyle w:val="ListParagraph"/>
        <w:numPr>
          <w:ilvl w:val="0"/>
          <w:numId w:val="2"/>
        </w:numPr>
        <w:spacing w:after="120" w:line="360" w:lineRule="auto"/>
        <w:jc w:val="both"/>
        <w:rPr>
          <w:rFonts w:ascii="Arial" w:hAnsi="Arial" w:cs="Arial"/>
          <w:lang w:val="fr-CH"/>
        </w:rPr>
      </w:pPr>
      <w:r>
        <w:rPr>
          <w:rFonts w:ascii="Arial" w:hAnsi="Arial" w:cs="Arial"/>
          <w:lang w:val="fr-CH"/>
        </w:rPr>
        <w:t xml:space="preserve">Les </w:t>
      </w:r>
      <w:r w:rsidR="00C90195" w:rsidRPr="0B792B07">
        <w:rPr>
          <w:rFonts w:ascii="Arial" w:hAnsi="Arial" w:cs="Arial"/>
          <w:lang w:val="fr-CH"/>
        </w:rPr>
        <w:t xml:space="preserve">New </w:t>
      </w:r>
      <w:proofErr w:type="spellStart"/>
      <w:r w:rsidR="00A950D8" w:rsidRPr="0B792B07">
        <w:rPr>
          <w:rFonts w:ascii="Arial" w:hAnsi="Arial" w:cs="Arial"/>
          <w:lang w:val="fr-CH"/>
        </w:rPr>
        <w:t>W</w:t>
      </w:r>
      <w:r w:rsidR="00C90195" w:rsidRPr="0B792B07">
        <w:rPr>
          <w:rFonts w:ascii="Arial" w:hAnsi="Arial" w:cs="Arial"/>
          <w:lang w:val="fr-CH"/>
        </w:rPr>
        <w:t>ays</w:t>
      </w:r>
      <w:proofErr w:type="spellEnd"/>
      <w:r w:rsidR="00C90195" w:rsidRPr="0B792B07">
        <w:rPr>
          <w:rFonts w:ascii="Arial" w:hAnsi="Arial" w:cs="Arial"/>
          <w:lang w:val="fr-CH"/>
        </w:rPr>
        <w:t xml:space="preserve"> of </w:t>
      </w:r>
      <w:proofErr w:type="spellStart"/>
      <w:r w:rsidR="00A950D8" w:rsidRPr="0B792B07">
        <w:rPr>
          <w:rFonts w:ascii="Arial" w:hAnsi="Arial" w:cs="Arial"/>
          <w:lang w:val="fr-CH"/>
        </w:rPr>
        <w:t>W</w:t>
      </w:r>
      <w:r w:rsidR="00C90195" w:rsidRPr="0B792B07">
        <w:rPr>
          <w:rFonts w:ascii="Arial" w:hAnsi="Arial" w:cs="Arial"/>
          <w:lang w:val="fr-CH"/>
        </w:rPr>
        <w:t>orking</w:t>
      </w:r>
      <w:proofErr w:type="spellEnd"/>
      <w:r w:rsidR="00E91400" w:rsidRPr="0B792B07">
        <w:rPr>
          <w:rFonts w:ascii="Arial" w:hAnsi="Arial" w:cs="Arial"/>
          <w:lang w:val="fr-CH"/>
        </w:rPr>
        <w:t xml:space="preserve"> </w:t>
      </w:r>
      <w:r w:rsidR="107589CB" w:rsidRPr="0B792B07">
        <w:rPr>
          <w:rFonts w:ascii="Arial" w:hAnsi="Arial" w:cs="Arial"/>
          <w:lang w:val="fr-CH"/>
        </w:rPr>
        <w:t xml:space="preserve">: </w:t>
      </w:r>
      <w:r w:rsidR="00822654">
        <w:rPr>
          <w:rFonts w:ascii="Arial" w:hAnsi="Arial" w:cs="Arial"/>
          <w:lang w:val="fr-CH"/>
        </w:rPr>
        <w:t xml:space="preserve">donner plus d’autonomie aux </w:t>
      </w:r>
      <w:r w:rsidR="00DD22E4">
        <w:rPr>
          <w:rFonts w:ascii="Arial" w:hAnsi="Arial" w:cs="Arial"/>
          <w:lang w:val="fr-CH"/>
        </w:rPr>
        <w:t>collaborateur</w:t>
      </w:r>
      <w:r w:rsidR="00336644" w:rsidRPr="0B792B07">
        <w:rPr>
          <w:rFonts w:ascii="Arial" w:hAnsi="Arial" w:cs="Arial"/>
          <w:lang w:val="fr-CH"/>
        </w:rPr>
        <w:t xml:space="preserve">s </w:t>
      </w:r>
      <w:r w:rsidR="00822654">
        <w:rPr>
          <w:rFonts w:ascii="Arial" w:hAnsi="Arial" w:cs="Arial"/>
          <w:lang w:val="fr-CH"/>
        </w:rPr>
        <w:t>dans la gestion de leurs objecti</w:t>
      </w:r>
      <w:r w:rsidR="00D916E0">
        <w:rPr>
          <w:rFonts w:ascii="Arial" w:hAnsi="Arial" w:cs="Arial"/>
          <w:lang w:val="fr-CH"/>
        </w:rPr>
        <w:t xml:space="preserve">fs </w:t>
      </w:r>
      <w:r w:rsidR="00EC7321">
        <w:rPr>
          <w:rFonts w:ascii="Arial" w:hAnsi="Arial" w:cs="Arial"/>
          <w:lang w:val="fr-CH"/>
        </w:rPr>
        <w:t>en instaurant une relation basée sur la confiance</w:t>
      </w:r>
      <w:r w:rsidR="00336644" w:rsidRPr="0B792B07">
        <w:rPr>
          <w:rFonts w:ascii="Arial" w:hAnsi="Arial" w:cs="Arial"/>
          <w:lang w:val="fr-CH"/>
        </w:rPr>
        <w:t xml:space="preserve"> </w:t>
      </w:r>
      <w:r w:rsidR="0090087A">
        <w:rPr>
          <w:rFonts w:ascii="Arial" w:hAnsi="Arial" w:cs="Arial"/>
          <w:lang w:val="fr-CH"/>
        </w:rPr>
        <w:t xml:space="preserve">et </w:t>
      </w:r>
      <w:r w:rsidR="005B4350" w:rsidRPr="0B792B07">
        <w:rPr>
          <w:rFonts w:ascii="Arial" w:hAnsi="Arial" w:cs="Arial"/>
          <w:lang w:val="fr-CH"/>
        </w:rPr>
        <w:t>cré</w:t>
      </w:r>
      <w:r w:rsidR="005B4350">
        <w:rPr>
          <w:rFonts w:ascii="Arial" w:hAnsi="Arial" w:cs="Arial"/>
          <w:lang w:val="fr-CH"/>
        </w:rPr>
        <w:t>er</w:t>
      </w:r>
      <w:r w:rsidR="00336644" w:rsidRPr="0B792B07">
        <w:rPr>
          <w:rFonts w:ascii="Arial" w:hAnsi="Arial" w:cs="Arial"/>
          <w:lang w:val="fr-CH"/>
        </w:rPr>
        <w:t xml:space="preserve"> un environnement </w:t>
      </w:r>
      <w:r w:rsidR="000B46FC">
        <w:rPr>
          <w:rFonts w:ascii="Arial" w:hAnsi="Arial" w:cs="Arial"/>
          <w:lang w:val="fr-CH"/>
        </w:rPr>
        <w:t>propice à l’apprentissage et à l’innovation</w:t>
      </w:r>
      <w:r w:rsidR="00336644" w:rsidRPr="0B792B07">
        <w:rPr>
          <w:rFonts w:ascii="Arial" w:hAnsi="Arial" w:cs="Arial"/>
          <w:lang w:val="fr-CH"/>
        </w:rPr>
        <w:t>.</w:t>
      </w:r>
    </w:p>
    <w:p w14:paraId="3B242C94" w14:textId="48CC5B9B" w:rsidR="00EC5840" w:rsidRPr="00EC5840" w:rsidRDefault="00826587" w:rsidP="00EC5840">
      <w:pPr>
        <w:spacing w:after="120" w:line="360" w:lineRule="auto"/>
        <w:jc w:val="both"/>
        <w:rPr>
          <w:rFonts w:ascii="Arial" w:hAnsi="Arial" w:cs="Arial"/>
          <w:lang w:val="fr-CH"/>
        </w:rPr>
      </w:pPr>
      <w:r>
        <w:rPr>
          <w:rFonts w:ascii="Arial" w:hAnsi="Arial" w:cs="Arial"/>
          <w:lang w:val="fr-CH"/>
        </w:rPr>
        <w:t>P</w:t>
      </w:r>
      <w:proofErr w:type="spellStart"/>
      <w:r w:rsidR="00EC5840" w:rsidRPr="00EC5840">
        <w:rPr>
          <w:rFonts w:ascii="Arial" w:hAnsi="Arial" w:cs="Arial"/>
          <w:lang w:val="fr-FR"/>
        </w:rPr>
        <w:t>lusieurs</w:t>
      </w:r>
      <w:proofErr w:type="spellEnd"/>
      <w:r w:rsidR="00EC5840" w:rsidRPr="00EC5840">
        <w:rPr>
          <w:rFonts w:ascii="Arial" w:hAnsi="Arial" w:cs="Arial"/>
          <w:lang w:val="fr-FR"/>
        </w:rPr>
        <w:t xml:space="preserve"> initiatives mondiales viendront renforcer le statut de JTI en tant que Top Employer</w:t>
      </w:r>
      <w:r w:rsidR="005E1AA3">
        <w:rPr>
          <w:rFonts w:ascii="Arial" w:hAnsi="Arial" w:cs="Arial"/>
          <w:lang w:val="fr-FR"/>
        </w:rPr>
        <w:t xml:space="preserve"> au Maroc</w:t>
      </w:r>
      <w:r>
        <w:rPr>
          <w:rFonts w:ascii="Arial" w:hAnsi="Arial" w:cs="Arial"/>
          <w:lang w:val="fr-FR"/>
        </w:rPr>
        <w:t>.</w:t>
      </w:r>
    </w:p>
    <w:p w14:paraId="5EFCBD28" w14:textId="77777777" w:rsidR="00AB7356" w:rsidRPr="006B44B5" w:rsidRDefault="00AB7356" w:rsidP="00883D84">
      <w:pPr>
        <w:pStyle w:val="ListParagraph"/>
        <w:spacing w:line="240" w:lineRule="auto"/>
        <w:jc w:val="center"/>
        <w:rPr>
          <w:rFonts w:ascii="Arial" w:hAnsi="Arial" w:cs="Arial"/>
          <w:lang w:val="fr-CH"/>
        </w:rPr>
      </w:pPr>
    </w:p>
    <w:p w14:paraId="49DEF326" w14:textId="41C9BEB1" w:rsidR="002A2D18" w:rsidRPr="006B44B5" w:rsidRDefault="002A2D18" w:rsidP="00883D84">
      <w:pPr>
        <w:pStyle w:val="ListParagraph"/>
        <w:spacing w:line="240" w:lineRule="auto"/>
        <w:jc w:val="center"/>
        <w:rPr>
          <w:rFonts w:ascii="Arial" w:hAnsi="Arial" w:cs="Arial"/>
          <w:lang w:val="fr-CH"/>
        </w:rPr>
      </w:pPr>
      <w:r w:rsidRPr="006B44B5">
        <w:rPr>
          <w:rFonts w:ascii="Arial" w:hAnsi="Arial" w:cs="Arial"/>
          <w:lang w:val="fr-CH"/>
        </w:rPr>
        <w:t>###</w:t>
      </w:r>
    </w:p>
    <w:p w14:paraId="0DC01AF0" w14:textId="71EE51A9" w:rsidR="00B34989" w:rsidRDefault="00B34989" w:rsidP="00883D84">
      <w:pPr>
        <w:pStyle w:val="ListParagraph"/>
        <w:spacing w:line="240" w:lineRule="auto"/>
        <w:jc w:val="center"/>
        <w:rPr>
          <w:rFonts w:ascii="Arial" w:hAnsi="Arial" w:cs="Arial"/>
          <w:lang w:val="fr-CH"/>
        </w:rPr>
      </w:pPr>
    </w:p>
    <w:p w14:paraId="5EBFB0DC" w14:textId="7AF0DA7C" w:rsidR="00B8241F" w:rsidRDefault="00B8241F" w:rsidP="00883D84">
      <w:pPr>
        <w:pStyle w:val="ListParagraph"/>
        <w:spacing w:line="240" w:lineRule="auto"/>
        <w:jc w:val="center"/>
        <w:rPr>
          <w:rFonts w:ascii="Arial" w:hAnsi="Arial" w:cs="Arial"/>
          <w:lang w:val="fr-CH"/>
        </w:rPr>
      </w:pPr>
    </w:p>
    <w:p w14:paraId="04FABCD7" w14:textId="222B25E6" w:rsidR="00B8241F" w:rsidRDefault="00B8241F" w:rsidP="00883D84">
      <w:pPr>
        <w:pStyle w:val="ListParagraph"/>
        <w:spacing w:line="240" w:lineRule="auto"/>
        <w:jc w:val="center"/>
        <w:rPr>
          <w:rFonts w:ascii="Arial" w:hAnsi="Arial" w:cs="Arial"/>
          <w:lang w:val="fr-CH"/>
        </w:rPr>
      </w:pPr>
    </w:p>
    <w:p w14:paraId="6C59BF52" w14:textId="4A0D93AA" w:rsidR="00B8241F" w:rsidRDefault="00B8241F" w:rsidP="00883D84">
      <w:pPr>
        <w:pStyle w:val="ListParagraph"/>
        <w:spacing w:line="240" w:lineRule="auto"/>
        <w:jc w:val="center"/>
        <w:rPr>
          <w:rFonts w:ascii="Arial" w:hAnsi="Arial" w:cs="Arial"/>
          <w:lang w:val="fr-CH"/>
        </w:rPr>
      </w:pPr>
    </w:p>
    <w:p w14:paraId="05E6C9BC" w14:textId="77777777" w:rsidR="00B8241F" w:rsidRPr="006B44B5" w:rsidRDefault="00B8241F" w:rsidP="00883D84">
      <w:pPr>
        <w:pStyle w:val="ListParagraph"/>
        <w:spacing w:line="240" w:lineRule="auto"/>
        <w:jc w:val="center"/>
        <w:rPr>
          <w:rFonts w:ascii="Arial" w:hAnsi="Arial" w:cs="Arial"/>
          <w:lang w:val="fr-CH"/>
        </w:rPr>
      </w:pPr>
    </w:p>
    <w:p w14:paraId="11A3DBA0" w14:textId="35210E5A" w:rsidR="00336644" w:rsidRPr="006B44B5" w:rsidRDefault="00336644" w:rsidP="00793A0E">
      <w:pPr>
        <w:pStyle w:val="JTIaddressdetails"/>
        <w:tabs>
          <w:tab w:val="left" w:pos="3402"/>
        </w:tabs>
        <w:spacing w:line="240" w:lineRule="auto"/>
        <w:contextualSpacing/>
        <w:rPr>
          <w:b/>
          <w:color w:val="auto"/>
          <w:sz w:val="22"/>
          <w:szCs w:val="22"/>
          <w:lang w:val="fr-CH"/>
        </w:rPr>
      </w:pPr>
      <w:r w:rsidRPr="006B44B5">
        <w:rPr>
          <w:b/>
          <w:color w:val="auto"/>
          <w:sz w:val="22"/>
          <w:szCs w:val="22"/>
          <w:lang w:val="fr-CH"/>
        </w:rPr>
        <w:t>Pour plus</w:t>
      </w:r>
      <w:r w:rsidR="003044EB">
        <w:rPr>
          <w:b/>
          <w:color w:val="auto"/>
          <w:sz w:val="22"/>
          <w:szCs w:val="22"/>
          <w:lang w:val="fr-CH"/>
        </w:rPr>
        <w:t xml:space="preserve"> d’</w:t>
      </w:r>
      <w:r w:rsidRPr="006B44B5">
        <w:rPr>
          <w:b/>
          <w:color w:val="auto"/>
          <w:sz w:val="22"/>
          <w:szCs w:val="22"/>
          <w:lang w:val="fr-CH"/>
        </w:rPr>
        <w:t>information, veuillez contacter :</w:t>
      </w:r>
    </w:p>
    <w:p w14:paraId="46900C29" w14:textId="6FCF9E35" w:rsidR="002A2D18" w:rsidRPr="00442835" w:rsidRDefault="00197A0A" w:rsidP="002A2D18">
      <w:pPr>
        <w:pStyle w:val="JTIaddressdetails"/>
        <w:tabs>
          <w:tab w:val="left" w:pos="3402"/>
        </w:tabs>
        <w:spacing w:line="240" w:lineRule="auto"/>
        <w:rPr>
          <w:color w:val="auto"/>
          <w:sz w:val="22"/>
          <w:szCs w:val="22"/>
        </w:rPr>
      </w:pPr>
      <w:r w:rsidRPr="00442835">
        <w:rPr>
          <w:color w:val="auto"/>
          <w:sz w:val="22"/>
          <w:szCs w:val="22"/>
        </w:rPr>
        <w:t>Loubna Sabir</w:t>
      </w:r>
    </w:p>
    <w:p w14:paraId="0AF53DE9" w14:textId="4CFA4C0D" w:rsidR="00197A0A" w:rsidRPr="00442835" w:rsidRDefault="00197A0A" w:rsidP="002A2D18">
      <w:pPr>
        <w:pStyle w:val="JTIaddressdetails"/>
        <w:tabs>
          <w:tab w:val="left" w:pos="3402"/>
        </w:tabs>
        <w:spacing w:line="240" w:lineRule="auto"/>
        <w:rPr>
          <w:color w:val="auto"/>
          <w:sz w:val="22"/>
          <w:szCs w:val="22"/>
        </w:rPr>
      </w:pPr>
      <w:r w:rsidRPr="00442835">
        <w:rPr>
          <w:color w:val="auto"/>
          <w:sz w:val="22"/>
          <w:szCs w:val="22"/>
        </w:rPr>
        <w:t xml:space="preserve">Directrice </w:t>
      </w:r>
      <w:proofErr w:type="spellStart"/>
      <w:r w:rsidR="00A9066C" w:rsidRPr="00442835">
        <w:rPr>
          <w:color w:val="auto"/>
          <w:sz w:val="22"/>
          <w:szCs w:val="22"/>
        </w:rPr>
        <w:t>Corporate</w:t>
      </w:r>
      <w:proofErr w:type="spellEnd"/>
      <w:r w:rsidR="00A9066C" w:rsidRPr="00442835">
        <w:rPr>
          <w:color w:val="auto"/>
          <w:sz w:val="22"/>
          <w:szCs w:val="22"/>
        </w:rPr>
        <w:t xml:space="preserve"> </w:t>
      </w:r>
      <w:proofErr w:type="spellStart"/>
      <w:r w:rsidR="00A9066C" w:rsidRPr="00442835">
        <w:rPr>
          <w:color w:val="auto"/>
          <w:sz w:val="22"/>
          <w:szCs w:val="22"/>
        </w:rPr>
        <w:t>Affairs</w:t>
      </w:r>
      <w:proofErr w:type="spellEnd"/>
      <w:r w:rsidR="00A9066C" w:rsidRPr="00442835">
        <w:rPr>
          <w:color w:val="auto"/>
          <w:sz w:val="22"/>
          <w:szCs w:val="22"/>
        </w:rPr>
        <w:t xml:space="preserve"> &amp; Communications</w:t>
      </w:r>
    </w:p>
    <w:p w14:paraId="3944662A" w14:textId="71263778" w:rsidR="00A9066C" w:rsidRDefault="00A9066C" w:rsidP="002A2D18">
      <w:pPr>
        <w:pStyle w:val="JTIaddressdetails"/>
        <w:tabs>
          <w:tab w:val="left" w:pos="3402"/>
        </w:tabs>
        <w:spacing w:line="240" w:lineRule="auto"/>
        <w:rPr>
          <w:color w:val="auto"/>
          <w:sz w:val="22"/>
          <w:szCs w:val="22"/>
          <w:lang w:val="en-US"/>
        </w:rPr>
      </w:pPr>
      <w:r>
        <w:rPr>
          <w:color w:val="auto"/>
          <w:sz w:val="22"/>
          <w:szCs w:val="22"/>
          <w:lang w:val="en-US"/>
        </w:rPr>
        <w:t>JTI North Africa</w:t>
      </w:r>
    </w:p>
    <w:p w14:paraId="622AF273" w14:textId="3A6825E0" w:rsidR="00A9066C" w:rsidRPr="00442835" w:rsidRDefault="00A9066C" w:rsidP="002A2D18">
      <w:pPr>
        <w:pStyle w:val="JTIaddressdetails"/>
        <w:tabs>
          <w:tab w:val="left" w:pos="3402"/>
        </w:tabs>
        <w:spacing w:line="240" w:lineRule="auto"/>
        <w:rPr>
          <w:color w:val="auto"/>
          <w:sz w:val="20"/>
          <w:szCs w:val="20"/>
          <w:lang w:val="en-US"/>
        </w:rPr>
      </w:pPr>
      <w:r>
        <w:rPr>
          <w:color w:val="auto"/>
          <w:sz w:val="22"/>
          <w:szCs w:val="22"/>
          <w:lang w:val="en-US"/>
        </w:rPr>
        <w:t>loubna.sabir@jti.com</w:t>
      </w:r>
    </w:p>
    <w:p w14:paraId="1F2F50EC" w14:textId="77777777" w:rsidR="002A2D18" w:rsidRPr="00442835" w:rsidRDefault="002A2D18" w:rsidP="00883D84">
      <w:pPr>
        <w:contextualSpacing/>
        <w:jc w:val="both"/>
        <w:rPr>
          <w:rFonts w:ascii="Arial" w:hAnsi="Arial" w:cs="Arial"/>
          <w:lang w:val="en-US"/>
        </w:rPr>
      </w:pPr>
    </w:p>
    <w:p w14:paraId="52400104" w14:textId="77777777" w:rsidR="007004D6" w:rsidRPr="00442835" w:rsidRDefault="007004D6" w:rsidP="00883D84">
      <w:pPr>
        <w:contextualSpacing/>
        <w:jc w:val="both"/>
        <w:rPr>
          <w:rFonts w:ascii="Arial" w:hAnsi="Arial" w:cs="Arial"/>
          <w:lang w:val="en-US"/>
        </w:rPr>
      </w:pPr>
    </w:p>
    <w:p w14:paraId="1C9E900D" w14:textId="00BD38A5" w:rsidR="00A950D8" w:rsidRPr="000D0653" w:rsidRDefault="00A950D8" w:rsidP="00793A0E">
      <w:pPr>
        <w:spacing w:after="0" w:line="240" w:lineRule="auto"/>
        <w:contextualSpacing/>
        <w:jc w:val="both"/>
        <w:rPr>
          <w:rFonts w:ascii="Arial" w:hAnsi="Arial" w:cs="Arial"/>
          <w:i/>
          <w:iCs/>
          <w:sz w:val="20"/>
          <w:szCs w:val="20"/>
          <w:lang w:val="fr-CH"/>
        </w:rPr>
      </w:pPr>
      <w:r w:rsidRPr="000D0653">
        <w:rPr>
          <w:rFonts w:ascii="Arial" w:hAnsi="Arial" w:cs="Arial"/>
          <w:b/>
          <w:bCs/>
          <w:i/>
          <w:iCs/>
          <w:sz w:val="20"/>
          <w:szCs w:val="20"/>
          <w:lang w:val="fr-CH"/>
        </w:rPr>
        <w:t>Top Employer Institute</w:t>
      </w:r>
      <w:r w:rsidRPr="000D0653">
        <w:rPr>
          <w:rFonts w:ascii="Arial" w:hAnsi="Arial" w:cs="Arial"/>
          <w:i/>
          <w:iCs/>
          <w:sz w:val="20"/>
          <w:szCs w:val="20"/>
          <w:lang w:val="fr-CH"/>
        </w:rPr>
        <w:t xml:space="preserve"> </w:t>
      </w:r>
      <w:r w:rsidR="00336644" w:rsidRPr="000D0653">
        <w:rPr>
          <w:rFonts w:ascii="Arial" w:hAnsi="Arial" w:cs="Arial"/>
          <w:i/>
          <w:iCs/>
          <w:sz w:val="20"/>
          <w:szCs w:val="20"/>
          <w:lang w:val="fr-CH"/>
        </w:rPr>
        <w:t>est l'autorité mondiale en matière de reconnaissance de l'excellence dans les pratiques liées aux personnes. L'organisation contribue à accélérer ces pratiques pour enrichir le monde du travail. Grâce au programme de certification du Top Employer Institute, les entreprises participantes peuvent être validées, certifiées et reconnues comme un employeur de choix. Créé il y a 30 ans, le Top Employer Institute a certifié 1 691 organisations dans 120 pays/régions. Ces Top Employeurs certifiés ont un impact positif sur la vie de plus de 7 millions d'employés dans le monde.</w:t>
      </w:r>
    </w:p>
    <w:p w14:paraId="779F5DED" w14:textId="37E348CE" w:rsidR="00D972B5" w:rsidRDefault="00D972B5" w:rsidP="00793A0E">
      <w:pPr>
        <w:spacing w:after="0" w:line="240" w:lineRule="auto"/>
        <w:contextualSpacing/>
        <w:jc w:val="both"/>
        <w:rPr>
          <w:rFonts w:ascii="Arial" w:hAnsi="Arial" w:cs="Arial"/>
          <w:sz w:val="20"/>
          <w:szCs w:val="20"/>
          <w:lang w:val="fr-CH"/>
        </w:rPr>
      </w:pPr>
    </w:p>
    <w:p w14:paraId="5C5325C3" w14:textId="4653073F" w:rsidR="00D972B5" w:rsidRPr="00D972B5" w:rsidRDefault="00D972B5" w:rsidP="00D972B5">
      <w:pPr>
        <w:spacing w:after="0" w:line="240" w:lineRule="auto"/>
        <w:contextualSpacing/>
        <w:jc w:val="both"/>
        <w:rPr>
          <w:rFonts w:ascii="Arial" w:hAnsi="Arial" w:cs="Arial"/>
          <w:i/>
          <w:sz w:val="20"/>
          <w:szCs w:val="20"/>
          <w:u w:val="single"/>
          <w:lang w:val="fr-FR"/>
        </w:rPr>
      </w:pPr>
      <w:r w:rsidRPr="00D972B5">
        <w:rPr>
          <w:rFonts w:ascii="Arial" w:hAnsi="Arial" w:cs="Arial"/>
          <w:i/>
          <w:sz w:val="20"/>
          <w:szCs w:val="20"/>
          <w:lang w:val="fr-FR"/>
        </w:rPr>
        <w:t xml:space="preserve">Japan Tobacco International - JTI est une </w:t>
      </w:r>
      <w:r w:rsidR="00CF1823">
        <w:rPr>
          <w:rFonts w:ascii="Arial" w:hAnsi="Arial" w:cs="Arial"/>
          <w:i/>
          <w:sz w:val="20"/>
          <w:szCs w:val="20"/>
          <w:lang w:val="fr-FR"/>
        </w:rPr>
        <w:t>entreprise</w:t>
      </w:r>
      <w:r w:rsidRPr="00D972B5">
        <w:rPr>
          <w:rFonts w:ascii="Arial" w:hAnsi="Arial" w:cs="Arial"/>
          <w:i/>
          <w:sz w:val="20"/>
          <w:szCs w:val="20"/>
          <w:lang w:val="fr-FR"/>
        </w:rPr>
        <w:t xml:space="preserve"> internationale de premier plan dans le secteur du tabac et du vapotage, présente dans plus de 130 pays. JTI est le propriétaire mondial à la fois de Winston, la 2ème marque de cigarettes au monde, et de Camel, en dehors des États-Unis, et réalise la plus grande part des ventes des deux marques. Parmi ses autres marques mondiales figurent </w:t>
      </w:r>
      <w:proofErr w:type="spellStart"/>
      <w:r w:rsidRPr="00D972B5">
        <w:rPr>
          <w:rFonts w:ascii="Arial" w:hAnsi="Arial" w:cs="Arial"/>
          <w:i/>
          <w:sz w:val="20"/>
          <w:szCs w:val="20"/>
          <w:lang w:val="fr-FR"/>
        </w:rPr>
        <w:t>Mevius</w:t>
      </w:r>
      <w:proofErr w:type="spellEnd"/>
      <w:r w:rsidRPr="00D972B5">
        <w:rPr>
          <w:rFonts w:ascii="Arial" w:hAnsi="Arial" w:cs="Arial"/>
          <w:i/>
          <w:sz w:val="20"/>
          <w:szCs w:val="20"/>
          <w:lang w:val="fr-FR"/>
        </w:rPr>
        <w:t xml:space="preserve"> et LD. JTI est également un acteur majeur sur le marché international du vapotage avec sa marque Logic et sa marque de vapeur de tabac </w:t>
      </w:r>
      <w:proofErr w:type="spellStart"/>
      <w:r w:rsidRPr="00D972B5">
        <w:rPr>
          <w:rFonts w:ascii="Arial" w:hAnsi="Arial" w:cs="Arial"/>
          <w:i/>
          <w:sz w:val="20"/>
          <w:szCs w:val="20"/>
          <w:lang w:val="fr-FR"/>
        </w:rPr>
        <w:t>Ploom</w:t>
      </w:r>
      <w:proofErr w:type="spellEnd"/>
      <w:r w:rsidRPr="00D972B5">
        <w:rPr>
          <w:rFonts w:ascii="Arial" w:hAnsi="Arial" w:cs="Arial"/>
          <w:i/>
          <w:sz w:val="20"/>
          <w:szCs w:val="20"/>
          <w:lang w:val="fr-FR"/>
        </w:rPr>
        <w:t>. Basée à Genève, en Suisse, JTI emploie plus de 4</w:t>
      </w:r>
      <w:r w:rsidR="000D0653">
        <w:rPr>
          <w:rFonts w:ascii="Arial" w:hAnsi="Arial" w:cs="Arial"/>
          <w:i/>
          <w:sz w:val="20"/>
          <w:szCs w:val="20"/>
          <w:lang w:val="fr-FR"/>
        </w:rPr>
        <w:t>4</w:t>
      </w:r>
      <w:r w:rsidRPr="00D972B5">
        <w:rPr>
          <w:rFonts w:ascii="Arial" w:hAnsi="Arial" w:cs="Arial"/>
          <w:i/>
          <w:sz w:val="20"/>
          <w:szCs w:val="20"/>
          <w:lang w:val="fr-FR"/>
        </w:rPr>
        <w:t xml:space="preserve">.000 personnes dans le monde et s'est vu décerner le prix du meilleur employeur mondial pour la </w:t>
      </w:r>
      <w:r w:rsidR="00D47AD3">
        <w:rPr>
          <w:rFonts w:ascii="Arial" w:hAnsi="Arial" w:cs="Arial"/>
          <w:i/>
          <w:sz w:val="20"/>
          <w:szCs w:val="20"/>
          <w:lang w:val="fr-FR"/>
        </w:rPr>
        <w:t>8</w:t>
      </w:r>
      <w:r w:rsidRPr="00D972B5">
        <w:rPr>
          <w:rFonts w:ascii="Arial" w:hAnsi="Arial" w:cs="Arial"/>
          <w:i/>
          <w:sz w:val="20"/>
          <w:szCs w:val="20"/>
          <w:lang w:val="fr-FR"/>
        </w:rPr>
        <w:t xml:space="preserve">ème année consécutive. JTI est membre du groupe de sociétés Japan Tobacco. Pour plus d'information, visitez  </w:t>
      </w:r>
      <w:hyperlink r:id="rId17" w:history="1">
        <w:r w:rsidRPr="00D972B5">
          <w:rPr>
            <w:rStyle w:val="Hyperlink"/>
            <w:rFonts w:ascii="Arial" w:hAnsi="Arial" w:cs="Arial"/>
            <w:i/>
            <w:sz w:val="20"/>
            <w:szCs w:val="20"/>
            <w:lang w:val="fr-FR"/>
          </w:rPr>
          <w:t>www.jti.com</w:t>
        </w:r>
      </w:hyperlink>
    </w:p>
    <w:p w14:paraId="3776797D" w14:textId="77777777" w:rsidR="000D0653" w:rsidRDefault="000D0653" w:rsidP="00D972B5">
      <w:pPr>
        <w:spacing w:after="0" w:line="240" w:lineRule="auto"/>
        <w:contextualSpacing/>
        <w:jc w:val="both"/>
        <w:rPr>
          <w:rFonts w:ascii="Arial" w:hAnsi="Arial" w:cs="Arial"/>
          <w:i/>
          <w:iCs/>
          <w:sz w:val="20"/>
          <w:szCs w:val="20"/>
          <w:lang w:val="fr-FR"/>
        </w:rPr>
      </w:pPr>
    </w:p>
    <w:p w14:paraId="7CDC83D3" w14:textId="26298B02" w:rsidR="00D972B5" w:rsidRPr="00D972B5" w:rsidRDefault="00D972B5" w:rsidP="00D972B5">
      <w:pPr>
        <w:spacing w:after="0" w:line="240" w:lineRule="auto"/>
        <w:contextualSpacing/>
        <w:jc w:val="both"/>
        <w:rPr>
          <w:rFonts w:ascii="Arial" w:hAnsi="Arial" w:cs="Arial"/>
          <w:i/>
          <w:iCs/>
          <w:sz w:val="20"/>
          <w:szCs w:val="20"/>
          <w:lang w:val="fr-FR"/>
        </w:rPr>
      </w:pPr>
      <w:r w:rsidRPr="00D972B5">
        <w:rPr>
          <w:rFonts w:ascii="Arial" w:hAnsi="Arial" w:cs="Arial"/>
          <w:i/>
          <w:iCs/>
          <w:sz w:val="20"/>
          <w:szCs w:val="20"/>
          <w:lang w:val="fr-FR"/>
        </w:rPr>
        <w:t xml:space="preserve">Présente au Maroc depuis 2011 où elle a établi son siège pour l'ensemble de ses activités en Afrique du Nord, JTI assure la distribution de ses marques Winston, Camel, Monte Carlo, LD, Glamour et les produits </w:t>
      </w:r>
      <w:proofErr w:type="spellStart"/>
      <w:r w:rsidRPr="00D972B5">
        <w:rPr>
          <w:rFonts w:ascii="Arial" w:hAnsi="Arial" w:cs="Arial"/>
          <w:i/>
          <w:iCs/>
          <w:sz w:val="20"/>
          <w:szCs w:val="20"/>
          <w:lang w:val="fr-FR"/>
        </w:rPr>
        <w:t>Mouassal</w:t>
      </w:r>
      <w:proofErr w:type="spellEnd"/>
      <w:r w:rsidRPr="00D972B5">
        <w:rPr>
          <w:rFonts w:ascii="Arial" w:hAnsi="Arial" w:cs="Arial"/>
          <w:i/>
          <w:iCs/>
          <w:sz w:val="20"/>
          <w:szCs w:val="20"/>
          <w:lang w:val="fr-FR"/>
        </w:rPr>
        <w:t xml:space="preserve"> de la marque </w:t>
      </w:r>
      <w:proofErr w:type="spellStart"/>
      <w:r w:rsidRPr="00D972B5">
        <w:rPr>
          <w:rFonts w:ascii="Arial" w:hAnsi="Arial" w:cs="Arial"/>
          <w:i/>
          <w:iCs/>
          <w:sz w:val="20"/>
          <w:szCs w:val="20"/>
          <w:lang w:val="fr-FR"/>
        </w:rPr>
        <w:t>Nakhla</w:t>
      </w:r>
      <w:proofErr w:type="spellEnd"/>
      <w:r w:rsidRPr="00D972B5">
        <w:rPr>
          <w:rFonts w:ascii="Arial" w:hAnsi="Arial" w:cs="Arial"/>
          <w:i/>
          <w:iCs/>
          <w:sz w:val="20"/>
          <w:szCs w:val="20"/>
          <w:lang w:val="fr-FR"/>
        </w:rPr>
        <w:t xml:space="preserve"> à travers NATC (North </w:t>
      </w:r>
      <w:proofErr w:type="spellStart"/>
      <w:r w:rsidRPr="00D972B5">
        <w:rPr>
          <w:rFonts w:ascii="Arial" w:hAnsi="Arial" w:cs="Arial"/>
          <w:i/>
          <w:iCs/>
          <w:sz w:val="20"/>
          <w:szCs w:val="20"/>
          <w:lang w:val="fr-FR"/>
        </w:rPr>
        <w:t>Africa</w:t>
      </w:r>
      <w:proofErr w:type="spellEnd"/>
      <w:r w:rsidRPr="00D972B5">
        <w:rPr>
          <w:rFonts w:ascii="Arial" w:hAnsi="Arial" w:cs="Arial"/>
          <w:i/>
          <w:iCs/>
          <w:sz w:val="20"/>
          <w:szCs w:val="20"/>
          <w:lang w:val="fr-FR"/>
        </w:rPr>
        <w:t xml:space="preserve"> Tobacco </w:t>
      </w:r>
      <w:proofErr w:type="spellStart"/>
      <w:r w:rsidRPr="00D972B5">
        <w:rPr>
          <w:rFonts w:ascii="Arial" w:hAnsi="Arial" w:cs="Arial"/>
          <w:i/>
          <w:iCs/>
          <w:sz w:val="20"/>
          <w:szCs w:val="20"/>
          <w:lang w:val="fr-FR"/>
        </w:rPr>
        <w:t>Company</w:t>
      </w:r>
      <w:proofErr w:type="spellEnd"/>
      <w:r w:rsidRPr="00D972B5">
        <w:rPr>
          <w:rFonts w:ascii="Arial" w:hAnsi="Arial" w:cs="Arial"/>
          <w:i/>
          <w:iCs/>
          <w:sz w:val="20"/>
          <w:szCs w:val="20"/>
          <w:lang w:val="fr-FR"/>
        </w:rPr>
        <w:t>), auprès de points de</w:t>
      </w:r>
      <w:r w:rsidR="000D0653">
        <w:rPr>
          <w:rFonts w:ascii="Arial" w:hAnsi="Arial" w:cs="Arial"/>
          <w:i/>
          <w:iCs/>
          <w:sz w:val="20"/>
          <w:szCs w:val="20"/>
          <w:lang w:val="fr-FR"/>
        </w:rPr>
        <w:t xml:space="preserve"> </w:t>
      </w:r>
      <w:r w:rsidRPr="00D972B5">
        <w:rPr>
          <w:rFonts w:ascii="Arial" w:hAnsi="Arial" w:cs="Arial"/>
          <w:i/>
          <w:iCs/>
          <w:sz w:val="20"/>
          <w:szCs w:val="20"/>
          <w:lang w:val="fr-FR"/>
        </w:rPr>
        <w:t xml:space="preserve">vente dans l'ensemble du Royaume. JTI au Maroc </w:t>
      </w:r>
      <w:r w:rsidR="00E51E5D">
        <w:rPr>
          <w:rFonts w:ascii="Arial" w:hAnsi="Arial" w:cs="Arial"/>
          <w:i/>
          <w:iCs/>
          <w:sz w:val="20"/>
          <w:szCs w:val="20"/>
          <w:lang w:val="fr-FR"/>
        </w:rPr>
        <w:t xml:space="preserve">est </w:t>
      </w:r>
      <w:r w:rsidR="00BF501B">
        <w:rPr>
          <w:rFonts w:ascii="Arial" w:hAnsi="Arial" w:cs="Arial"/>
          <w:i/>
          <w:iCs/>
          <w:sz w:val="20"/>
          <w:szCs w:val="20"/>
          <w:lang w:val="fr-FR"/>
        </w:rPr>
        <w:t xml:space="preserve">#1 du classement </w:t>
      </w:r>
      <w:r w:rsidRPr="00D972B5">
        <w:rPr>
          <w:rFonts w:ascii="Arial" w:hAnsi="Arial" w:cs="Arial"/>
          <w:i/>
          <w:iCs/>
          <w:sz w:val="20"/>
          <w:szCs w:val="20"/>
          <w:lang w:val="fr-FR"/>
        </w:rPr>
        <w:t>Top Employer pour 202</w:t>
      </w:r>
      <w:r w:rsidR="00D47AD3">
        <w:rPr>
          <w:rFonts w:ascii="Arial" w:hAnsi="Arial" w:cs="Arial"/>
          <w:i/>
          <w:iCs/>
          <w:sz w:val="20"/>
          <w:szCs w:val="20"/>
          <w:lang w:val="fr-FR"/>
        </w:rPr>
        <w:t>2</w:t>
      </w:r>
      <w:r w:rsidRPr="00D972B5">
        <w:rPr>
          <w:rFonts w:ascii="Arial" w:hAnsi="Arial" w:cs="Arial"/>
          <w:i/>
          <w:iCs/>
          <w:sz w:val="20"/>
          <w:szCs w:val="20"/>
          <w:lang w:val="fr-FR"/>
        </w:rPr>
        <w:t>, confirmant son statut d'employeur national et international de référence.</w:t>
      </w:r>
    </w:p>
    <w:p w14:paraId="256CDC7B" w14:textId="330941A7" w:rsidR="00D972B5" w:rsidRDefault="00D972B5" w:rsidP="00793A0E">
      <w:pPr>
        <w:spacing w:after="0" w:line="240" w:lineRule="auto"/>
        <w:contextualSpacing/>
        <w:jc w:val="both"/>
        <w:rPr>
          <w:rFonts w:ascii="Arial" w:hAnsi="Arial" w:cs="Arial"/>
          <w:sz w:val="20"/>
          <w:szCs w:val="20"/>
          <w:lang w:val="fr-FR"/>
        </w:rPr>
      </w:pPr>
    </w:p>
    <w:p w14:paraId="0528642F" w14:textId="79226A13" w:rsidR="00ED7917" w:rsidRDefault="00ED7917" w:rsidP="00793A0E">
      <w:pPr>
        <w:spacing w:after="0" w:line="240" w:lineRule="auto"/>
        <w:contextualSpacing/>
        <w:jc w:val="both"/>
        <w:rPr>
          <w:rFonts w:ascii="Arial" w:hAnsi="Arial" w:cs="Arial"/>
          <w:sz w:val="20"/>
          <w:szCs w:val="20"/>
          <w:lang w:val="fr-FR"/>
        </w:rPr>
      </w:pPr>
    </w:p>
    <w:p w14:paraId="384C53C3" w14:textId="77777777" w:rsidR="002B3791" w:rsidRPr="002B3791" w:rsidRDefault="002B3791" w:rsidP="00793A0E">
      <w:pPr>
        <w:spacing w:after="0" w:line="240" w:lineRule="auto"/>
        <w:contextualSpacing/>
        <w:jc w:val="both"/>
        <w:rPr>
          <w:rFonts w:ascii="Arial" w:hAnsi="Arial" w:cs="Arial"/>
          <w:sz w:val="20"/>
          <w:szCs w:val="20"/>
          <w:lang w:val="fr-CH"/>
        </w:rPr>
      </w:pPr>
    </w:p>
    <w:sectPr w:rsidR="002B3791" w:rsidRPr="002B3791" w:rsidSect="00C66A82">
      <w:pgSz w:w="12240" w:h="15840"/>
      <w:pgMar w:top="990" w:right="1440" w:bottom="135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CD51D" w14:textId="77777777" w:rsidR="00090920" w:rsidRDefault="00090920" w:rsidP="002A2D18">
      <w:pPr>
        <w:spacing w:after="0" w:line="240" w:lineRule="auto"/>
      </w:pPr>
      <w:r>
        <w:separator/>
      </w:r>
    </w:p>
  </w:endnote>
  <w:endnote w:type="continuationSeparator" w:id="0">
    <w:p w14:paraId="100ABCA8" w14:textId="77777777" w:rsidR="00090920" w:rsidRDefault="00090920" w:rsidP="002A2D18">
      <w:pPr>
        <w:spacing w:after="0" w:line="240" w:lineRule="auto"/>
      </w:pPr>
      <w:r>
        <w:continuationSeparator/>
      </w:r>
    </w:p>
  </w:endnote>
  <w:endnote w:type="continuationNotice" w:id="1">
    <w:p w14:paraId="632AE891" w14:textId="77777777" w:rsidR="00090920" w:rsidRDefault="000909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B62E9" w14:textId="77777777" w:rsidR="00090920" w:rsidRDefault="00090920" w:rsidP="002A2D18">
      <w:pPr>
        <w:spacing w:after="0" w:line="240" w:lineRule="auto"/>
      </w:pPr>
      <w:r>
        <w:separator/>
      </w:r>
    </w:p>
  </w:footnote>
  <w:footnote w:type="continuationSeparator" w:id="0">
    <w:p w14:paraId="11C34E88" w14:textId="77777777" w:rsidR="00090920" w:rsidRDefault="00090920" w:rsidP="002A2D18">
      <w:pPr>
        <w:spacing w:after="0" w:line="240" w:lineRule="auto"/>
      </w:pPr>
      <w:r>
        <w:continuationSeparator/>
      </w:r>
    </w:p>
  </w:footnote>
  <w:footnote w:type="continuationNotice" w:id="1">
    <w:p w14:paraId="36ED912F" w14:textId="77777777" w:rsidR="00090920" w:rsidRDefault="000909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3253C"/>
    <w:multiLevelType w:val="hybridMultilevel"/>
    <w:tmpl w:val="015EAF86"/>
    <w:lvl w:ilvl="0" w:tplc="5486F92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320111"/>
    <w:multiLevelType w:val="hybridMultilevel"/>
    <w:tmpl w:val="863AFDBA"/>
    <w:lvl w:ilvl="0" w:tplc="B41077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ED76D1"/>
    <w:multiLevelType w:val="hybridMultilevel"/>
    <w:tmpl w:val="1114A418"/>
    <w:lvl w:ilvl="0" w:tplc="7F1E441C">
      <w:start w:val="1"/>
      <w:numFmt w:val="bullet"/>
      <w:lvlText w:val=""/>
      <w:lvlJc w:val="left"/>
      <w:pPr>
        <w:tabs>
          <w:tab w:val="num" w:pos="720"/>
        </w:tabs>
        <w:ind w:left="720" w:hanging="360"/>
      </w:pPr>
      <w:rPr>
        <w:rFonts w:ascii="Symbol" w:hAnsi="Symbol" w:hint="default"/>
        <w:sz w:val="20"/>
      </w:rPr>
    </w:lvl>
    <w:lvl w:ilvl="1" w:tplc="38E65D8C" w:tentative="1">
      <w:start w:val="1"/>
      <w:numFmt w:val="bullet"/>
      <w:lvlText w:val=""/>
      <w:lvlJc w:val="left"/>
      <w:pPr>
        <w:tabs>
          <w:tab w:val="num" w:pos="1440"/>
        </w:tabs>
        <w:ind w:left="1440" w:hanging="360"/>
      </w:pPr>
      <w:rPr>
        <w:rFonts w:ascii="Symbol" w:hAnsi="Symbol" w:hint="default"/>
        <w:sz w:val="20"/>
      </w:rPr>
    </w:lvl>
    <w:lvl w:ilvl="2" w:tplc="30B893C0" w:tentative="1">
      <w:start w:val="1"/>
      <w:numFmt w:val="bullet"/>
      <w:lvlText w:val=""/>
      <w:lvlJc w:val="left"/>
      <w:pPr>
        <w:tabs>
          <w:tab w:val="num" w:pos="2160"/>
        </w:tabs>
        <w:ind w:left="2160" w:hanging="360"/>
      </w:pPr>
      <w:rPr>
        <w:rFonts w:ascii="Symbol" w:hAnsi="Symbol" w:hint="default"/>
        <w:sz w:val="20"/>
      </w:rPr>
    </w:lvl>
    <w:lvl w:ilvl="3" w:tplc="AB44BE96" w:tentative="1">
      <w:start w:val="1"/>
      <w:numFmt w:val="bullet"/>
      <w:lvlText w:val=""/>
      <w:lvlJc w:val="left"/>
      <w:pPr>
        <w:tabs>
          <w:tab w:val="num" w:pos="2880"/>
        </w:tabs>
        <w:ind w:left="2880" w:hanging="360"/>
      </w:pPr>
      <w:rPr>
        <w:rFonts w:ascii="Symbol" w:hAnsi="Symbol" w:hint="default"/>
        <w:sz w:val="20"/>
      </w:rPr>
    </w:lvl>
    <w:lvl w:ilvl="4" w:tplc="39C48DAA" w:tentative="1">
      <w:start w:val="1"/>
      <w:numFmt w:val="bullet"/>
      <w:lvlText w:val=""/>
      <w:lvlJc w:val="left"/>
      <w:pPr>
        <w:tabs>
          <w:tab w:val="num" w:pos="3600"/>
        </w:tabs>
        <w:ind w:left="3600" w:hanging="360"/>
      </w:pPr>
      <w:rPr>
        <w:rFonts w:ascii="Symbol" w:hAnsi="Symbol" w:hint="default"/>
        <w:sz w:val="20"/>
      </w:rPr>
    </w:lvl>
    <w:lvl w:ilvl="5" w:tplc="366E9036" w:tentative="1">
      <w:start w:val="1"/>
      <w:numFmt w:val="bullet"/>
      <w:lvlText w:val=""/>
      <w:lvlJc w:val="left"/>
      <w:pPr>
        <w:tabs>
          <w:tab w:val="num" w:pos="4320"/>
        </w:tabs>
        <w:ind w:left="4320" w:hanging="360"/>
      </w:pPr>
      <w:rPr>
        <w:rFonts w:ascii="Symbol" w:hAnsi="Symbol" w:hint="default"/>
        <w:sz w:val="20"/>
      </w:rPr>
    </w:lvl>
    <w:lvl w:ilvl="6" w:tplc="E1C8469A" w:tentative="1">
      <w:start w:val="1"/>
      <w:numFmt w:val="bullet"/>
      <w:lvlText w:val=""/>
      <w:lvlJc w:val="left"/>
      <w:pPr>
        <w:tabs>
          <w:tab w:val="num" w:pos="5040"/>
        </w:tabs>
        <w:ind w:left="5040" w:hanging="360"/>
      </w:pPr>
      <w:rPr>
        <w:rFonts w:ascii="Symbol" w:hAnsi="Symbol" w:hint="default"/>
        <w:sz w:val="20"/>
      </w:rPr>
    </w:lvl>
    <w:lvl w:ilvl="7" w:tplc="E400906A" w:tentative="1">
      <w:start w:val="1"/>
      <w:numFmt w:val="bullet"/>
      <w:lvlText w:val=""/>
      <w:lvlJc w:val="left"/>
      <w:pPr>
        <w:tabs>
          <w:tab w:val="num" w:pos="5760"/>
        </w:tabs>
        <w:ind w:left="5760" w:hanging="360"/>
      </w:pPr>
      <w:rPr>
        <w:rFonts w:ascii="Symbol" w:hAnsi="Symbol" w:hint="default"/>
        <w:sz w:val="20"/>
      </w:rPr>
    </w:lvl>
    <w:lvl w:ilvl="8" w:tplc="99D64212"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115167"/>
    <w:multiLevelType w:val="hybridMultilevel"/>
    <w:tmpl w:val="A5B6D7C0"/>
    <w:lvl w:ilvl="0" w:tplc="0398163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M2NLQ0tLQ0sDRS0lEKTi0uzszPAykwrAUAzIeEuiwAAAA="/>
  </w:docVars>
  <w:rsids>
    <w:rsidRoot w:val="002A2D18"/>
    <w:rsid w:val="00001DA3"/>
    <w:rsid w:val="00003E00"/>
    <w:rsid w:val="000054EB"/>
    <w:rsid w:val="000101E4"/>
    <w:rsid w:val="0001080F"/>
    <w:rsid w:val="00016CCA"/>
    <w:rsid w:val="00024416"/>
    <w:rsid w:val="000302DF"/>
    <w:rsid w:val="00035F5B"/>
    <w:rsid w:val="00036E2F"/>
    <w:rsid w:val="00044610"/>
    <w:rsid w:val="00044CC8"/>
    <w:rsid w:val="0004500B"/>
    <w:rsid w:val="0004659F"/>
    <w:rsid w:val="000502E1"/>
    <w:rsid w:val="000503F9"/>
    <w:rsid w:val="00050C6B"/>
    <w:rsid w:val="000510CE"/>
    <w:rsid w:val="00055ECE"/>
    <w:rsid w:val="000603EA"/>
    <w:rsid w:val="0006063D"/>
    <w:rsid w:val="00061A57"/>
    <w:rsid w:val="00064659"/>
    <w:rsid w:val="000646F0"/>
    <w:rsid w:val="00067053"/>
    <w:rsid w:val="00073123"/>
    <w:rsid w:val="00074210"/>
    <w:rsid w:val="000746A4"/>
    <w:rsid w:val="00076214"/>
    <w:rsid w:val="00080442"/>
    <w:rsid w:val="00080E0C"/>
    <w:rsid w:val="000844D9"/>
    <w:rsid w:val="00090920"/>
    <w:rsid w:val="000933A3"/>
    <w:rsid w:val="00093C2A"/>
    <w:rsid w:val="00095803"/>
    <w:rsid w:val="00097CC7"/>
    <w:rsid w:val="000A0F48"/>
    <w:rsid w:val="000A24B7"/>
    <w:rsid w:val="000A3D5F"/>
    <w:rsid w:val="000A3EEC"/>
    <w:rsid w:val="000A3EF4"/>
    <w:rsid w:val="000A435B"/>
    <w:rsid w:val="000A462F"/>
    <w:rsid w:val="000A49F7"/>
    <w:rsid w:val="000A4CFF"/>
    <w:rsid w:val="000A7E96"/>
    <w:rsid w:val="000B1510"/>
    <w:rsid w:val="000B20C7"/>
    <w:rsid w:val="000B46FC"/>
    <w:rsid w:val="000B768F"/>
    <w:rsid w:val="000B77E1"/>
    <w:rsid w:val="000C0A0A"/>
    <w:rsid w:val="000C0C53"/>
    <w:rsid w:val="000C6695"/>
    <w:rsid w:val="000C7394"/>
    <w:rsid w:val="000C788C"/>
    <w:rsid w:val="000D0653"/>
    <w:rsid w:val="000D1303"/>
    <w:rsid w:val="000D686F"/>
    <w:rsid w:val="000D7E2C"/>
    <w:rsid w:val="000E2F3F"/>
    <w:rsid w:val="000E417E"/>
    <w:rsid w:val="000E5114"/>
    <w:rsid w:val="000E6D6F"/>
    <w:rsid w:val="000E7572"/>
    <w:rsid w:val="000F0FE5"/>
    <w:rsid w:val="000F34B6"/>
    <w:rsid w:val="000F42B8"/>
    <w:rsid w:val="000F59EF"/>
    <w:rsid w:val="000F5E94"/>
    <w:rsid w:val="000F6CCA"/>
    <w:rsid w:val="000F79BF"/>
    <w:rsid w:val="0010100C"/>
    <w:rsid w:val="001056AB"/>
    <w:rsid w:val="00105CA6"/>
    <w:rsid w:val="001060C0"/>
    <w:rsid w:val="00107639"/>
    <w:rsid w:val="001111E2"/>
    <w:rsid w:val="001116B2"/>
    <w:rsid w:val="001144F7"/>
    <w:rsid w:val="0011796E"/>
    <w:rsid w:val="00121CCF"/>
    <w:rsid w:val="0012200A"/>
    <w:rsid w:val="00126B0A"/>
    <w:rsid w:val="00131083"/>
    <w:rsid w:val="00131C83"/>
    <w:rsid w:val="001320D8"/>
    <w:rsid w:val="001336B3"/>
    <w:rsid w:val="001349FD"/>
    <w:rsid w:val="001434C0"/>
    <w:rsid w:val="0014385B"/>
    <w:rsid w:val="00143BC9"/>
    <w:rsid w:val="00144BBB"/>
    <w:rsid w:val="00152057"/>
    <w:rsid w:val="001524AF"/>
    <w:rsid w:val="001537CD"/>
    <w:rsid w:val="0015424D"/>
    <w:rsid w:val="001576B0"/>
    <w:rsid w:val="001606AE"/>
    <w:rsid w:val="001611A0"/>
    <w:rsid w:val="001613EA"/>
    <w:rsid w:val="001636D8"/>
    <w:rsid w:val="00167413"/>
    <w:rsid w:val="00174A61"/>
    <w:rsid w:val="00175374"/>
    <w:rsid w:val="00175B44"/>
    <w:rsid w:val="00176D59"/>
    <w:rsid w:val="00182D9E"/>
    <w:rsid w:val="00183A13"/>
    <w:rsid w:val="00185772"/>
    <w:rsid w:val="001879F0"/>
    <w:rsid w:val="00191F63"/>
    <w:rsid w:val="00197A0A"/>
    <w:rsid w:val="001A16DF"/>
    <w:rsid w:val="001A3737"/>
    <w:rsid w:val="001A5B72"/>
    <w:rsid w:val="001B0569"/>
    <w:rsid w:val="001B17C7"/>
    <w:rsid w:val="001B436A"/>
    <w:rsid w:val="001D60D0"/>
    <w:rsid w:val="001D70CD"/>
    <w:rsid w:val="001E30ED"/>
    <w:rsid w:val="001E3C06"/>
    <w:rsid w:val="001E719D"/>
    <w:rsid w:val="001F0D23"/>
    <w:rsid w:val="001F3355"/>
    <w:rsid w:val="001F344F"/>
    <w:rsid w:val="001F4F0E"/>
    <w:rsid w:val="0020004B"/>
    <w:rsid w:val="00200A66"/>
    <w:rsid w:val="00200B34"/>
    <w:rsid w:val="0020147F"/>
    <w:rsid w:val="00206BF3"/>
    <w:rsid w:val="00207FED"/>
    <w:rsid w:val="00210139"/>
    <w:rsid w:val="00210489"/>
    <w:rsid w:val="00212069"/>
    <w:rsid w:val="0021378D"/>
    <w:rsid w:val="002167BE"/>
    <w:rsid w:val="00216949"/>
    <w:rsid w:val="0021771E"/>
    <w:rsid w:val="00220B75"/>
    <w:rsid w:val="00223CE4"/>
    <w:rsid w:val="00224D66"/>
    <w:rsid w:val="00224E45"/>
    <w:rsid w:val="00224FDF"/>
    <w:rsid w:val="0022544D"/>
    <w:rsid w:val="0022583A"/>
    <w:rsid w:val="00225F96"/>
    <w:rsid w:val="00230199"/>
    <w:rsid w:val="002303A5"/>
    <w:rsid w:val="00231596"/>
    <w:rsid w:val="00232A51"/>
    <w:rsid w:val="00233C68"/>
    <w:rsid w:val="002373A4"/>
    <w:rsid w:val="00237529"/>
    <w:rsid w:val="00237BF9"/>
    <w:rsid w:val="00240E8B"/>
    <w:rsid w:val="00241C20"/>
    <w:rsid w:val="002457A1"/>
    <w:rsid w:val="00247295"/>
    <w:rsid w:val="0025557C"/>
    <w:rsid w:val="00265414"/>
    <w:rsid w:val="00266DFA"/>
    <w:rsid w:val="00266E11"/>
    <w:rsid w:val="00267496"/>
    <w:rsid w:val="0027193A"/>
    <w:rsid w:val="00273C5B"/>
    <w:rsid w:val="002746C9"/>
    <w:rsid w:val="00274D6D"/>
    <w:rsid w:val="002770C1"/>
    <w:rsid w:val="002817C3"/>
    <w:rsid w:val="002851CB"/>
    <w:rsid w:val="00287A52"/>
    <w:rsid w:val="00287E12"/>
    <w:rsid w:val="00290AB8"/>
    <w:rsid w:val="00291D1E"/>
    <w:rsid w:val="00292982"/>
    <w:rsid w:val="00292A27"/>
    <w:rsid w:val="00292AEF"/>
    <w:rsid w:val="002938A0"/>
    <w:rsid w:val="002A0B53"/>
    <w:rsid w:val="002A2D18"/>
    <w:rsid w:val="002A4AA9"/>
    <w:rsid w:val="002A5D0B"/>
    <w:rsid w:val="002A6379"/>
    <w:rsid w:val="002B0758"/>
    <w:rsid w:val="002B1A4D"/>
    <w:rsid w:val="002B23BF"/>
    <w:rsid w:val="002B3791"/>
    <w:rsid w:val="002B6068"/>
    <w:rsid w:val="002C0B14"/>
    <w:rsid w:val="002C15CC"/>
    <w:rsid w:val="002C4CCA"/>
    <w:rsid w:val="002C63BA"/>
    <w:rsid w:val="002C78D9"/>
    <w:rsid w:val="002C7B92"/>
    <w:rsid w:val="002D2DA9"/>
    <w:rsid w:val="002D5361"/>
    <w:rsid w:val="002D62E5"/>
    <w:rsid w:val="002D782E"/>
    <w:rsid w:val="002D7BF6"/>
    <w:rsid w:val="002E23B9"/>
    <w:rsid w:val="002E5575"/>
    <w:rsid w:val="002F31D6"/>
    <w:rsid w:val="002F3D1B"/>
    <w:rsid w:val="002F444F"/>
    <w:rsid w:val="002F4664"/>
    <w:rsid w:val="002F7183"/>
    <w:rsid w:val="003008D2"/>
    <w:rsid w:val="003015AC"/>
    <w:rsid w:val="003022E6"/>
    <w:rsid w:val="00303FF9"/>
    <w:rsid w:val="00304316"/>
    <w:rsid w:val="003043B1"/>
    <w:rsid w:val="003044EB"/>
    <w:rsid w:val="0030678A"/>
    <w:rsid w:val="00306B1E"/>
    <w:rsid w:val="00307834"/>
    <w:rsid w:val="0032086B"/>
    <w:rsid w:val="00324D5C"/>
    <w:rsid w:val="00325B44"/>
    <w:rsid w:val="00325B6E"/>
    <w:rsid w:val="00326EC0"/>
    <w:rsid w:val="00327CE8"/>
    <w:rsid w:val="0033117A"/>
    <w:rsid w:val="00331F30"/>
    <w:rsid w:val="003341AA"/>
    <w:rsid w:val="00336644"/>
    <w:rsid w:val="00337FAB"/>
    <w:rsid w:val="00350764"/>
    <w:rsid w:val="003532D5"/>
    <w:rsid w:val="00356453"/>
    <w:rsid w:val="00360BC6"/>
    <w:rsid w:val="00361660"/>
    <w:rsid w:val="0036248F"/>
    <w:rsid w:val="00362C4F"/>
    <w:rsid w:val="003636C0"/>
    <w:rsid w:val="0036501A"/>
    <w:rsid w:val="00367C3F"/>
    <w:rsid w:val="00373690"/>
    <w:rsid w:val="003738B5"/>
    <w:rsid w:val="003779F5"/>
    <w:rsid w:val="00380A75"/>
    <w:rsid w:val="0038531E"/>
    <w:rsid w:val="003869A9"/>
    <w:rsid w:val="003936D8"/>
    <w:rsid w:val="00396D96"/>
    <w:rsid w:val="00397316"/>
    <w:rsid w:val="003975AB"/>
    <w:rsid w:val="003A0BD2"/>
    <w:rsid w:val="003A4B9F"/>
    <w:rsid w:val="003A4F29"/>
    <w:rsid w:val="003A5881"/>
    <w:rsid w:val="003B001A"/>
    <w:rsid w:val="003B0E3A"/>
    <w:rsid w:val="003B3EED"/>
    <w:rsid w:val="003C69D8"/>
    <w:rsid w:val="003C76CB"/>
    <w:rsid w:val="003D09E3"/>
    <w:rsid w:val="003D2A80"/>
    <w:rsid w:val="003D5330"/>
    <w:rsid w:val="003D5D86"/>
    <w:rsid w:val="003D6401"/>
    <w:rsid w:val="003D78DD"/>
    <w:rsid w:val="003E1B61"/>
    <w:rsid w:val="003E330E"/>
    <w:rsid w:val="003E61C0"/>
    <w:rsid w:val="003E6D23"/>
    <w:rsid w:val="003F0368"/>
    <w:rsid w:val="003F1EE4"/>
    <w:rsid w:val="003F2905"/>
    <w:rsid w:val="003F6A7D"/>
    <w:rsid w:val="00400216"/>
    <w:rsid w:val="00404661"/>
    <w:rsid w:val="004051D5"/>
    <w:rsid w:val="00411842"/>
    <w:rsid w:val="00412B20"/>
    <w:rsid w:val="00412B41"/>
    <w:rsid w:val="00412C4C"/>
    <w:rsid w:val="00417796"/>
    <w:rsid w:val="00420FCC"/>
    <w:rsid w:val="004242E5"/>
    <w:rsid w:val="00424C17"/>
    <w:rsid w:val="00431277"/>
    <w:rsid w:val="00431B65"/>
    <w:rsid w:val="004332E6"/>
    <w:rsid w:val="00434384"/>
    <w:rsid w:val="004346D4"/>
    <w:rsid w:val="00436B02"/>
    <w:rsid w:val="00440761"/>
    <w:rsid w:val="004409B4"/>
    <w:rsid w:val="00442835"/>
    <w:rsid w:val="004452D0"/>
    <w:rsid w:val="00447650"/>
    <w:rsid w:val="00447C79"/>
    <w:rsid w:val="00451B37"/>
    <w:rsid w:val="00452718"/>
    <w:rsid w:val="00452E65"/>
    <w:rsid w:val="00453124"/>
    <w:rsid w:val="0046170C"/>
    <w:rsid w:val="00464492"/>
    <w:rsid w:val="004671EF"/>
    <w:rsid w:val="00470D40"/>
    <w:rsid w:val="00471079"/>
    <w:rsid w:val="00476CCE"/>
    <w:rsid w:val="00481688"/>
    <w:rsid w:val="00482AAF"/>
    <w:rsid w:val="0048515F"/>
    <w:rsid w:val="004854EC"/>
    <w:rsid w:val="00487286"/>
    <w:rsid w:val="0048744A"/>
    <w:rsid w:val="00492309"/>
    <w:rsid w:val="004927FF"/>
    <w:rsid w:val="0049661F"/>
    <w:rsid w:val="0049678B"/>
    <w:rsid w:val="00496897"/>
    <w:rsid w:val="004A03FB"/>
    <w:rsid w:val="004A29D4"/>
    <w:rsid w:val="004A2CC2"/>
    <w:rsid w:val="004A335D"/>
    <w:rsid w:val="004A4EA3"/>
    <w:rsid w:val="004A4EF0"/>
    <w:rsid w:val="004A5651"/>
    <w:rsid w:val="004B0D44"/>
    <w:rsid w:val="004B0DF8"/>
    <w:rsid w:val="004B3DF3"/>
    <w:rsid w:val="004C0F37"/>
    <w:rsid w:val="004C250D"/>
    <w:rsid w:val="004C28DE"/>
    <w:rsid w:val="004C397C"/>
    <w:rsid w:val="004C4261"/>
    <w:rsid w:val="004C5032"/>
    <w:rsid w:val="004D3828"/>
    <w:rsid w:val="004E1D3C"/>
    <w:rsid w:val="004E320F"/>
    <w:rsid w:val="004E46D4"/>
    <w:rsid w:val="004F38A2"/>
    <w:rsid w:val="004F6C2D"/>
    <w:rsid w:val="0050547E"/>
    <w:rsid w:val="00506EF3"/>
    <w:rsid w:val="00510B50"/>
    <w:rsid w:val="00513839"/>
    <w:rsid w:val="00515E81"/>
    <w:rsid w:val="00517132"/>
    <w:rsid w:val="005178BB"/>
    <w:rsid w:val="005206EB"/>
    <w:rsid w:val="00521F81"/>
    <w:rsid w:val="00525227"/>
    <w:rsid w:val="00530B40"/>
    <w:rsid w:val="0053143F"/>
    <w:rsid w:val="00532465"/>
    <w:rsid w:val="00532D13"/>
    <w:rsid w:val="00532D43"/>
    <w:rsid w:val="00534EF8"/>
    <w:rsid w:val="00541CBC"/>
    <w:rsid w:val="00541E39"/>
    <w:rsid w:val="005435B1"/>
    <w:rsid w:val="005469DF"/>
    <w:rsid w:val="0055434A"/>
    <w:rsid w:val="00570AC9"/>
    <w:rsid w:val="005710A4"/>
    <w:rsid w:val="00572467"/>
    <w:rsid w:val="005724DA"/>
    <w:rsid w:val="0057526A"/>
    <w:rsid w:val="00576312"/>
    <w:rsid w:val="0057663A"/>
    <w:rsid w:val="00576CFD"/>
    <w:rsid w:val="00576E07"/>
    <w:rsid w:val="00580166"/>
    <w:rsid w:val="0058062A"/>
    <w:rsid w:val="00580F30"/>
    <w:rsid w:val="00581735"/>
    <w:rsid w:val="00581E0C"/>
    <w:rsid w:val="0058651B"/>
    <w:rsid w:val="005904AF"/>
    <w:rsid w:val="00591AF8"/>
    <w:rsid w:val="00595143"/>
    <w:rsid w:val="00595A17"/>
    <w:rsid w:val="00595AAC"/>
    <w:rsid w:val="00596024"/>
    <w:rsid w:val="00597BC7"/>
    <w:rsid w:val="005A0F54"/>
    <w:rsid w:val="005A1BE7"/>
    <w:rsid w:val="005A28A6"/>
    <w:rsid w:val="005A3448"/>
    <w:rsid w:val="005B011D"/>
    <w:rsid w:val="005B1F19"/>
    <w:rsid w:val="005B4350"/>
    <w:rsid w:val="005B53B8"/>
    <w:rsid w:val="005B7D43"/>
    <w:rsid w:val="005C1D0A"/>
    <w:rsid w:val="005C2911"/>
    <w:rsid w:val="005C2FCD"/>
    <w:rsid w:val="005C3511"/>
    <w:rsid w:val="005C4610"/>
    <w:rsid w:val="005C53CC"/>
    <w:rsid w:val="005D2020"/>
    <w:rsid w:val="005D2FE1"/>
    <w:rsid w:val="005D391E"/>
    <w:rsid w:val="005D4176"/>
    <w:rsid w:val="005D474F"/>
    <w:rsid w:val="005D56DF"/>
    <w:rsid w:val="005E1AA3"/>
    <w:rsid w:val="005E3A13"/>
    <w:rsid w:val="005E3BA2"/>
    <w:rsid w:val="005E5B8C"/>
    <w:rsid w:val="005E5F80"/>
    <w:rsid w:val="005E61E5"/>
    <w:rsid w:val="005F04A8"/>
    <w:rsid w:val="005F173A"/>
    <w:rsid w:val="005F2D08"/>
    <w:rsid w:val="005F2F49"/>
    <w:rsid w:val="005F46F8"/>
    <w:rsid w:val="005F61B3"/>
    <w:rsid w:val="00600B08"/>
    <w:rsid w:val="00600FAC"/>
    <w:rsid w:val="00601253"/>
    <w:rsid w:val="00602067"/>
    <w:rsid w:val="00603319"/>
    <w:rsid w:val="00603501"/>
    <w:rsid w:val="0060617E"/>
    <w:rsid w:val="00606835"/>
    <w:rsid w:val="0061322A"/>
    <w:rsid w:val="0061626F"/>
    <w:rsid w:val="006178A6"/>
    <w:rsid w:val="006222C7"/>
    <w:rsid w:val="0062637E"/>
    <w:rsid w:val="006302C8"/>
    <w:rsid w:val="00631B5C"/>
    <w:rsid w:val="00633EB0"/>
    <w:rsid w:val="00634525"/>
    <w:rsid w:val="006378CE"/>
    <w:rsid w:val="0064288D"/>
    <w:rsid w:val="00642DEF"/>
    <w:rsid w:val="0064406D"/>
    <w:rsid w:val="00644E0C"/>
    <w:rsid w:val="00646AA5"/>
    <w:rsid w:val="006517F8"/>
    <w:rsid w:val="006537D8"/>
    <w:rsid w:val="0066106F"/>
    <w:rsid w:val="00661F96"/>
    <w:rsid w:val="00662E9A"/>
    <w:rsid w:val="006651BE"/>
    <w:rsid w:val="006656C0"/>
    <w:rsid w:val="0066683E"/>
    <w:rsid w:val="00667913"/>
    <w:rsid w:val="00672290"/>
    <w:rsid w:val="0067260E"/>
    <w:rsid w:val="006740EC"/>
    <w:rsid w:val="00675346"/>
    <w:rsid w:val="00677624"/>
    <w:rsid w:val="00680499"/>
    <w:rsid w:val="00680841"/>
    <w:rsid w:val="00681B83"/>
    <w:rsid w:val="00682182"/>
    <w:rsid w:val="0068513E"/>
    <w:rsid w:val="00686726"/>
    <w:rsid w:val="006910DF"/>
    <w:rsid w:val="00692D12"/>
    <w:rsid w:val="00692E55"/>
    <w:rsid w:val="006943E4"/>
    <w:rsid w:val="00694C1E"/>
    <w:rsid w:val="006958E8"/>
    <w:rsid w:val="0069740B"/>
    <w:rsid w:val="006A4154"/>
    <w:rsid w:val="006A5668"/>
    <w:rsid w:val="006A7944"/>
    <w:rsid w:val="006A79C2"/>
    <w:rsid w:val="006B03B3"/>
    <w:rsid w:val="006B2E1A"/>
    <w:rsid w:val="006B2ED6"/>
    <w:rsid w:val="006B44B5"/>
    <w:rsid w:val="006B472F"/>
    <w:rsid w:val="006B7F65"/>
    <w:rsid w:val="006C16C6"/>
    <w:rsid w:val="006C4EAE"/>
    <w:rsid w:val="006C6945"/>
    <w:rsid w:val="006D2CC8"/>
    <w:rsid w:val="006D54E2"/>
    <w:rsid w:val="006D5E14"/>
    <w:rsid w:val="006D5F12"/>
    <w:rsid w:val="006D6B6C"/>
    <w:rsid w:val="006E33A8"/>
    <w:rsid w:val="006E4017"/>
    <w:rsid w:val="006F060C"/>
    <w:rsid w:val="006F3E77"/>
    <w:rsid w:val="006F529F"/>
    <w:rsid w:val="006F5339"/>
    <w:rsid w:val="006F5734"/>
    <w:rsid w:val="007004D6"/>
    <w:rsid w:val="007013F4"/>
    <w:rsid w:val="00701F4E"/>
    <w:rsid w:val="00702746"/>
    <w:rsid w:val="00702992"/>
    <w:rsid w:val="00705E95"/>
    <w:rsid w:val="007118B5"/>
    <w:rsid w:val="007122C2"/>
    <w:rsid w:val="007129AC"/>
    <w:rsid w:val="00714D36"/>
    <w:rsid w:val="007153FA"/>
    <w:rsid w:val="007156D4"/>
    <w:rsid w:val="0072028E"/>
    <w:rsid w:val="0072196B"/>
    <w:rsid w:val="00722E20"/>
    <w:rsid w:val="007241DE"/>
    <w:rsid w:val="00731F7D"/>
    <w:rsid w:val="00734CE5"/>
    <w:rsid w:val="00735239"/>
    <w:rsid w:val="007354A7"/>
    <w:rsid w:val="00735BCC"/>
    <w:rsid w:val="00737442"/>
    <w:rsid w:val="00737D10"/>
    <w:rsid w:val="0074328A"/>
    <w:rsid w:val="00745690"/>
    <w:rsid w:val="00745910"/>
    <w:rsid w:val="00745A1D"/>
    <w:rsid w:val="00746078"/>
    <w:rsid w:val="0075412D"/>
    <w:rsid w:val="0075697A"/>
    <w:rsid w:val="0075698D"/>
    <w:rsid w:val="0076095E"/>
    <w:rsid w:val="0076200E"/>
    <w:rsid w:val="0076760A"/>
    <w:rsid w:val="00767D7A"/>
    <w:rsid w:val="00767DA2"/>
    <w:rsid w:val="00767FDD"/>
    <w:rsid w:val="00771497"/>
    <w:rsid w:val="00772641"/>
    <w:rsid w:val="0077301E"/>
    <w:rsid w:val="00773043"/>
    <w:rsid w:val="007741E4"/>
    <w:rsid w:val="007746B1"/>
    <w:rsid w:val="00775D86"/>
    <w:rsid w:val="007765C9"/>
    <w:rsid w:val="00781596"/>
    <w:rsid w:val="00784171"/>
    <w:rsid w:val="00785FFA"/>
    <w:rsid w:val="007861D9"/>
    <w:rsid w:val="00786A1E"/>
    <w:rsid w:val="00786CCE"/>
    <w:rsid w:val="00786F30"/>
    <w:rsid w:val="00787387"/>
    <w:rsid w:val="00787C5D"/>
    <w:rsid w:val="007908A4"/>
    <w:rsid w:val="0079260C"/>
    <w:rsid w:val="007935AD"/>
    <w:rsid w:val="007937F3"/>
    <w:rsid w:val="00793A0E"/>
    <w:rsid w:val="00794706"/>
    <w:rsid w:val="0079777B"/>
    <w:rsid w:val="007A17C9"/>
    <w:rsid w:val="007A32C5"/>
    <w:rsid w:val="007A5B32"/>
    <w:rsid w:val="007A6B44"/>
    <w:rsid w:val="007A7644"/>
    <w:rsid w:val="007A7BBF"/>
    <w:rsid w:val="007B030B"/>
    <w:rsid w:val="007B2F67"/>
    <w:rsid w:val="007B3775"/>
    <w:rsid w:val="007B3FEC"/>
    <w:rsid w:val="007B5478"/>
    <w:rsid w:val="007B5579"/>
    <w:rsid w:val="007B70F6"/>
    <w:rsid w:val="007B7915"/>
    <w:rsid w:val="007C009B"/>
    <w:rsid w:val="007C07B5"/>
    <w:rsid w:val="007C17D9"/>
    <w:rsid w:val="007C2DCC"/>
    <w:rsid w:val="007D25F4"/>
    <w:rsid w:val="007D3DD4"/>
    <w:rsid w:val="007D70EB"/>
    <w:rsid w:val="007E5E00"/>
    <w:rsid w:val="007E62FA"/>
    <w:rsid w:val="007E67CF"/>
    <w:rsid w:val="007F0680"/>
    <w:rsid w:val="007F44C6"/>
    <w:rsid w:val="007F5AC3"/>
    <w:rsid w:val="007F6B10"/>
    <w:rsid w:val="007F6D56"/>
    <w:rsid w:val="00807C61"/>
    <w:rsid w:val="008100A5"/>
    <w:rsid w:val="008162C6"/>
    <w:rsid w:val="00817671"/>
    <w:rsid w:val="00817720"/>
    <w:rsid w:val="00817A7B"/>
    <w:rsid w:val="00822268"/>
    <w:rsid w:val="00822654"/>
    <w:rsid w:val="008247FB"/>
    <w:rsid w:val="00825959"/>
    <w:rsid w:val="00826587"/>
    <w:rsid w:val="00827000"/>
    <w:rsid w:val="0082737C"/>
    <w:rsid w:val="00827485"/>
    <w:rsid w:val="0083133F"/>
    <w:rsid w:val="008339BF"/>
    <w:rsid w:val="008349B1"/>
    <w:rsid w:val="00841D9B"/>
    <w:rsid w:val="008432D2"/>
    <w:rsid w:val="00844D71"/>
    <w:rsid w:val="00845B2D"/>
    <w:rsid w:val="00846556"/>
    <w:rsid w:val="00850E7D"/>
    <w:rsid w:val="00851388"/>
    <w:rsid w:val="00851C2C"/>
    <w:rsid w:val="00852794"/>
    <w:rsid w:val="00852FFC"/>
    <w:rsid w:val="00853FB8"/>
    <w:rsid w:val="00854F9F"/>
    <w:rsid w:val="008569B4"/>
    <w:rsid w:val="00856CB0"/>
    <w:rsid w:val="0086195D"/>
    <w:rsid w:val="0086680E"/>
    <w:rsid w:val="008671B4"/>
    <w:rsid w:val="00867B09"/>
    <w:rsid w:val="00867DFE"/>
    <w:rsid w:val="00871CC0"/>
    <w:rsid w:val="00872C9C"/>
    <w:rsid w:val="00873018"/>
    <w:rsid w:val="008735AD"/>
    <w:rsid w:val="00873AF9"/>
    <w:rsid w:val="00873D42"/>
    <w:rsid w:val="00874640"/>
    <w:rsid w:val="00877D1D"/>
    <w:rsid w:val="00883D84"/>
    <w:rsid w:val="00884905"/>
    <w:rsid w:val="00884A24"/>
    <w:rsid w:val="00890D93"/>
    <w:rsid w:val="008912C8"/>
    <w:rsid w:val="00893059"/>
    <w:rsid w:val="0089538B"/>
    <w:rsid w:val="008967F6"/>
    <w:rsid w:val="00897F25"/>
    <w:rsid w:val="008A06C6"/>
    <w:rsid w:val="008A265C"/>
    <w:rsid w:val="008A2828"/>
    <w:rsid w:val="008A48FC"/>
    <w:rsid w:val="008A54CC"/>
    <w:rsid w:val="008A6E9A"/>
    <w:rsid w:val="008B1082"/>
    <w:rsid w:val="008B1656"/>
    <w:rsid w:val="008B21DB"/>
    <w:rsid w:val="008B335F"/>
    <w:rsid w:val="008C0A5C"/>
    <w:rsid w:val="008C3143"/>
    <w:rsid w:val="008C3445"/>
    <w:rsid w:val="008C6BB9"/>
    <w:rsid w:val="008C7F2D"/>
    <w:rsid w:val="008D0145"/>
    <w:rsid w:val="008D0CA4"/>
    <w:rsid w:val="008E23D2"/>
    <w:rsid w:val="008E2A14"/>
    <w:rsid w:val="008E328D"/>
    <w:rsid w:val="008E34F2"/>
    <w:rsid w:val="008E3D37"/>
    <w:rsid w:val="008E4674"/>
    <w:rsid w:val="008E5013"/>
    <w:rsid w:val="008E5794"/>
    <w:rsid w:val="008F5452"/>
    <w:rsid w:val="008F5DA2"/>
    <w:rsid w:val="00900084"/>
    <w:rsid w:val="0090087A"/>
    <w:rsid w:val="00901524"/>
    <w:rsid w:val="0090458B"/>
    <w:rsid w:val="009047EC"/>
    <w:rsid w:val="00910F87"/>
    <w:rsid w:val="00910FD1"/>
    <w:rsid w:val="009133E5"/>
    <w:rsid w:val="0091469C"/>
    <w:rsid w:val="009157B2"/>
    <w:rsid w:val="00916F31"/>
    <w:rsid w:val="009214F5"/>
    <w:rsid w:val="00924195"/>
    <w:rsid w:val="00924EB1"/>
    <w:rsid w:val="00926F8C"/>
    <w:rsid w:val="00931FE2"/>
    <w:rsid w:val="009361A3"/>
    <w:rsid w:val="00936CE1"/>
    <w:rsid w:val="00940FD5"/>
    <w:rsid w:val="00944B8E"/>
    <w:rsid w:val="0094535E"/>
    <w:rsid w:val="00945CF0"/>
    <w:rsid w:val="00946EBF"/>
    <w:rsid w:val="00951B75"/>
    <w:rsid w:val="00957E59"/>
    <w:rsid w:val="009604D8"/>
    <w:rsid w:val="00962180"/>
    <w:rsid w:val="00963F2A"/>
    <w:rsid w:val="009644C8"/>
    <w:rsid w:val="009657AF"/>
    <w:rsid w:val="00967DF2"/>
    <w:rsid w:val="00972719"/>
    <w:rsid w:val="009758F5"/>
    <w:rsid w:val="00982301"/>
    <w:rsid w:val="009826DD"/>
    <w:rsid w:val="00982AE1"/>
    <w:rsid w:val="009853C8"/>
    <w:rsid w:val="0099048F"/>
    <w:rsid w:val="00992DE1"/>
    <w:rsid w:val="009938B8"/>
    <w:rsid w:val="0099587E"/>
    <w:rsid w:val="00996C3A"/>
    <w:rsid w:val="009A09F4"/>
    <w:rsid w:val="009A2AFE"/>
    <w:rsid w:val="009A32FF"/>
    <w:rsid w:val="009A4696"/>
    <w:rsid w:val="009A6AED"/>
    <w:rsid w:val="009B00AD"/>
    <w:rsid w:val="009B1602"/>
    <w:rsid w:val="009B35BE"/>
    <w:rsid w:val="009B5402"/>
    <w:rsid w:val="009B5567"/>
    <w:rsid w:val="009B6090"/>
    <w:rsid w:val="009B750E"/>
    <w:rsid w:val="009B78DD"/>
    <w:rsid w:val="009C05B9"/>
    <w:rsid w:val="009C2406"/>
    <w:rsid w:val="009C38F9"/>
    <w:rsid w:val="009C391B"/>
    <w:rsid w:val="009C7814"/>
    <w:rsid w:val="009C7FD7"/>
    <w:rsid w:val="009D0B88"/>
    <w:rsid w:val="009D1224"/>
    <w:rsid w:val="009D1E39"/>
    <w:rsid w:val="009D218F"/>
    <w:rsid w:val="009D5CA3"/>
    <w:rsid w:val="009D79FE"/>
    <w:rsid w:val="009E01DD"/>
    <w:rsid w:val="009E7822"/>
    <w:rsid w:val="009E79BE"/>
    <w:rsid w:val="009F05C5"/>
    <w:rsid w:val="009F6914"/>
    <w:rsid w:val="00A00E19"/>
    <w:rsid w:val="00A01008"/>
    <w:rsid w:val="00A02189"/>
    <w:rsid w:val="00A07CF9"/>
    <w:rsid w:val="00A10D70"/>
    <w:rsid w:val="00A2043D"/>
    <w:rsid w:val="00A23B15"/>
    <w:rsid w:val="00A314D1"/>
    <w:rsid w:val="00A33F85"/>
    <w:rsid w:val="00A35447"/>
    <w:rsid w:val="00A3734D"/>
    <w:rsid w:val="00A428A3"/>
    <w:rsid w:val="00A42B51"/>
    <w:rsid w:val="00A45482"/>
    <w:rsid w:val="00A46036"/>
    <w:rsid w:val="00A478D1"/>
    <w:rsid w:val="00A5330A"/>
    <w:rsid w:val="00A56AAB"/>
    <w:rsid w:val="00A57091"/>
    <w:rsid w:val="00A60589"/>
    <w:rsid w:val="00A61900"/>
    <w:rsid w:val="00A64C23"/>
    <w:rsid w:val="00A64DB9"/>
    <w:rsid w:val="00A712A0"/>
    <w:rsid w:val="00A73B14"/>
    <w:rsid w:val="00A80035"/>
    <w:rsid w:val="00A808E3"/>
    <w:rsid w:val="00A812C4"/>
    <w:rsid w:val="00A901B7"/>
    <w:rsid w:val="00A9066C"/>
    <w:rsid w:val="00A90B33"/>
    <w:rsid w:val="00A91F44"/>
    <w:rsid w:val="00A9281C"/>
    <w:rsid w:val="00A931D5"/>
    <w:rsid w:val="00A940B8"/>
    <w:rsid w:val="00A950D8"/>
    <w:rsid w:val="00A95783"/>
    <w:rsid w:val="00A95BFC"/>
    <w:rsid w:val="00A96E20"/>
    <w:rsid w:val="00AA02C6"/>
    <w:rsid w:val="00AA0A86"/>
    <w:rsid w:val="00AA1624"/>
    <w:rsid w:val="00AA2932"/>
    <w:rsid w:val="00AA306F"/>
    <w:rsid w:val="00AA30CF"/>
    <w:rsid w:val="00AA4721"/>
    <w:rsid w:val="00AA6FB6"/>
    <w:rsid w:val="00AA7588"/>
    <w:rsid w:val="00AA7983"/>
    <w:rsid w:val="00AB1CA3"/>
    <w:rsid w:val="00AB1CFF"/>
    <w:rsid w:val="00AB3D18"/>
    <w:rsid w:val="00AB456C"/>
    <w:rsid w:val="00AB6B3F"/>
    <w:rsid w:val="00AB7356"/>
    <w:rsid w:val="00AB7B67"/>
    <w:rsid w:val="00AC59A3"/>
    <w:rsid w:val="00AC7204"/>
    <w:rsid w:val="00AD2383"/>
    <w:rsid w:val="00AD4832"/>
    <w:rsid w:val="00AD5733"/>
    <w:rsid w:val="00AD5E65"/>
    <w:rsid w:val="00AE3179"/>
    <w:rsid w:val="00AE4DF0"/>
    <w:rsid w:val="00AE75A6"/>
    <w:rsid w:val="00AE75BE"/>
    <w:rsid w:val="00AF1DC9"/>
    <w:rsid w:val="00AF23D7"/>
    <w:rsid w:val="00AF30C9"/>
    <w:rsid w:val="00B042DE"/>
    <w:rsid w:val="00B04FFD"/>
    <w:rsid w:val="00B075B4"/>
    <w:rsid w:val="00B104C9"/>
    <w:rsid w:val="00B11260"/>
    <w:rsid w:val="00B11487"/>
    <w:rsid w:val="00B12D72"/>
    <w:rsid w:val="00B13504"/>
    <w:rsid w:val="00B16108"/>
    <w:rsid w:val="00B16467"/>
    <w:rsid w:val="00B200C5"/>
    <w:rsid w:val="00B202E4"/>
    <w:rsid w:val="00B2202E"/>
    <w:rsid w:val="00B24218"/>
    <w:rsid w:val="00B2702D"/>
    <w:rsid w:val="00B30146"/>
    <w:rsid w:val="00B32F7E"/>
    <w:rsid w:val="00B34989"/>
    <w:rsid w:val="00B351DF"/>
    <w:rsid w:val="00B358CD"/>
    <w:rsid w:val="00B35B07"/>
    <w:rsid w:val="00B36A17"/>
    <w:rsid w:val="00B407BF"/>
    <w:rsid w:val="00B414B4"/>
    <w:rsid w:val="00B415C1"/>
    <w:rsid w:val="00B422AA"/>
    <w:rsid w:val="00B42CCF"/>
    <w:rsid w:val="00B42CF5"/>
    <w:rsid w:val="00B43608"/>
    <w:rsid w:val="00B43710"/>
    <w:rsid w:val="00B4371F"/>
    <w:rsid w:val="00B4408A"/>
    <w:rsid w:val="00B45ABD"/>
    <w:rsid w:val="00B4761D"/>
    <w:rsid w:val="00B5021B"/>
    <w:rsid w:val="00B51E7F"/>
    <w:rsid w:val="00B52A93"/>
    <w:rsid w:val="00B536BD"/>
    <w:rsid w:val="00B53B37"/>
    <w:rsid w:val="00B57D18"/>
    <w:rsid w:val="00B63498"/>
    <w:rsid w:val="00B63896"/>
    <w:rsid w:val="00B6473A"/>
    <w:rsid w:val="00B67CF0"/>
    <w:rsid w:val="00B67D5F"/>
    <w:rsid w:val="00B70FDE"/>
    <w:rsid w:val="00B710E7"/>
    <w:rsid w:val="00B75EBF"/>
    <w:rsid w:val="00B77EBE"/>
    <w:rsid w:val="00B8241F"/>
    <w:rsid w:val="00B82476"/>
    <w:rsid w:val="00B83B94"/>
    <w:rsid w:val="00B83E9F"/>
    <w:rsid w:val="00B84A34"/>
    <w:rsid w:val="00B86A9B"/>
    <w:rsid w:val="00B872D3"/>
    <w:rsid w:val="00B94797"/>
    <w:rsid w:val="00B948E9"/>
    <w:rsid w:val="00B94D3B"/>
    <w:rsid w:val="00B96F17"/>
    <w:rsid w:val="00BA12ED"/>
    <w:rsid w:val="00BA19B6"/>
    <w:rsid w:val="00BA1A5D"/>
    <w:rsid w:val="00BA6A59"/>
    <w:rsid w:val="00BB29F3"/>
    <w:rsid w:val="00BB3D1D"/>
    <w:rsid w:val="00BB5776"/>
    <w:rsid w:val="00BC076F"/>
    <w:rsid w:val="00BC47AF"/>
    <w:rsid w:val="00BD68C0"/>
    <w:rsid w:val="00BE11C2"/>
    <w:rsid w:val="00BE1419"/>
    <w:rsid w:val="00BE2B90"/>
    <w:rsid w:val="00BF03DF"/>
    <w:rsid w:val="00BF1E57"/>
    <w:rsid w:val="00BF3A5D"/>
    <w:rsid w:val="00BF3AF0"/>
    <w:rsid w:val="00BF501B"/>
    <w:rsid w:val="00C00856"/>
    <w:rsid w:val="00C015F5"/>
    <w:rsid w:val="00C02210"/>
    <w:rsid w:val="00C026AB"/>
    <w:rsid w:val="00C06BA9"/>
    <w:rsid w:val="00C132F6"/>
    <w:rsid w:val="00C148EF"/>
    <w:rsid w:val="00C150D6"/>
    <w:rsid w:val="00C154B6"/>
    <w:rsid w:val="00C16ACC"/>
    <w:rsid w:val="00C17458"/>
    <w:rsid w:val="00C24947"/>
    <w:rsid w:val="00C27871"/>
    <w:rsid w:val="00C30B75"/>
    <w:rsid w:val="00C3128C"/>
    <w:rsid w:val="00C3145C"/>
    <w:rsid w:val="00C40760"/>
    <w:rsid w:val="00C4099A"/>
    <w:rsid w:val="00C41E70"/>
    <w:rsid w:val="00C44561"/>
    <w:rsid w:val="00C50231"/>
    <w:rsid w:val="00C5271E"/>
    <w:rsid w:val="00C55141"/>
    <w:rsid w:val="00C55143"/>
    <w:rsid w:val="00C57223"/>
    <w:rsid w:val="00C61048"/>
    <w:rsid w:val="00C617FE"/>
    <w:rsid w:val="00C64D17"/>
    <w:rsid w:val="00C6517C"/>
    <w:rsid w:val="00C65500"/>
    <w:rsid w:val="00C6565F"/>
    <w:rsid w:val="00C66A82"/>
    <w:rsid w:val="00C75A42"/>
    <w:rsid w:val="00C86E42"/>
    <w:rsid w:val="00C90195"/>
    <w:rsid w:val="00C91CB2"/>
    <w:rsid w:val="00C92DA0"/>
    <w:rsid w:val="00C93046"/>
    <w:rsid w:val="00C93636"/>
    <w:rsid w:val="00C93879"/>
    <w:rsid w:val="00C956B0"/>
    <w:rsid w:val="00C95D2A"/>
    <w:rsid w:val="00C970CA"/>
    <w:rsid w:val="00C97E2A"/>
    <w:rsid w:val="00C97E98"/>
    <w:rsid w:val="00CA32F7"/>
    <w:rsid w:val="00CA33D5"/>
    <w:rsid w:val="00CA41CE"/>
    <w:rsid w:val="00CB0476"/>
    <w:rsid w:val="00CB1E72"/>
    <w:rsid w:val="00CB2ACE"/>
    <w:rsid w:val="00CB40A9"/>
    <w:rsid w:val="00CC012E"/>
    <w:rsid w:val="00CC0144"/>
    <w:rsid w:val="00CC03AC"/>
    <w:rsid w:val="00CC68E1"/>
    <w:rsid w:val="00CC75FD"/>
    <w:rsid w:val="00CC7F3B"/>
    <w:rsid w:val="00CD274F"/>
    <w:rsid w:val="00CD3927"/>
    <w:rsid w:val="00CE1C8A"/>
    <w:rsid w:val="00CE5EFC"/>
    <w:rsid w:val="00CE6ED6"/>
    <w:rsid w:val="00CF07D7"/>
    <w:rsid w:val="00CF1823"/>
    <w:rsid w:val="00CF2DAB"/>
    <w:rsid w:val="00CF57C0"/>
    <w:rsid w:val="00CF6621"/>
    <w:rsid w:val="00CF78A8"/>
    <w:rsid w:val="00D00B28"/>
    <w:rsid w:val="00D00E04"/>
    <w:rsid w:val="00D013D8"/>
    <w:rsid w:val="00D017FC"/>
    <w:rsid w:val="00D01FE0"/>
    <w:rsid w:val="00D02257"/>
    <w:rsid w:val="00D03307"/>
    <w:rsid w:val="00D0369B"/>
    <w:rsid w:val="00D037BB"/>
    <w:rsid w:val="00D03FDA"/>
    <w:rsid w:val="00D04FE9"/>
    <w:rsid w:val="00D06A2E"/>
    <w:rsid w:val="00D11360"/>
    <w:rsid w:val="00D11E01"/>
    <w:rsid w:val="00D1471D"/>
    <w:rsid w:val="00D14E43"/>
    <w:rsid w:val="00D15260"/>
    <w:rsid w:val="00D157D7"/>
    <w:rsid w:val="00D214DA"/>
    <w:rsid w:val="00D21B24"/>
    <w:rsid w:val="00D22DB6"/>
    <w:rsid w:val="00D32A8D"/>
    <w:rsid w:val="00D3394E"/>
    <w:rsid w:val="00D34925"/>
    <w:rsid w:val="00D404C0"/>
    <w:rsid w:val="00D41AA5"/>
    <w:rsid w:val="00D41B5B"/>
    <w:rsid w:val="00D46607"/>
    <w:rsid w:val="00D46BF0"/>
    <w:rsid w:val="00D46F36"/>
    <w:rsid w:val="00D47AD3"/>
    <w:rsid w:val="00D506EC"/>
    <w:rsid w:val="00D533B1"/>
    <w:rsid w:val="00D5373C"/>
    <w:rsid w:val="00D53794"/>
    <w:rsid w:val="00D5472D"/>
    <w:rsid w:val="00D5512E"/>
    <w:rsid w:val="00D55FA1"/>
    <w:rsid w:val="00D5602F"/>
    <w:rsid w:val="00D5640F"/>
    <w:rsid w:val="00D577F0"/>
    <w:rsid w:val="00D5F455"/>
    <w:rsid w:val="00D613E0"/>
    <w:rsid w:val="00D61BE0"/>
    <w:rsid w:val="00D63C26"/>
    <w:rsid w:val="00D66E5C"/>
    <w:rsid w:val="00D70537"/>
    <w:rsid w:val="00D73324"/>
    <w:rsid w:val="00D73BE8"/>
    <w:rsid w:val="00D77008"/>
    <w:rsid w:val="00D77265"/>
    <w:rsid w:val="00D77329"/>
    <w:rsid w:val="00D808CB"/>
    <w:rsid w:val="00D81435"/>
    <w:rsid w:val="00D816C4"/>
    <w:rsid w:val="00D820E4"/>
    <w:rsid w:val="00D827DD"/>
    <w:rsid w:val="00D84C4E"/>
    <w:rsid w:val="00D851F7"/>
    <w:rsid w:val="00D85F4E"/>
    <w:rsid w:val="00D87A1E"/>
    <w:rsid w:val="00D906BC"/>
    <w:rsid w:val="00D9085D"/>
    <w:rsid w:val="00D91363"/>
    <w:rsid w:val="00D916E0"/>
    <w:rsid w:val="00D94913"/>
    <w:rsid w:val="00D950D3"/>
    <w:rsid w:val="00D972B5"/>
    <w:rsid w:val="00D9794C"/>
    <w:rsid w:val="00D97F17"/>
    <w:rsid w:val="00DA084A"/>
    <w:rsid w:val="00DA0B68"/>
    <w:rsid w:val="00DA1004"/>
    <w:rsid w:val="00DA1546"/>
    <w:rsid w:val="00DA264A"/>
    <w:rsid w:val="00DA2A64"/>
    <w:rsid w:val="00DA38A2"/>
    <w:rsid w:val="00DA54D0"/>
    <w:rsid w:val="00DA5DCE"/>
    <w:rsid w:val="00DA7D6F"/>
    <w:rsid w:val="00DB0C0F"/>
    <w:rsid w:val="00DB15A9"/>
    <w:rsid w:val="00DB238D"/>
    <w:rsid w:val="00DB4D98"/>
    <w:rsid w:val="00DB6081"/>
    <w:rsid w:val="00DB63CE"/>
    <w:rsid w:val="00DB752A"/>
    <w:rsid w:val="00DB77C4"/>
    <w:rsid w:val="00DC0D55"/>
    <w:rsid w:val="00DC23BE"/>
    <w:rsid w:val="00DC2404"/>
    <w:rsid w:val="00DD22E4"/>
    <w:rsid w:val="00DD4800"/>
    <w:rsid w:val="00DD7B32"/>
    <w:rsid w:val="00DE249B"/>
    <w:rsid w:val="00DE2E59"/>
    <w:rsid w:val="00DE549A"/>
    <w:rsid w:val="00DF19CC"/>
    <w:rsid w:val="00DF371B"/>
    <w:rsid w:val="00DF74C4"/>
    <w:rsid w:val="00E0122E"/>
    <w:rsid w:val="00E01C8B"/>
    <w:rsid w:val="00E02CCD"/>
    <w:rsid w:val="00E03E6A"/>
    <w:rsid w:val="00E04F56"/>
    <w:rsid w:val="00E06C05"/>
    <w:rsid w:val="00E12D6C"/>
    <w:rsid w:val="00E150B7"/>
    <w:rsid w:val="00E155A7"/>
    <w:rsid w:val="00E15E14"/>
    <w:rsid w:val="00E17797"/>
    <w:rsid w:val="00E202CB"/>
    <w:rsid w:val="00E217CF"/>
    <w:rsid w:val="00E23830"/>
    <w:rsid w:val="00E34E91"/>
    <w:rsid w:val="00E36AB0"/>
    <w:rsid w:val="00E41E65"/>
    <w:rsid w:val="00E45166"/>
    <w:rsid w:val="00E502F6"/>
    <w:rsid w:val="00E50B3E"/>
    <w:rsid w:val="00E50CC8"/>
    <w:rsid w:val="00E51E5D"/>
    <w:rsid w:val="00E51EE7"/>
    <w:rsid w:val="00E53885"/>
    <w:rsid w:val="00E55F43"/>
    <w:rsid w:val="00E566BD"/>
    <w:rsid w:val="00E57A05"/>
    <w:rsid w:val="00E62B8A"/>
    <w:rsid w:val="00E62F09"/>
    <w:rsid w:val="00E655CD"/>
    <w:rsid w:val="00E67BCD"/>
    <w:rsid w:val="00E710E5"/>
    <w:rsid w:val="00E72347"/>
    <w:rsid w:val="00E7269D"/>
    <w:rsid w:val="00E72F5C"/>
    <w:rsid w:val="00E7346E"/>
    <w:rsid w:val="00E73D26"/>
    <w:rsid w:val="00E7407D"/>
    <w:rsid w:val="00E74453"/>
    <w:rsid w:val="00E7470A"/>
    <w:rsid w:val="00E7677B"/>
    <w:rsid w:val="00E83904"/>
    <w:rsid w:val="00E90F63"/>
    <w:rsid w:val="00E91400"/>
    <w:rsid w:val="00E923AF"/>
    <w:rsid w:val="00E9369D"/>
    <w:rsid w:val="00E958B2"/>
    <w:rsid w:val="00EA0244"/>
    <w:rsid w:val="00EA493F"/>
    <w:rsid w:val="00EA689A"/>
    <w:rsid w:val="00EA6CBB"/>
    <w:rsid w:val="00EA7ABF"/>
    <w:rsid w:val="00EA7D0A"/>
    <w:rsid w:val="00EB44BA"/>
    <w:rsid w:val="00EB4CED"/>
    <w:rsid w:val="00EC0037"/>
    <w:rsid w:val="00EC31FE"/>
    <w:rsid w:val="00EC5840"/>
    <w:rsid w:val="00EC6208"/>
    <w:rsid w:val="00EC67D3"/>
    <w:rsid w:val="00EC7321"/>
    <w:rsid w:val="00ED024B"/>
    <w:rsid w:val="00ED57D9"/>
    <w:rsid w:val="00ED671C"/>
    <w:rsid w:val="00ED780B"/>
    <w:rsid w:val="00ED7917"/>
    <w:rsid w:val="00EE26C5"/>
    <w:rsid w:val="00EE3042"/>
    <w:rsid w:val="00EE4CC6"/>
    <w:rsid w:val="00EE5E1B"/>
    <w:rsid w:val="00EE70AF"/>
    <w:rsid w:val="00EE7A88"/>
    <w:rsid w:val="00EF210E"/>
    <w:rsid w:val="00EF3ED2"/>
    <w:rsid w:val="00F00FDB"/>
    <w:rsid w:val="00F02627"/>
    <w:rsid w:val="00F02F66"/>
    <w:rsid w:val="00F04203"/>
    <w:rsid w:val="00F05392"/>
    <w:rsid w:val="00F06B43"/>
    <w:rsid w:val="00F07042"/>
    <w:rsid w:val="00F0736B"/>
    <w:rsid w:val="00F11870"/>
    <w:rsid w:val="00F11ED2"/>
    <w:rsid w:val="00F139F0"/>
    <w:rsid w:val="00F219A0"/>
    <w:rsid w:val="00F21A16"/>
    <w:rsid w:val="00F24BF3"/>
    <w:rsid w:val="00F24E9A"/>
    <w:rsid w:val="00F30203"/>
    <w:rsid w:val="00F30255"/>
    <w:rsid w:val="00F342EF"/>
    <w:rsid w:val="00F3669F"/>
    <w:rsid w:val="00F36F77"/>
    <w:rsid w:val="00F40A59"/>
    <w:rsid w:val="00F413EE"/>
    <w:rsid w:val="00F50F7A"/>
    <w:rsid w:val="00F526FD"/>
    <w:rsid w:val="00F52A68"/>
    <w:rsid w:val="00F54317"/>
    <w:rsid w:val="00F5491E"/>
    <w:rsid w:val="00F55C8A"/>
    <w:rsid w:val="00F562AF"/>
    <w:rsid w:val="00F57DD8"/>
    <w:rsid w:val="00F602AF"/>
    <w:rsid w:val="00F60954"/>
    <w:rsid w:val="00F61595"/>
    <w:rsid w:val="00F61A81"/>
    <w:rsid w:val="00F62047"/>
    <w:rsid w:val="00F627EE"/>
    <w:rsid w:val="00F6497B"/>
    <w:rsid w:val="00F65567"/>
    <w:rsid w:val="00F71412"/>
    <w:rsid w:val="00F724BF"/>
    <w:rsid w:val="00F725E9"/>
    <w:rsid w:val="00F73FC2"/>
    <w:rsid w:val="00F77608"/>
    <w:rsid w:val="00F80C67"/>
    <w:rsid w:val="00F8105A"/>
    <w:rsid w:val="00F82255"/>
    <w:rsid w:val="00F84F8D"/>
    <w:rsid w:val="00F8537B"/>
    <w:rsid w:val="00F869BF"/>
    <w:rsid w:val="00F86C38"/>
    <w:rsid w:val="00F8790B"/>
    <w:rsid w:val="00F903CA"/>
    <w:rsid w:val="00F90F5B"/>
    <w:rsid w:val="00F9174E"/>
    <w:rsid w:val="00F92836"/>
    <w:rsid w:val="00F946AC"/>
    <w:rsid w:val="00F94F32"/>
    <w:rsid w:val="00FA17F6"/>
    <w:rsid w:val="00FA4992"/>
    <w:rsid w:val="00FB133E"/>
    <w:rsid w:val="00FB16F8"/>
    <w:rsid w:val="00FB33E0"/>
    <w:rsid w:val="00FB3DDC"/>
    <w:rsid w:val="00FB6985"/>
    <w:rsid w:val="00FB776E"/>
    <w:rsid w:val="00FC145E"/>
    <w:rsid w:val="00FC4346"/>
    <w:rsid w:val="00FC53DE"/>
    <w:rsid w:val="00FC73B6"/>
    <w:rsid w:val="00FD0171"/>
    <w:rsid w:val="00FD1328"/>
    <w:rsid w:val="00FD1838"/>
    <w:rsid w:val="00FD30DF"/>
    <w:rsid w:val="00FE1EBD"/>
    <w:rsid w:val="00FE48E7"/>
    <w:rsid w:val="00FE4DCC"/>
    <w:rsid w:val="00FF25F0"/>
    <w:rsid w:val="00FF4996"/>
    <w:rsid w:val="00FF49BF"/>
    <w:rsid w:val="00FF4C9F"/>
    <w:rsid w:val="00FF5CD0"/>
    <w:rsid w:val="00FF698D"/>
    <w:rsid w:val="013358B5"/>
    <w:rsid w:val="015B45E0"/>
    <w:rsid w:val="02295828"/>
    <w:rsid w:val="026482BD"/>
    <w:rsid w:val="02698517"/>
    <w:rsid w:val="02ABBD88"/>
    <w:rsid w:val="0301BAF6"/>
    <w:rsid w:val="03074EEF"/>
    <w:rsid w:val="03156408"/>
    <w:rsid w:val="03613886"/>
    <w:rsid w:val="037230C5"/>
    <w:rsid w:val="0388C38B"/>
    <w:rsid w:val="03B3179B"/>
    <w:rsid w:val="03DDCFE1"/>
    <w:rsid w:val="04222BB9"/>
    <w:rsid w:val="0445ACD2"/>
    <w:rsid w:val="046AC26A"/>
    <w:rsid w:val="04A68BB0"/>
    <w:rsid w:val="05CD20A5"/>
    <w:rsid w:val="05D2A16C"/>
    <w:rsid w:val="05D7F522"/>
    <w:rsid w:val="06233EDB"/>
    <w:rsid w:val="06385603"/>
    <w:rsid w:val="06CD5958"/>
    <w:rsid w:val="06E250FA"/>
    <w:rsid w:val="07181E8F"/>
    <w:rsid w:val="073BDE59"/>
    <w:rsid w:val="077EB306"/>
    <w:rsid w:val="07847247"/>
    <w:rsid w:val="079D0C9B"/>
    <w:rsid w:val="07BA0591"/>
    <w:rsid w:val="07EA413B"/>
    <w:rsid w:val="07F4AC0E"/>
    <w:rsid w:val="0808B9D3"/>
    <w:rsid w:val="0849E8B8"/>
    <w:rsid w:val="085B21DC"/>
    <w:rsid w:val="08D39870"/>
    <w:rsid w:val="08DCD424"/>
    <w:rsid w:val="09276B4F"/>
    <w:rsid w:val="0967D7F4"/>
    <w:rsid w:val="0969CC23"/>
    <w:rsid w:val="097AC12C"/>
    <w:rsid w:val="09F5414F"/>
    <w:rsid w:val="0A89ECF0"/>
    <w:rsid w:val="0A8AF63B"/>
    <w:rsid w:val="0AA566B6"/>
    <w:rsid w:val="0AD2FB7C"/>
    <w:rsid w:val="0AED5E0D"/>
    <w:rsid w:val="0B0FB6B4"/>
    <w:rsid w:val="0B1479B6"/>
    <w:rsid w:val="0B6859EF"/>
    <w:rsid w:val="0B792B07"/>
    <w:rsid w:val="0BA8A05E"/>
    <w:rsid w:val="0BBB6487"/>
    <w:rsid w:val="0BCC215C"/>
    <w:rsid w:val="0BF778CF"/>
    <w:rsid w:val="0C10E37B"/>
    <w:rsid w:val="0C26E2AB"/>
    <w:rsid w:val="0C2D3D9E"/>
    <w:rsid w:val="0C3269EB"/>
    <w:rsid w:val="0C394F16"/>
    <w:rsid w:val="0C8ED7EB"/>
    <w:rsid w:val="0C9DF887"/>
    <w:rsid w:val="0CA185F4"/>
    <w:rsid w:val="0CBCE912"/>
    <w:rsid w:val="0CE91D09"/>
    <w:rsid w:val="0CF2CF0C"/>
    <w:rsid w:val="0D934930"/>
    <w:rsid w:val="0DAFE5A2"/>
    <w:rsid w:val="0DBEA9B4"/>
    <w:rsid w:val="0E5C9FCC"/>
    <w:rsid w:val="0E8B5B43"/>
    <w:rsid w:val="0ECE0BC9"/>
    <w:rsid w:val="0ECF8DF1"/>
    <w:rsid w:val="0EF00754"/>
    <w:rsid w:val="0EF8D258"/>
    <w:rsid w:val="0F0B2A3B"/>
    <w:rsid w:val="0F15A880"/>
    <w:rsid w:val="0F1D21BB"/>
    <w:rsid w:val="0F4D8ABB"/>
    <w:rsid w:val="0F695476"/>
    <w:rsid w:val="0F9AD3F7"/>
    <w:rsid w:val="0FBF3925"/>
    <w:rsid w:val="0FC4A483"/>
    <w:rsid w:val="0FDAB7D9"/>
    <w:rsid w:val="0FDE3DA2"/>
    <w:rsid w:val="100038EB"/>
    <w:rsid w:val="1014EE27"/>
    <w:rsid w:val="102802EA"/>
    <w:rsid w:val="1051205E"/>
    <w:rsid w:val="107589CB"/>
    <w:rsid w:val="10B7CBF7"/>
    <w:rsid w:val="10CAA733"/>
    <w:rsid w:val="10F5DE2A"/>
    <w:rsid w:val="1115E7AB"/>
    <w:rsid w:val="1163D2AD"/>
    <w:rsid w:val="11688497"/>
    <w:rsid w:val="117B7E79"/>
    <w:rsid w:val="118E0426"/>
    <w:rsid w:val="11A8D06B"/>
    <w:rsid w:val="11B46BD9"/>
    <w:rsid w:val="11E6599E"/>
    <w:rsid w:val="12083C41"/>
    <w:rsid w:val="121C0165"/>
    <w:rsid w:val="12BB2DF7"/>
    <w:rsid w:val="12C9B8A6"/>
    <w:rsid w:val="12CA480D"/>
    <w:rsid w:val="130261B0"/>
    <w:rsid w:val="132B325D"/>
    <w:rsid w:val="1359F4B2"/>
    <w:rsid w:val="137B214E"/>
    <w:rsid w:val="138500BA"/>
    <w:rsid w:val="139E6A81"/>
    <w:rsid w:val="13DDEEBB"/>
    <w:rsid w:val="1438672C"/>
    <w:rsid w:val="145CD373"/>
    <w:rsid w:val="14724C1C"/>
    <w:rsid w:val="15008E97"/>
    <w:rsid w:val="15155242"/>
    <w:rsid w:val="151951BB"/>
    <w:rsid w:val="152424F0"/>
    <w:rsid w:val="159CCD5F"/>
    <w:rsid w:val="15A8DC87"/>
    <w:rsid w:val="15ADD87E"/>
    <w:rsid w:val="15C37589"/>
    <w:rsid w:val="16764E0E"/>
    <w:rsid w:val="174218FC"/>
    <w:rsid w:val="176EA96B"/>
    <w:rsid w:val="17A288E7"/>
    <w:rsid w:val="17A8365B"/>
    <w:rsid w:val="18044B96"/>
    <w:rsid w:val="18359E95"/>
    <w:rsid w:val="1880BF32"/>
    <w:rsid w:val="188B42E9"/>
    <w:rsid w:val="18948FC7"/>
    <w:rsid w:val="189F5C76"/>
    <w:rsid w:val="18A8DE08"/>
    <w:rsid w:val="18A9BF00"/>
    <w:rsid w:val="18E5E0D9"/>
    <w:rsid w:val="19767A63"/>
    <w:rsid w:val="19B4FC4D"/>
    <w:rsid w:val="1A14A12C"/>
    <w:rsid w:val="1A7814D1"/>
    <w:rsid w:val="1AC0F5D2"/>
    <w:rsid w:val="1AED5FB9"/>
    <w:rsid w:val="1B0066FC"/>
    <w:rsid w:val="1B071119"/>
    <w:rsid w:val="1B69090A"/>
    <w:rsid w:val="1BA91D5B"/>
    <w:rsid w:val="1BAF34F4"/>
    <w:rsid w:val="1BC9C8EE"/>
    <w:rsid w:val="1BCA0B15"/>
    <w:rsid w:val="1BE426BF"/>
    <w:rsid w:val="1C4F1112"/>
    <w:rsid w:val="1C5FEB68"/>
    <w:rsid w:val="1CBA1CA6"/>
    <w:rsid w:val="1CBDD9DC"/>
    <w:rsid w:val="1CCC7D40"/>
    <w:rsid w:val="1CEBA53F"/>
    <w:rsid w:val="1D0046F4"/>
    <w:rsid w:val="1D08313A"/>
    <w:rsid w:val="1D12036F"/>
    <w:rsid w:val="1D131317"/>
    <w:rsid w:val="1D510DAD"/>
    <w:rsid w:val="1D6E0249"/>
    <w:rsid w:val="1DB0D623"/>
    <w:rsid w:val="1DD4D79A"/>
    <w:rsid w:val="1DE0A84D"/>
    <w:rsid w:val="1E26789E"/>
    <w:rsid w:val="1E6AC831"/>
    <w:rsid w:val="1E924B06"/>
    <w:rsid w:val="1EB92DD5"/>
    <w:rsid w:val="1ECD474E"/>
    <w:rsid w:val="1EE2B8BE"/>
    <w:rsid w:val="1F530052"/>
    <w:rsid w:val="1F762B6A"/>
    <w:rsid w:val="200547D0"/>
    <w:rsid w:val="20618358"/>
    <w:rsid w:val="2096FCAC"/>
    <w:rsid w:val="209D4C60"/>
    <w:rsid w:val="20CF9916"/>
    <w:rsid w:val="20D5A501"/>
    <w:rsid w:val="21087730"/>
    <w:rsid w:val="2111CE58"/>
    <w:rsid w:val="219B7A79"/>
    <w:rsid w:val="2207EB6F"/>
    <w:rsid w:val="2234F813"/>
    <w:rsid w:val="22727A88"/>
    <w:rsid w:val="2275AE46"/>
    <w:rsid w:val="22882DE4"/>
    <w:rsid w:val="22B56712"/>
    <w:rsid w:val="22DDBA01"/>
    <w:rsid w:val="22E75B5D"/>
    <w:rsid w:val="22E88DAD"/>
    <w:rsid w:val="234564AF"/>
    <w:rsid w:val="234643BD"/>
    <w:rsid w:val="23A665DF"/>
    <w:rsid w:val="23B0C553"/>
    <w:rsid w:val="241C7709"/>
    <w:rsid w:val="24491F0E"/>
    <w:rsid w:val="24A7EAEF"/>
    <w:rsid w:val="24C8BBAA"/>
    <w:rsid w:val="24DA1C8C"/>
    <w:rsid w:val="24FA6666"/>
    <w:rsid w:val="25419B02"/>
    <w:rsid w:val="257DB3B2"/>
    <w:rsid w:val="25850B2A"/>
    <w:rsid w:val="25979A3F"/>
    <w:rsid w:val="25A562F1"/>
    <w:rsid w:val="25BC6C65"/>
    <w:rsid w:val="25CDDCF2"/>
    <w:rsid w:val="25F029B7"/>
    <w:rsid w:val="25F2979A"/>
    <w:rsid w:val="25FB9A4C"/>
    <w:rsid w:val="2667E9E1"/>
    <w:rsid w:val="26826668"/>
    <w:rsid w:val="26ED97D2"/>
    <w:rsid w:val="272F9801"/>
    <w:rsid w:val="274F8166"/>
    <w:rsid w:val="27B0811A"/>
    <w:rsid w:val="27CDD730"/>
    <w:rsid w:val="27DFF200"/>
    <w:rsid w:val="28223B9F"/>
    <w:rsid w:val="285B6380"/>
    <w:rsid w:val="2895BD6E"/>
    <w:rsid w:val="28C64A40"/>
    <w:rsid w:val="291B3B98"/>
    <w:rsid w:val="2938394A"/>
    <w:rsid w:val="29AF425F"/>
    <w:rsid w:val="29B51FFB"/>
    <w:rsid w:val="29B878EE"/>
    <w:rsid w:val="29BBFCF9"/>
    <w:rsid w:val="2A5AF18A"/>
    <w:rsid w:val="2A7DAFF9"/>
    <w:rsid w:val="2B1D34E3"/>
    <w:rsid w:val="2B586F12"/>
    <w:rsid w:val="2B60FCE2"/>
    <w:rsid w:val="2B772744"/>
    <w:rsid w:val="2B7ED589"/>
    <w:rsid w:val="2B9A2C19"/>
    <w:rsid w:val="2C4B69DE"/>
    <w:rsid w:val="2C4FC0EF"/>
    <w:rsid w:val="2C6C7A1D"/>
    <w:rsid w:val="2C86EBFD"/>
    <w:rsid w:val="2C8C125A"/>
    <w:rsid w:val="2C991970"/>
    <w:rsid w:val="2C9C1C12"/>
    <w:rsid w:val="2CA58939"/>
    <w:rsid w:val="2CB57048"/>
    <w:rsid w:val="2D83435A"/>
    <w:rsid w:val="2DED0D00"/>
    <w:rsid w:val="2DEF764F"/>
    <w:rsid w:val="2E089444"/>
    <w:rsid w:val="2E1B3BB4"/>
    <w:rsid w:val="2E59251D"/>
    <w:rsid w:val="2EEF6050"/>
    <w:rsid w:val="2F4A72E9"/>
    <w:rsid w:val="2F4D10B2"/>
    <w:rsid w:val="2F779883"/>
    <w:rsid w:val="2F950CFC"/>
    <w:rsid w:val="2FC74AC7"/>
    <w:rsid w:val="2FE50EF9"/>
    <w:rsid w:val="300054C1"/>
    <w:rsid w:val="301E2815"/>
    <w:rsid w:val="3030ACA2"/>
    <w:rsid w:val="30558E35"/>
    <w:rsid w:val="3065D10F"/>
    <w:rsid w:val="3077E901"/>
    <w:rsid w:val="30C1636E"/>
    <w:rsid w:val="30FF615B"/>
    <w:rsid w:val="3121EDE2"/>
    <w:rsid w:val="3155448C"/>
    <w:rsid w:val="31D8A5E4"/>
    <w:rsid w:val="31EDA9C7"/>
    <w:rsid w:val="32005E47"/>
    <w:rsid w:val="322C8A6B"/>
    <w:rsid w:val="32676E5C"/>
    <w:rsid w:val="329B31BC"/>
    <w:rsid w:val="32B6D454"/>
    <w:rsid w:val="32D205EE"/>
    <w:rsid w:val="331C06AC"/>
    <w:rsid w:val="3328B8AD"/>
    <w:rsid w:val="3352C3CE"/>
    <w:rsid w:val="337F05D2"/>
    <w:rsid w:val="3380BD2B"/>
    <w:rsid w:val="33A3614C"/>
    <w:rsid w:val="33A5383E"/>
    <w:rsid w:val="33B2556E"/>
    <w:rsid w:val="34569877"/>
    <w:rsid w:val="3479F993"/>
    <w:rsid w:val="34A401B2"/>
    <w:rsid w:val="351A934C"/>
    <w:rsid w:val="3555479F"/>
    <w:rsid w:val="355A79C0"/>
    <w:rsid w:val="356F90E2"/>
    <w:rsid w:val="3577FBC2"/>
    <w:rsid w:val="35FCF602"/>
    <w:rsid w:val="36585D57"/>
    <w:rsid w:val="365ABDF0"/>
    <w:rsid w:val="366FFC68"/>
    <w:rsid w:val="36BA673C"/>
    <w:rsid w:val="3725C54E"/>
    <w:rsid w:val="375CEBEA"/>
    <w:rsid w:val="380BF0C2"/>
    <w:rsid w:val="38FB2E8E"/>
    <w:rsid w:val="39516D05"/>
    <w:rsid w:val="39864D75"/>
    <w:rsid w:val="399C5841"/>
    <w:rsid w:val="39C8B253"/>
    <w:rsid w:val="3A8D1B44"/>
    <w:rsid w:val="3A986D6C"/>
    <w:rsid w:val="3B29CE63"/>
    <w:rsid w:val="3B7EA890"/>
    <w:rsid w:val="3B95026F"/>
    <w:rsid w:val="3B9A9DED"/>
    <w:rsid w:val="3BAE7331"/>
    <w:rsid w:val="3BB660B7"/>
    <w:rsid w:val="3BB9BDF6"/>
    <w:rsid w:val="3BDB8909"/>
    <w:rsid w:val="3BE8C643"/>
    <w:rsid w:val="3BF2C1AC"/>
    <w:rsid w:val="3C2A9993"/>
    <w:rsid w:val="3C2B9538"/>
    <w:rsid w:val="3C2F7A8D"/>
    <w:rsid w:val="3C85CB5E"/>
    <w:rsid w:val="3CD8C11E"/>
    <w:rsid w:val="3CE88C4E"/>
    <w:rsid w:val="3CFC51C2"/>
    <w:rsid w:val="3D0343EC"/>
    <w:rsid w:val="3D410B04"/>
    <w:rsid w:val="3D6668E2"/>
    <w:rsid w:val="3D7C9D9C"/>
    <w:rsid w:val="3D88A20C"/>
    <w:rsid w:val="3DE70CDB"/>
    <w:rsid w:val="3DEDD464"/>
    <w:rsid w:val="3DF666AC"/>
    <w:rsid w:val="3E0CC2AC"/>
    <w:rsid w:val="3E4865F9"/>
    <w:rsid w:val="3E54EEF7"/>
    <w:rsid w:val="3ED30E74"/>
    <w:rsid w:val="3EE0A6F0"/>
    <w:rsid w:val="3EFF7EE8"/>
    <w:rsid w:val="3F0709D8"/>
    <w:rsid w:val="3F7FCBBA"/>
    <w:rsid w:val="3FCF64BA"/>
    <w:rsid w:val="3FE1A232"/>
    <w:rsid w:val="3FEDA5EC"/>
    <w:rsid w:val="4060DDA0"/>
    <w:rsid w:val="40903C52"/>
    <w:rsid w:val="409DA0E0"/>
    <w:rsid w:val="40A07E49"/>
    <w:rsid w:val="40AFFC9F"/>
    <w:rsid w:val="40E9C2FF"/>
    <w:rsid w:val="410214A7"/>
    <w:rsid w:val="415BA07D"/>
    <w:rsid w:val="4160A992"/>
    <w:rsid w:val="4167B27C"/>
    <w:rsid w:val="419AA0C7"/>
    <w:rsid w:val="41AA839E"/>
    <w:rsid w:val="41B0CA15"/>
    <w:rsid w:val="41BAB773"/>
    <w:rsid w:val="41D0B3AE"/>
    <w:rsid w:val="41FCBC87"/>
    <w:rsid w:val="420CFDD5"/>
    <w:rsid w:val="4225A23B"/>
    <w:rsid w:val="42744F9B"/>
    <w:rsid w:val="427B48C6"/>
    <w:rsid w:val="4289F553"/>
    <w:rsid w:val="42D13EE1"/>
    <w:rsid w:val="42E7EB89"/>
    <w:rsid w:val="4304DA50"/>
    <w:rsid w:val="430541CB"/>
    <w:rsid w:val="43314D32"/>
    <w:rsid w:val="43A93A52"/>
    <w:rsid w:val="43EB90CF"/>
    <w:rsid w:val="43FD4D15"/>
    <w:rsid w:val="44415795"/>
    <w:rsid w:val="44567878"/>
    <w:rsid w:val="446146ED"/>
    <w:rsid w:val="44C35DFB"/>
    <w:rsid w:val="44F0DB8D"/>
    <w:rsid w:val="456BAA51"/>
    <w:rsid w:val="45848952"/>
    <w:rsid w:val="45A45F9F"/>
    <w:rsid w:val="45ECAF85"/>
    <w:rsid w:val="45FB7888"/>
    <w:rsid w:val="467CC386"/>
    <w:rsid w:val="46F9135E"/>
    <w:rsid w:val="47D3ADF4"/>
    <w:rsid w:val="47E77881"/>
    <w:rsid w:val="483453AE"/>
    <w:rsid w:val="48A37A95"/>
    <w:rsid w:val="49076EAD"/>
    <w:rsid w:val="490F70E9"/>
    <w:rsid w:val="492A9C29"/>
    <w:rsid w:val="49340DFE"/>
    <w:rsid w:val="49A5591A"/>
    <w:rsid w:val="49A7E54C"/>
    <w:rsid w:val="49E446C3"/>
    <w:rsid w:val="4A0A49FE"/>
    <w:rsid w:val="4A328B3D"/>
    <w:rsid w:val="4A621AB2"/>
    <w:rsid w:val="4A6C37F7"/>
    <w:rsid w:val="4A96FC55"/>
    <w:rsid w:val="4AA63EFE"/>
    <w:rsid w:val="4AE3B983"/>
    <w:rsid w:val="4B1A0A69"/>
    <w:rsid w:val="4B3548FF"/>
    <w:rsid w:val="4B38DD3D"/>
    <w:rsid w:val="4B4E4F17"/>
    <w:rsid w:val="4B535C0E"/>
    <w:rsid w:val="4B81CA57"/>
    <w:rsid w:val="4BD1EF95"/>
    <w:rsid w:val="4C02068F"/>
    <w:rsid w:val="4C35C4A0"/>
    <w:rsid w:val="4C361DEC"/>
    <w:rsid w:val="4C3F52A6"/>
    <w:rsid w:val="4C3FA9A1"/>
    <w:rsid w:val="4C712079"/>
    <w:rsid w:val="4CAAE13B"/>
    <w:rsid w:val="4CB1C7F4"/>
    <w:rsid w:val="4D022AFD"/>
    <w:rsid w:val="4D3A5016"/>
    <w:rsid w:val="4D4E373F"/>
    <w:rsid w:val="4D6A94FA"/>
    <w:rsid w:val="4D720E21"/>
    <w:rsid w:val="4D7E0BC9"/>
    <w:rsid w:val="4DB43DBD"/>
    <w:rsid w:val="4DD5A74B"/>
    <w:rsid w:val="4DF994D5"/>
    <w:rsid w:val="4E0D2AA9"/>
    <w:rsid w:val="4EB8692A"/>
    <w:rsid w:val="4F0D10BF"/>
    <w:rsid w:val="4F409FCA"/>
    <w:rsid w:val="4F60F4D5"/>
    <w:rsid w:val="4F6A1F2D"/>
    <w:rsid w:val="4F805B28"/>
    <w:rsid w:val="4FD269E2"/>
    <w:rsid w:val="4FF085B3"/>
    <w:rsid w:val="50302141"/>
    <w:rsid w:val="506CF914"/>
    <w:rsid w:val="50D411A1"/>
    <w:rsid w:val="50DD107D"/>
    <w:rsid w:val="50EC63A2"/>
    <w:rsid w:val="5101A7D1"/>
    <w:rsid w:val="512CB8C3"/>
    <w:rsid w:val="513268C0"/>
    <w:rsid w:val="5132B689"/>
    <w:rsid w:val="5144CB6B"/>
    <w:rsid w:val="518676D2"/>
    <w:rsid w:val="51AB2AA2"/>
    <w:rsid w:val="52064385"/>
    <w:rsid w:val="524DC76E"/>
    <w:rsid w:val="52718BDE"/>
    <w:rsid w:val="5276F905"/>
    <w:rsid w:val="52B4A939"/>
    <w:rsid w:val="531404E5"/>
    <w:rsid w:val="53267394"/>
    <w:rsid w:val="53429226"/>
    <w:rsid w:val="5363E7AF"/>
    <w:rsid w:val="545FB503"/>
    <w:rsid w:val="5472F6CD"/>
    <w:rsid w:val="54BFF388"/>
    <w:rsid w:val="5509C388"/>
    <w:rsid w:val="553DC4A9"/>
    <w:rsid w:val="5571790A"/>
    <w:rsid w:val="55A703C5"/>
    <w:rsid w:val="55FB0977"/>
    <w:rsid w:val="561247C8"/>
    <w:rsid w:val="56571C17"/>
    <w:rsid w:val="56AF832D"/>
    <w:rsid w:val="579E37DE"/>
    <w:rsid w:val="57B0C2D9"/>
    <w:rsid w:val="57BE184C"/>
    <w:rsid w:val="57CB033F"/>
    <w:rsid w:val="57E7BED0"/>
    <w:rsid w:val="57F7420B"/>
    <w:rsid w:val="57FCCF25"/>
    <w:rsid w:val="57FD64FC"/>
    <w:rsid w:val="5840BE05"/>
    <w:rsid w:val="58EBBD1D"/>
    <w:rsid w:val="58F515F5"/>
    <w:rsid w:val="5915F31C"/>
    <w:rsid w:val="5975B3C9"/>
    <w:rsid w:val="598EE0C6"/>
    <w:rsid w:val="599778E7"/>
    <w:rsid w:val="59DAF081"/>
    <w:rsid w:val="59E4336A"/>
    <w:rsid w:val="59E61966"/>
    <w:rsid w:val="59E964ED"/>
    <w:rsid w:val="5A0357D3"/>
    <w:rsid w:val="5A0A2CAC"/>
    <w:rsid w:val="5A579068"/>
    <w:rsid w:val="5A6BC01C"/>
    <w:rsid w:val="5A80091D"/>
    <w:rsid w:val="5A8FF7D8"/>
    <w:rsid w:val="5ABB0330"/>
    <w:rsid w:val="5ABEBFF0"/>
    <w:rsid w:val="5AC0C37E"/>
    <w:rsid w:val="5B06E4A9"/>
    <w:rsid w:val="5B79050C"/>
    <w:rsid w:val="5B8B27DB"/>
    <w:rsid w:val="5BF1F64D"/>
    <w:rsid w:val="5BF35695"/>
    <w:rsid w:val="5C19F2F6"/>
    <w:rsid w:val="5C32416D"/>
    <w:rsid w:val="5C5C93DF"/>
    <w:rsid w:val="5CAD9CCB"/>
    <w:rsid w:val="5D1B366E"/>
    <w:rsid w:val="5D1F1C02"/>
    <w:rsid w:val="5D3F418D"/>
    <w:rsid w:val="5D468944"/>
    <w:rsid w:val="5DA9184E"/>
    <w:rsid w:val="5DAA6996"/>
    <w:rsid w:val="5DE8AAE0"/>
    <w:rsid w:val="5E6702CC"/>
    <w:rsid w:val="5E6CB2D5"/>
    <w:rsid w:val="5E8578BD"/>
    <w:rsid w:val="5EA464C1"/>
    <w:rsid w:val="5EA89DAF"/>
    <w:rsid w:val="5EAC9F4F"/>
    <w:rsid w:val="5EAE907D"/>
    <w:rsid w:val="5EAFDFFE"/>
    <w:rsid w:val="5EDD717A"/>
    <w:rsid w:val="5F21186A"/>
    <w:rsid w:val="5FF8B860"/>
    <w:rsid w:val="60A7920B"/>
    <w:rsid w:val="610693F4"/>
    <w:rsid w:val="614E9AE7"/>
    <w:rsid w:val="614FF635"/>
    <w:rsid w:val="617459E1"/>
    <w:rsid w:val="618DA3F6"/>
    <w:rsid w:val="61FEDDCC"/>
    <w:rsid w:val="61FF30A1"/>
    <w:rsid w:val="62063EE2"/>
    <w:rsid w:val="62104830"/>
    <w:rsid w:val="6284A8CD"/>
    <w:rsid w:val="62A4BF12"/>
    <w:rsid w:val="62DBC3AA"/>
    <w:rsid w:val="62ECB6C7"/>
    <w:rsid w:val="63135C08"/>
    <w:rsid w:val="6341A2CF"/>
    <w:rsid w:val="635EB203"/>
    <w:rsid w:val="638350D8"/>
    <w:rsid w:val="639DC69B"/>
    <w:rsid w:val="63AFAD19"/>
    <w:rsid w:val="63C5710F"/>
    <w:rsid w:val="63C804E2"/>
    <w:rsid w:val="641FC413"/>
    <w:rsid w:val="6497EBB5"/>
    <w:rsid w:val="64AFD21F"/>
    <w:rsid w:val="64EA0D41"/>
    <w:rsid w:val="65165575"/>
    <w:rsid w:val="656D2A8D"/>
    <w:rsid w:val="657A819C"/>
    <w:rsid w:val="65A50E63"/>
    <w:rsid w:val="65BA376E"/>
    <w:rsid w:val="65CA7F0D"/>
    <w:rsid w:val="6613AA45"/>
    <w:rsid w:val="662EA2A7"/>
    <w:rsid w:val="6675FF8C"/>
    <w:rsid w:val="6689D7BA"/>
    <w:rsid w:val="66A09C7C"/>
    <w:rsid w:val="66BE21EA"/>
    <w:rsid w:val="66C946D7"/>
    <w:rsid w:val="67333F93"/>
    <w:rsid w:val="6747F28D"/>
    <w:rsid w:val="6757E81A"/>
    <w:rsid w:val="67B8F5E2"/>
    <w:rsid w:val="680CF3D8"/>
    <w:rsid w:val="6835E049"/>
    <w:rsid w:val="68954167"/>
    <w:rsid w:val="68C32A26"/>
    <w:rsid w:val="68CF875C"/>
    <w:rsid w:val="68D22B44"/>
    <w:rsid w:val="68F88C27"/>
    <w:rsid w:val="6938F649"/>
    <w:rsid w:val="69664369"/>
    <w:rsid w:val="69829D8C"/>
    <w:rsid w:val="69C49653"/>
    <w:rsid w:val="69CEEB22"/>
    <w:rsid w:val="69E59821"/>
    <w:rsid w:val="6A56B67F"/>
    <w:rsid w:val="6AF9C457"/>
    <w:rsid w:val="6B035C3B"/>
    <w:rsid w:val="6B09BF01"/>
    <w:rsid w:val="6B5E4A9A"/>
    <w:rsid w:val="6B9023A9"/>
    <w:rsid w:val="6BE38391"/>
    <w:rsid w:val="6BECBC38"/>
    <w:rsid w:val="6C0F152C"/>
    <w:rsid w:val="6C18C352"/>
    <w:rsid w:val="6D1D904A"/>
    <w:rsid w:val="6D218E1E"/>
    <w:rsid w:val="6DFDDA13"/>
    <w:rsid w:val="6E15D6FE"/>
    <w:rsid w:val="6E31848D"/>
    <w:rsid w:val="6E5AD04E"/>
    <w:rsid w:val="6E9E94F9"/>
    <w:rsid w:val="6EED9EB1"/>
    <w:rsid w:val="6F7E519B"/>
    <w:rsid w:val="6FB7AECD"/>
    <w:rsid w:val="6FEC6071"/>
    <w:rsid w:val="6FF9CC96"/>
    <w:rsid w:val="70647E63"/>
    <w:rsid w:val="70A8A95E"/>
    <w:rsid w:val="70AD89AE"/>
    <w:rsid w:val="716228D0"/>
    <w:rsid w:val="71937524"/>
    <w:rsid w:val="71E651E3"/>
    <w:rsid w:val="7211BC00"/>
    <w:rsid w:val="726BE1B2"/>
    <w:rsid w:val="72A2C4B9"/>
    <w:rsid w:val="72AE0664"/>
    <w:rsid w:val="72F22775"/>
    <w:rsid w:val="73054C04"/>
    <w:rsid w:val="731CCDEA"/>
    <w:rsid w:val="73557B16"/>
    <w:rsid w:val="7376DDB1"/>
    <w:rsid w:val="737EFD13"/>
    <w:rsid w:val="73D271DD"/>
    <w:rsid w:val="73FC5489"/>
    <w:rsid w:val="742DD623"/>
    <w:rsid w:val="743A686A"/>
    <w:rsid w:val="7441A000"/>
    <w:rsid w:val="745DC7AF"/>
    <w:rsid w:val="7468E860"/>
    <w:rsid w:val="74746FD7"/>
    <w:rsid w:val="74799C72"/>
    <w:rsid w:val="74824181"/>
    <w:rsid w:val="74A5F0B7"/>
    <w:rsid w:val="74B22713"/>
    <w:rsid w:val="74E034B9"/>
    <w:rsid w:val="755B17B9"/>
    <w:rsid w:val="75FCDB25"/>
    <w:rsid w:val="76102D47"/>
    <w:rsid w:val="7624AADD"/>
    <w:rsid w:val="762FE923"/>
    <w:rsid w:val="7638FC12"/>
    <w:rsid w:val="76B1D9D0"/>
    <w:rsid w:val="76E3443F"/>
    <w:rsid w:val="77264E5B"/>
    <w:rsid w:val="775E7967"/>
    <w:rsid w:val="77681AD4"/>
    <w:rsid w:val="780C6290"/>
    <w:rsid w:val="782BA816"/>
    <w:rsid w:val="7833EEFE"/>
    <w:rsid w:val="7840B8F4"/>
    <w:rsid w:val="7856CEE6"/>
    <w:rsid w:val="785B254A"/>
    <w:rsid w:val="78A53AEB"/>
    <w:rsid w:val="78B42E09"/>
    <w:rsid w:val="78CCE268"/>
    <w:rsid w:val="78F219B3"/>
    <w:rsid w:val="7921A033"/>
    <w:rsid w:val="79463123"/>
    <w:rsid w:val="79AF1630"/>
    <w:rsid w:val="79B4F267"/>
    <w:rsid w:val="79D37E9C"/>
    <w:rsid w:val="7A00653D"/>
    <w:rsid w:val="7A373E48"/>
    <w:rsid w:val="7AB1863D"/>
    <w:rsid w:val="7AC2E24E"/>
    <w:rsid w:val="7B1DFC3D"/>
    <w:rsid w:val="7B2229E6"/>
    <w:rsid w:val="7B3DB98E"/>
    <w:rsid w:val="7B43F25C"/>
    <w:rsid w:val="7B4416E8"/>
    <w:rsid w:val="7B73BE10"/>
    <w:rsid w:val="7B79638E"/>
    <w:rsid w:val="7B7B2E52"/>
    <w:rsid w:val="7BBA181C"/>
    <w:rsid w:val="7BF9F867"/>
    <w:rsid w:val="7C0D5C8A"/>
    <w:rsid w:val="7C27AAB1"/>
    <w:rsid w:val="7C28B32B"/>
    <w:rsid w:val="7C44271C"/>
    <w:rsid w:val="7C46D4F6"/>
    <w:rsid w:val="7CEE3E1E"/>
    <w:rsid w:val="7D198206"/>
    <w:rsid w:val="7D59177F"/>
    <w:rsid w:val="7D61C348"/>
    <w:rsid w:val="7D79B434"/>
    <w:rsid w:val="7D97D8D8"/>
    <w:rsid w:val="7E5D11B5"/>
    <w:rsid w:val="7F0DF2B9"/>
    <w:rsid w:val="7F2222F2"/>
    <w:rsid w:val="7F9E7F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9D6C1"/>
  <w15:chartTrackingRefBased/>
  <w15:docId w15:val="{8AF622FE-5119-4ECE-B6A1-99D41366F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D18"/>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A2D18"/>
    <w:rPr>
      <w:color w:val="0000FF"/>
      <w:u w:val="single"/>
    </w:rPr>
  </w:style>
  <w:style w:type="paragraph" w:styleId="Footer">
    <w:name w:val="footer"/>
    <w:basedOn w:val="Normal"/>
    <w:link w:val="FooterChar"/>
    <w:uiPriority w:val="99"/>
    <w:unhideWhenUsed/>
    <w:rsid w:val="002A2D18"/>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2A2D18"/>
  </w:style>
  <w:style w:type="paragraph" w:customStyle="1" w:styleId="JTIaddressdetails">
    <w:name w:val="JTI address details"/>
    <w:qFormat/>
    <w:rsid w:val="002A2D18"/>
    <w:pPr>
      <w:tabs>
        <w:tab w:val="left" w:pos="2576"/>
      </w:tabs>
      <w:spacing w:after="0" w:line="170" w:lineRule="exact"/>
    </w:pPr>
    <w:rPr>
      <w:rFonts w:ascii="Arial" w:eastAsia="Times New Roman" w:hAnsi="Arial" w:cs="Arial"/>
      <w:color w:val="000000"/>
      <w:sz w:val="15"/>
      <w:szCs w:val="15"/>
      <w:lang w:val="fr-FR"/>
    </w:rPr>
  </w:style>
  <w:style w:type="character" w:styleId="CommentReference">
    <w:name w:val="annotation reference"/>
    <w:basedOn w:val="DefaultParagraphFont"/>
    <w:uiPriority w:val="99"/>
    <w:semiHidden/>
    <w:unhideWhenUsed/>
    <w:rsid w:val="002A2D18"/>
    <w:rPr>
      <w:sz w:val="16"/>
      <w:szCs w:val="16"/>
    </w:rPr>
  </w:style>
  <w:style w:type="character" w:styleId="FootnoteReference">
    <w:name w:val="footnote reference"/>
    <w:basedOn w:val="DefaultParagraphFont"/>
    <w:uiPriority w:val="99"/>
    <w:semiHidden/>
    <w:unhideWhenUsed/>
    <w:rsid w:val="002A2D18"/>
    <w:rPr>
      <w:vertAlign w:val="superscript"/>
    </w:rPr>
  </w:style>
  <w:style w:type="paragraph" w:styleId="CommentText">
    <w:name w:val="annotation text"/>
    <w:basedOn w:val="Normal"/>
    <w:link w:val="CommentTextChar"/>
    <w:uiPriority w:val="99"/>
    <w:semiHidden/>
    <w:unhideWhenUsed/>
    <w:rsid w:val="00224E45"/>
    <w:pPr>
      <w:spacing w:line="240" w:lineRule="auto"/>
    </w:pPr>
    <w:rPr>
      <w:sz w:val="20"/>
      <w:szCs w:val="20"/>
    </w:rPr>
  </w:style>
  <w:style w:type="character" w:customStyle="1" w:styleId="CommentTextChar">
    <w:name w:val="Comment Text Char"/>
    <w:basedOn w:val="DefaultParagraphFont"/>
    <w:link w:val="CommentText"/>
    <w:uiPriority w:val="99"/>
    <w:semiHidden/>
    <w:rsid w:val="00224E45"/>
    <w:rPr>
      <w:sz w:val="20"/>
      <w:szCs w:val="20"/>
      <w:lang w:val="en-CA"/>
    </w:rPr>
  </w:style>
  <w:style w:type="paragraph" w:styleId="CommentSubject">
    <w:name w:val="annotation subject"/>
    <w:basedOn w:val="CommentText"/>
    <w:next w:val="CommentText"/>
    <w:link w:val="CommentSubjectChar"/>
    <w:uiPriority w:val="99"/>
    <w:semiHidden/>
    <w:unhideWhenUsed/>
    <w:rsid w:val="00224E45"/>
    <w:rPr>
      <w:b/>
      <w:bCs/>
    </w:rPr>
  </w:style>
  <w:style w:type="character" w:customStyle="1" w:styleId="CommentSubjectChar">
    <w:name w:val="Comment Subject Char"/>
    <w:basedOn w:val="CommentTextChar"/>
    <w:link w:val="CommentSubject"/>
    <w:uiPriority w:val="99"/>
    <w:semiHidden/>
    <w:rsid w:val="00224E45"/>
    <w:rPr>
      <w:b/>
      <w:bCs/>
      <w:sz w:val="20"/>
      <w:szCs w:val="20"/>
      <w:lang w:val="en-CA"/>
    </w:rPr>
  </w:style>
  <w:style w:type="paragraph" w:styleId="BalloonText">
    <w:name w:val="Balloon Text"/>
    <w:basedOn w:val="Normal"/>
    <w:link w:val="BalloonTextChar"/>
    <w:uiPriority w:val="99"/>
    <w:semiHidden/>
    <w:unhideWhenUsed/>
    <w:rsid w:val="00224E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E45"/>
    <w:rPr>
      <w:rFonts w:ascii="Segoe UI" w:hAnsi="Segoe UI" w:cs="Segoe UI"/>
      <w:sz w:val="18"/>
      <w:szCs w:val="18"/>
      <w:lang w:val="en-CA"/>
    </w:rPr>
  </w:style>
  <w:style w:type="paragraph" w:styleId="Header">
    <w:name w:val="header"/>
    <w:basedOn w:val="Normal"/>
    <w:link w:val="HeaderChar"/>
    <w:uiPriority w:val="99"/>
    <w:unhideWhenUsed/>
    <w:rsid w:val="00E740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07D"/>
    <w:rPr>
      <w:lang w:val="en-CA"/>
    </w:rPr>
  </w:style>
  <w:style w:type="character" w:styleId="UnresolvedMention">
    <w:name w:val="Unresolved Mention"/>
    <w:basedOn w:val="DefaultParagraphFont"/>
    <w:uiPriority w:val="99"/>
    <w:semiHidden/>
    <w:unhideWhenUsed/>
    <w:rsid w:val="0075412D"/>
    <w:rPr>
      <w:color w:val="605E5C"/>
      <w:shd w:val="clear" w:color="auto" w:fill="E1DFDD"/>
    </w:rPr>
  </w:style>
  <w:style w:type="character" w:styleId="IntenseReference">
    <w:name w:val="Intense Reference"/>
    <w:basedOn w:val="DefaultParagraphFont"/>
    <w:uiPriority w:val="32"/>
    <w:qFormat/>
    <w:rsid w:val="00825959"/>
    <w:rPr>
      <w:b/>
      <w:bCs/>
      <w:smallCaps/>
      <w:color w:val="4472C4" w:themeColor="accent1"/>
      <w:spacing w:val="5"/>
    </w:rPr>
  </w:style>
  <w:style w:type="paragraph" w:styleId="ListParagraph">
    <w:name w:val="List Paragraph"/>
    <w:basedOn w:val="Normal"/>
    <w:uiPriority w:val="34"/>
    <w:qFormat/>
    <w:rsid w:val="00D41B5B"/>
    <w:pPr>
      <w:ind w:left="720"/>
      <w:contextualSpacing/>
    </w:pPr>
  </w:style>
  <w:style w:type="paragraph" w:styleId="FootnoteText">
    <w:name w:val="footnote text"/>
    <w:basedOn w:val="Normal"/>
    <w:link w:val="FootnoteTextChar"/>
    <w:uiPriority w:val="99"/>
    <w:semiHidden/>
    <w:unhideWhenUsed/>
    <w:rsid w:val="00AE75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5A6"/>
    <w:rPr>
      <w:sz w:val="20"/>
      <w:szCs w:val="20"/>
      <w:lang w:val="en-CA"/>
    </w:rPr>
  </w:style>
  <w:style w:type="character" w:customStyle="1" w:styleId="normaltextrun">
    <w:name w:val="normaltextrun"/>
    <w:basedOn w:val="DefaultParagraphFont"/>
    <w:rsid w:val="006651BE"/>
  </w:style>
  <w:style w:type="character" w:customStyle="1" w:styleId="superscript">
    <w:name w:val="superscript"/>
    <w:basedOn w:val="DefaultParagraphFont"/>
    <w:rsid w:val="006651BE"/>
  </w:style>
  <w:style w:type="character" w:customStyle="1" w:styleId="eop">
    <w:name w:val="eop"/>
    <w:basedOn w:val="DefaultParagraphFont"/>
    <w:rsid w:val="006651BE"/>
  </w:style>
  <w:style w:type="paragraph" w:customStyle="1" w:styleId="paragraph">
    <w:name w:val="paragraph"/>
    <w:basedOn w:val="Normal"/>
    <w:rsid w:val="00A95BF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rmalWeb">
    <w:name w:val="Normal (Web)"/>
    <w:basedOn w:val="Normal"/>
    <w:uiPriority w:val="99"/>
    <w:unhideWhenUsed/>
    <w:rsid w:val="0036166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DE249B"/>
    <w:pPr>
      <w:spacing w:after="0" w:line="240" w:lineRule="auto"/>
    </w:pPr>
    <w:rPr>
      <w:lang w:val="en-CA"/>
    </w:rPr>
  </w:style>
  <w:style w:type="character" w:styleId="FollowedHyperlink">
    <w:name w:val="FollowedHyperlink"/>
    <w:basedOn w:val="DefaultParagraphFont"/>
    <w:uiPriority w:val="99"/>
    <w:semiHidden/>
    <w:unhideWhenUsed/>
    <w:rsid w:val="004A03FB"/>
    <w:rPr>
      <w:color w:val="954F72" w:themeColor="followedHyperlink"/>
      <w:u w:val="single"/>
    </w:rPr>
  </w:style>
  <w:style w:type="paragraph" w:styleId="HTMLPreformatted">
    <w:name w:val="HTML Preformatted"/>
    <w:basedOn w:val="Normal"/>
    <w:link w:val="HTMLPreformattedChar"/>
    <w:uiPriority w:val="99"/>
    <w:semiHidden/>
    <w:unhideWhenUsed/>
    <w:rsid w:val="00200B3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00B34"/>
    <w:rPr>
      <w:rFonts w:ascii="Consolas" w:hAnsi="Consola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415">
      <w:bodyDiv w:val="1"/>
      <w:marLeft w:val="0"/>
      <w:marRight w:val="0"/>
      <w:marTop w:val="0"/>
      <w:marBottom w:val="0"/>
      <w:divBdr>
        <w:top w:val="none" w:sz="0" w:space="0" w:color="auto"/>
        <w:left w:val="none" w:sz="0" w:space="0" w:color="auto"/>
        <w:bottom w:val="none" w:sz="0" w:space="0" w:color="auto"/>
        <w:right w:val="none" w:sz="0" w:space="0" w:color="auto"/>
      </w:divBdr>
      <w:divsChild>
        <w:div w:id="838547987">
          <w:marLeft w:val="0"/>
          <w:marRight w:val="0"/>
          <w:marTop w:val="0"/>
          <w:marBottom w:val="0"/>
          <w:divBdr>
            <w:top w:val="none" w:sz="0" w:space="0" w:color="auto"/>
            <w:left w:val="none" w:sz="0" w:space="0" w:color="auto"/>
            <w:bottom w:val="none" w:sz="0" w:space="0" w:color="auto"/>
            <w:right w:val="none" w:sz="0" w:space="0" w:color="auto"/>
          </w:divBdr>
        </w:div>
      </w:divsChild>
    </w:div>
    <w:div w:id="410397244">
      <w:bodyDiv w:val="1"/>
      <w:marLeft w:val="0"/>
      <w:marRight w:val="0"/>
      <w:marTop w:val="0"/>
      <w:marBottom w:val="0"/>
      <w:divBdr>
        <w:top w:val="none" w:sz="0" w:space="0" w:color="auto"/>
        <w:left w:val="none" w:sz="0" w:space="0" w:color="auto"/>
        <w:bottom w:val="none" w:sz="0" w:space="0" w:color="auto"/>
        <w:right w:val="none" w:sz="0" w:space="0" w:color="auto"/>
      </w:divBdr>
    </w:div>
    <w:div w:id="534662158">
      <w:bodyDiv w:val="1"/>
      <w:marLeft w:val="0"/>
      <w:marRight w:val="0"/>
      <w:marTop w:val="0"/>
      <w:marBottom w:val="0"/>
      <w:divBdr>
        <w:top w:val="none" w:sz="0" w:space="0" w:color="auto"/>
        <w:left w:val="none" w:sz="0" w:space="0" w:color="auto"/>
        <w:bottom w:val="none" w:sz="0" w:space="0" w:color="auto"/>
        <w:right w:val="none" w:sz="0" w:space="0" w:color="auto"/>
      </w:divBdr>
    </w:div>
    <w:div w:id="642582302">
      <w:bodyDiv w:val="1"/>
      <w:marLeft w:val="0"/>
      <w:marRight w:val="0"/>
      <w:marTop w:val="0"/>
      <w:marBottom w:val="0"/>
      <w:divBdr>
        <w:top w:val="none" w:sz="0" w:space="0" w:color="auto"/>
        <w:left w:val="none" w:sz="0" w:space="0" w:color="auto"/>
        <w:bottom w:val="none" w:sz="0" w:space="0" w:color="auto"/>
        <w:right w:val="none" w:sz="0" w:space="0" w:color="auto"/>
      </w:divBdr>
    </w:div>
    <w:div w:id="711736208">
      <w:bodyDiv w:val="1"/>
      <w:marLeft w:val="0"/>
      <w:marRight w:val="0"/>
      <w:marTop w:val="0"/>
      <w:marBottom w:val="0"/>
      <w:divBdr>
        <w:top w:val="none" w:sz="0" w:space="0" w:color="auto"/>
        <w:left w:val="none" w:sz="0" w:space="0" w:color="auto"/>
        <w:bottom w:val="none" w:sz="0" w:space="0" w:color="auto"/>
        <w:right w:val="none" w:sz="0" w:space="0" w:color="auto"/>
      </w:divBdr>
      <w:divsChild>
        <w:div w:id="1600136996">
          <w:marLeft w:val="0"/>
          <w:marRight w:val="0"/>
          <w:marTop w:val="0"/>
          <w:marBottom w:val="0"/>
          <w:divBdr>
            <w:top w:val="none" w:sz="0" w:space="0" w:color="auto"/>
            <w:left w:val="none" w:sz="0" w:space="0" w:color="auto"/>
            <w:bottom w:val="none" w:sz="0" w:space="0" w:color="auto"/>
            <w:right w:val="none" w:sz="0" w:space="0" w:color="auto"/>
          </w:divBdr>
        </w:div>
      </w:divsChild>
    </w:div>
    <w:div w:id="842475959">
      <w:bodyDiv w:val="1"/>
      <w:marLeft w:val="0"/>
      <w:marRight w:val="0"/>
      <w:marTop w:val="0"/>
      <w:marBottom w:val="0"/>
      <w:divBdr>
        <w:top w:val="none" w:sz="0" w:space="0" w:color="auto"/>
        <w:left w:val="none" w:sz="0" w:space="0" w:color="auto"/>
        <w:bottom w:val="none" w:sz="0" w:space="0" w:color="auto"/>
        <w:right w:val="none" w:sz="0" w:space="0" w:color="auto"/>
      </w:divBdr>
      <w:divsChild>
        <w:div w:id="1045181933">
          <w:marLeft w:val="0"/>
          <w:marRight w:val="0"/>
          <w:marTop w:val="0"/>
          <w:marBottom w:val="0"/>
          <w:divBdr>
            <w:top w:val="none" w:sz="0" w:space="0" w:color="auto"/>
            <w:left w:val="none" w:sz="0" w:space="0" w:color="auto"/>
            <w:bottom w:val="none" w:sz="0" w:space="0" w:color="auto"/>
            <w:right w:val="none" w:sz="0" w:space="0" w:color="auto"/>
          </w:divBdr>
        </w:div>
        <w:div w:id="1371878206">
          <w:marLeft w:val="0"/>
          <w:marRight w:val="0"/>
          <w:marTop w:val="0"/>
          <w:marBottom w:val="0"/>
          <w:divBdr>
            <w:top w:val="none" w:sz="0" w:space="0" w:color="auto"/>
            <w:left w:val="none" w:sz="0" w:space="0" w:color="auto"/>
            <w:bottom w:val="none" w:sz="0" w:space="0" w:color="auto"/>
            <w:right w:val="none" w:sz="0" w:space="0" w:color="auto"/>
          </w:divBdr>
        </w:div>
        <w:div w:id="1460957313">
          <w:marLeft w:val="0"/>
          <w:marRight w:val="0"/>
          <w:marTop w:val="0"/>
          <w:marBottom w:val="0"/>
          <w:divBdr>
            <w:top w:val="none" w:sz="0" w:space="0" w:color="auto"/>
            <w:left w:val="none" w:sz="0" w:space="0" w:color="auto"/>
            <w:bottom w:val="none" w:sz="0" w:space="0" w:color="auto"/>
            <w:right w:val="none" w:sz="0" w:space="0" w:color="auto"/>
          </w:divBdr>
        </w:div>
        <w:div w:id="1710451218">
          <w:marLeft w:val="0"/>
          <w:marRight w:val="0"/>
          <w:marTop w:val="0"/>
          <w:marBottom w:val="0"/>
          <w:divBdr>
            <w:top w:val="none" w:sz="0" w:space="0" w:color="auto"/>
            <w:left w:val="none" w:sz="0" w:space="0" w:color="auto"/>
            <w:bottom w:val="none" w:sz="0" w:space="0" w:color="auto"/>
            <w:right w:val="none" w:sz="0" w:space="0" w:color="auto"/>
          </w:divBdr>
        </w:div>
      </w:divsChild>
    </w:div>
    <w:div w:id="971638453">
      <w:bodyDiv w:val="1"/>
      <w:marLeft w:val="0"/>
      <w:marRight w:val="0"/>
      <w:marTop w:val="0"/>
      <w:marBottom w:val="0"/>
      <w:divBdr>
        <w:top w:val="none" w:sz="0" w:space="0" w:color="auto"/>
        <w:left w:val="none" w:sz="0" w:space="0" w:color="auto"/>
        <w:bottom w:val="none" w:sz="0" w:space="0" w:color="auto"/>
        <w:right w:val="none" w:sz="0" w:space="0" w:color="auto"/>
      </w:divBdr>
    </w:div>
    <w:div w:id="1579562316">
      <w:bodyDiv w:val="1"/>
      <w:marLeft w:val="0"/>
      <w:marRight w:val="0"/>
      <w:marTop w:val="0"/>
      <w:marBottom w:val="0"/>
      <w:divBdr>
        <w:top w:val="none" w:sz="0" w:space="0" w:color="auto"/>
        <w:left w:val="none" w:sz="0" w:space="0" w:color="auto"/>
        <w:bottom w:val="none" w:sz="0" w:space="0" w:color="auto"/>
        <w:right w:val="none" w:sz="0" w:space="0" w:color="auto"/>
      </w:divBdr>
    </w:div>
    <w:div w:id="1619993994">
      <w:bodyDiv w:val="1"/>
      <w:marLeft w:val="0"/>
      <w:marRight w:val="0"/>
      <w:marTop w:val="0"/>
      <w:marBottom w:val="0"/>
      <w:divBdr>
        <w:top w:val="none" w:sz="0" w:space="0" w:color="auto"/>
        <w:left w:val="none" w:sz="0" w:space="0" w:color="auto"/>
        <w:bottom w:val="none" w:sz="0" w:space="0" w:color="auto"/>
        <w:right w:val="none" w:sz="0" w:space="0" w:color="auto"/>
      </w:divBdr>
    </w:div>
    <w:div w:id="1652253991">
      <w:bodyDiv w:val="1"/>
      <w:marLeft w:val="0"/>
      <w:marRight w:val="0"/>
      <w:marTop w:val="0"/>
      <w:marBottom w:val="0"/>
      <w:divBdr>
        <w:top w:val="none" w:sz="0" w:space="0" w:color="auto"/>
        <w:left w:val="none" w:sz="0" w:space="0" w:color="auto"/>
        <w:bottom w:val="none" w:sz="0" w:space="0" w:color="auto"/>
        <w:right w:val="none" w:sz="0" w:space="0" w:color="auto"/>
      </w:divBdr>
    </w:div>
    <w:div w:id="1670863611">
      <w:bodyDiv w:val="1"/>
      <w:marLeft w:val="0"/>
      <w:marRight w:val="0"/>
      <w:marTop w:val="0"/>
      <w:marBottom w:val="0"/>
      <w:divBdr>
        <w:top w:val="none" w:sz="0" w:space="0" w:color="auto"/>
        <w:left w:val="none" w:sz="0" w:space="0" w:color="auto"/>
        <w:bottom w:val="none" w:sz="0" w:space="0" w:color="auto"/>
        <w:right w:val="none" w:sz="0" w:space="0" w:color="auto"/>
      </w:divBdr>
      <w:divsChild>
        <w:div w:id="227543172">
          <w:marLeft w:val="0"/>
          <w:marRight w:val="0"/>
          <w:marTop w:val="0"/>
          <w:marBottom w:val="0"/>
          <w:divBdr>
            <w:top w:val="none" w:sz="0" w:space="0" w:color="auto"/>
            <w:left w:val="none" w:sz="0" w:space="0" w:color="auto"/>
            <w:bottom w:val="none" w:sz="0" w:space="0" w:color="auto"/>
            <w:right w:val="none" w:sz="0" w:space="0" w:color="auto"/>
          </w:divBdr>
        </w:div>
        <w:div w:id="666060167">
          <w:marLeft w:val="0"/>
          <w:marRight w:val="0"/>
          <w:marTop w:val="0"/>
          <w:marBottom w:val="0"/>
          <w:divBdr>
            <w:top w:val="none" w:sz="0" w:space="0" w:color="auto"/>
            <w:left w:val="none" w:sz="0" w:space="0" w:color="auto"/>
            <w:bottom w:val="none" w:sz="0" w:space="0" w:color="auto"/>
            <w:right w:val="none" w:sz="0" w:space="0" w:color="auto"/>
          </w:divBdr>
        </w:div>
        <w:div w:id="1059325785">
          <w:marLeft w:val="0"/>
          <w:marRight w:val="0"/>
          <w:marTop w:val="0"/>
          <w:marBottom w:val="0"/>
          <w:divBdr>
            <w:top w:val="none" w:sz="0" w:space="0" w:color="auto"/>
            <w:left w:val="none" w:sz="0" w:space="0" w:color="auto"/>
            <w:bottom w:val="none" w:sz="0" w:space="0" w:color="auto"/>
            <w:right w:val="none" w:sz="0" w:space="0" w:color="auto"/>
          </w:divBdr>
        </w:div>
        <w:div w:id="1483037019">
          <w:marLeft w:val="0"/>
          <w:marRight w:val="0"/>
          <w:marTop w:val="0"/>
          <w:marBottom w:val="0"/>
          <w:divBdr>
            <w:top w:val="none" w:sz="0" w:space="0" w:color="auto"/>
            <w:left w:val="none" w:sz="0" w:space="0" w:color="auto"/>
            <w:bottom w:val="none" w:sz="0" w:space="0" w:color="auto"/>
            <w:right w:val="none" w:sz="0" w:space="0" w:color="auto"/>
          </w:divBdr>
        </w:div>
      </w:divsChild>
    </w:div>
    <w:div w:id="1702172041">
      <w:bodyDiv w:val="1"/>
      <w:marLeft w:val="0"/>
      <w:marRight w:val="0"/>
      <w:marTop w:val="0"/>
      <w:marBottom w:val="0"/>
      <w:divBdr>
        <w:top w:val="none" w:sz="0" w:space="0" w:color="auto"/>
        <w:left w:val="none" w:sz="0" w:space="0" w:color="auto"/>
        <w:bottom w:val="none" w:sz="0" w:space="0" w:color="auto"/>
        <w:right w:val="none" w:sz="0" w:space="0" w:color="auto"/>
      </w:divBdr>
      <w:divsChild>
        <w:div w:id="1466578847">
          <w:marLeft w:val="0"/>
          <w:marRight w:val="0"/>
          <w:marTop w:val="0"/>
          <w:marBottom w:val="0"/>
          <w:divBdr>
            <w:top w:val="none" w:sz="0" w:space="0" w:color="auto"/>
            <w:left w:val="none" w:sz="0" w:space="0" w:color="auto"/>
            <w:bottom w:val="none" w:sz="0" w:space="0" w:color="auto"/>
            <w:right w:val="none" w:sz="0" w:space="0" w:color="auto"/>
          </w:divBdr>
        </w:div>
      </w:divsChild>
    </w:div>
    <w:div w:id="197532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jti.com" TargetMode="Externa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782313bf-b021-4b66-a6ba-c14ead74d8b2">
      <UserInfo>
        <DisplayName>Namfua, Femi</DisplayName>
        <AccountId>13</AccountId>
        <AccountType/>
      </UserInfo>
      <UserInfo>
        <DisplayName>Rudawska, Magdalena</DisplayName>
        <AccountId>721</AccountId>
        <AccountType/>
      </UserInfo>
      <UserInfo>
        <DisplayName>Lebedev, Mikhail</DisplayName>
        <AccountId>722</AccountId>
        <AccountType/>
      </UserInfo>
      <UserInfo>
        <DisplayName>Balashkevich, Yuliana</DisplayName>
        <AccountId>723</AccountId>
        <AccountType/>
      </UserInfo>
      <UserInfo>
        <DisplayName>Dekoninck, Eric</DisplayName>
        <AccountId>356</AccountId>
        <AccountType/>
      </UserInfo>
      <UserInfo>
        <DisplayName>Damchevski, Aleksandar</DisplayName>
        <AccountId>1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33A2B0DE74F84C8D5F6E80AED8AAF7" ma:contentTypeVersion="13" ma:contentTypeDescription="Create a new document." ma:contentTypeScope="" ma:versionID="4500367023ced1566dfaaa8c3ae02d6e">
  <xsd:schema xmlns:xsd="http://www.w3.org/2001/XMLSchema" xmlns:xs="http://www.w3.org/2001/XMLSchema" xmlns:p="http://schemas.microsoft.com/office/2006/metadata/properties" xmlns:ns3="3bb5c4e7-db57-4f88-928d-80237e7c9426" xmlns:ns4="782313bf-b021-4b66-a6ba-c14ead74d8b2" targetNamespace="http://schemas.microsoft.com/office/2006/metadata/properties" ma:root="true" ma:fieldsID="e305d9128fb68b75349eff3a98760f50" ns3:_="" ns4:_="">
    <xsd:import namespace="3bb5c4e7-db57-4f88-928d-80237e7c9426"/>
    <xsd:import namespace="782313bf-b021-4b66-a6ba-c14ead74d8b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b5c4e7-db57-4f88-928d-80237e7c94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2313bf-b021-4b66-a6ba-c14ead74d8b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AE0B57-CF5F-44D7-BFA1-2EEDC62D6C4A}">
  <ds:schemaRefs>
    <ds:schemaRef ds:uri="http://schemas.microsoft.com/sharepoint/v3/contenttype/forms"/>
  </ds:schemaRefs>
</ds:datastoreItem>
</file>

<file path=customXml/itemProps2.xml><?xml version="1.0" encoding="utf-8"?>
<ds:datastoreItem xmlns:ds="http://schemas.openxmlformats.org/officeDocument/2006/customXml" ds:itemID="{FC2092AA-1801-47A1-81A3-9F24AFC2CD91}">
  <ds:schemaRefs>
    <ds:schemaRef ds:uri="http://schemas.openxmlformats.org/officeDocument/2006/bibliography"/>
  </ds:schemaRefs>
</ds:datastoreItem>
</file>

<file path=customXml/itemProps3.xml><?xml version="1.0" encoding="utf-8"?>
<ds:datastoreItem xmlns:ds="http://schemas.openxmlformats.org/officeDocument/2006/customXml" ds:itemID="{85D7923D-2614-4FDF-882F-2F14A18E2B97}">
  <ds:schemaRefs>
    <ds:schemaRef ds:uri="http://schemas.microsoft.com/office/2006/metadata/properties"/>
    <ds:schemaRef ds:uri="http://schemas.microsoft.com/office/infopath/2007/PartnerControls"/>
    <ds:schemaRef ds:uri="782313bf-b021-4b66-a6ba-c14ead74d8b2"/>
  </ds:schemaRefs>
</ds:datastoreItem>
</file>

<file path=customXml/itemProps4.xml><?xml version="1.0" encoding="utf-8"?>
<ds:datastoreItem xmlns:ds="http://schemas.openxmlformats.org/officeDocument/2006/customXml" ds:itemID="{E5EFD305-2111-423A-86B9-0A59490E6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b5c4e7-db57-4f88-928d-80237e7c9426"/>
    <ds:schemaRef ds:uri="782313bf-b021-4b66-a6ba-c14ead74d8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chevski, Aleksandar</dc:creator>
  <cp:keywords/>
  <dc:description/>
  <cp:lastModifiedBy>Lazrak, Fathia</cp:lastModifiedBy>
  <cp:revision>3</cp:revision>
  <cp:lastPrinted>2021-01-26T16:04:00Z</cp:lastPrinted>
  <dcterms:created xsi:type="dcterms:W3CDTF">2022-01-19T13:55:00Z</dcterms:created>
  <dcterms:modified xsi:type="dcterms:W3CDTF">2022-01-1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3A2B0DE74F84C8D5F6E80AED8AAF7</vt:lpwstr>
  </property>
  <property fmtid="{D5CDD505-2E9C-101B-9397-08002B2CF9AE}" pid="3" name="MSIP_Label_b020b37f-db72-473e-ae54-fb16df408069_Enabled">
    <vt:lpwstr>true</vt:lpwstr>
  </property>
  <property fmtid="{D5CDD505-2E9C-101B-9397-08002B2CF9AE}" pid="4" name="MSIP_Label_b020b37f-db72-473e-ae54-fb16df408069_SetDate">
    <vt:lpwstr>2020-12-10T16:08:00Z</vt:lpwstr>
  </property>
  <property fmtid="{D5CDD505-2E9C-101B-9397-08002B2CF9AE}" pid="5" name="MSIP_Label_b020b37f-db72-473e-ae54-fb16df408069_Method">
    <vt:lpwstr>Standard</vt:lpwstr>
  </property>
  <property fmtid="{D5CDD505-2E9C-101B-9397-08002B2CF9AE}" pid="6" name="MSIP_Label_b020b37f-db72-473e-ae54-fb16df408069_Name">
    <vt:lpwstr>General</vt:lpwstr>
  </property>
  <property fmtid="{D5CDD505-2E9C-101B-9397-08002B2CF9AE}" pid="7" name="MSIP_Label_b020b37f-db72-473e-ae54-fb16df408069_SiteId">
    <vt:lpwstr>705d07a3-2eea-4f3b-ab59-65ca29abeb26</vt:lpwstr>
  </property>
  <property fmtid="{D5CDD505-2E9C-101B-9397-08002B2CF9AE}" pid="8" name="MSIP_Label_b020b37f-db72-473e-ae54-fb16df408069_ActionId">
    <vt:lpwstr>28a55502-69f0-47cd-bf11-1a13c7981987</vt:lpwstr>
  </property>
  <property fmtid="{D5CDD505-2E9C-101B-9397-08002B2CF9AE}" pid="9" name="MSIP_Label_b020b37f-db72-473e-ae54-fb16df408069_ContentBits">
    <vt:lpwstr>0</vt:lpwstr>
  </property>
  <property fmtid="{D5CDD505-2E9C-101B-9397-08002B2CF9AE}" pid="10" name="ComplianceAssetId">
    <vt:lpwstr/>
  </property>
  <property fmtid="{D5CDD505-2E9C-101B-9397-08002B2CF9AE}" pid="11" name="Order">
    <vt:r8>147000</vt:r8>
  </property>
  <property fmtid="{D5CDD505-2E9C-101B-9397-08002B2CF9AE}" pid="12" name="xd_Signature">
    <vt:bool>false</vt:bool>
  </property>
  <property fmtid="{D5CDD505-2E9C-101B-9397-08002B2CF9AE}" pid="13" name="xd_ProgID">
    <vt:lpwstr/>
  </property>
  <property fmtid="{D5CDD505-2E9C-101B-9397-08002B2CF9AE}" pid="14" name="TemplateUrl">
    <vt:lpwstr/>
  </property>
</Properties>
</file>